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FA7C21" w14:textId="77777777" w:rsidR="009C4714" w:rsidRDefault="009C4714">
      <w:pPr>
        <w:pStyle w:val="BodyText"/>
        <w:kinsoku w:val="0"/>
        <w:overflowPunct w:val="0"/>
        <w:spacing w:line="240" w:lineRule="auto"/>
        <w:ind w:left="0"/>
        <w:rPr>
          <w:rFonts w:ascii="Times New Roman" w:hAnsi="Times New Roman" w:cs="Times New Roman"/>
          <w:sz w:val="20"/>
          <w:szCs w:val="20"/>
        </w:rPr>
      </w:pPr>
    </w:p>
    <w:p w14:paraId="4678A58A" w14:textId="77777777" w:rsidR="009C4714" w:rsidRDefault="009C4714">
      <w:pPr>
        <w:pStyle w:val="BodyText"/>
        <w:kinsoku w:val="0"/>
        <w:overflowPunct w:val="0"/>
        <w:spacing w:line="240" w:lineRule="auto"/>
        <w:ind w:left="0"/>
        <w:rPr>
          <w:rFonts w:ascii="Times New Roman" w:hAnsi="Times New Roman" w:cs="Times New Roman"/>
          <w:sz w:val="20"/>
          <w:szCs w:val="20"/>
        </w:rPr>
      </w:pPr>
    </w:p>
    <w:p w14:paraId="1D738C7C" w14:textId="77777777" w:rsidR="009C4714" w:rsidRDefault="009C4714">
      <w:pPr>
        <w:pStyle w:val="BodyText"/>
        <w:kinsoku w:val="0"/>
        <w:overflowPunct w:val="0"/>
        <w:spacing w:line="240" w:lineRule="auto"/>
        <w:ind w:left="0"/>
        <w:rPr>
          <w:rFonts w:ascii="Times New Roman" w:hAnsi="Times New Roman" w:cs="Times New Roman"/>
          <w:sz w:val="20"/>
          <w:szCs w:val="20"/>
        </w:rPr>
      </w:pPr>
    </w:p>
    <w:p w14:paraId="74E12C76" w14:textId="77777777" w:rsidR="009C4714" w:rsidRDefault="009C4714">
      <w:pPr>
        <w:pStyle w:val="BodyText"/>
        <w:kinsoku w:val="0"/>
        <w:overflowPunct w:val="0"/>
        <w:spacing w:before="2" w:line="240" w:lineRule="auto"/>
        <w:ind w:left="0"/>
        <w:rPr>
          <w:rFonts w:ascii="Times New Roman" w:hAnsi="Times New Roman" w:cs="Times New Roman"/>
          <w:sz w:val="28"/>
          <w:szCs w:val="28"/>
        </w:rPr>
      </w:pPr>
    </w:p>
    <w:p w14:paraId="7D73ACA4" w14:textId="3A7D6A40" w:rsidR="009C4714" w:rsidRDefault="000C0731" w:rsidP="00031E86">
      <w:pPr>
        <w:pStyle w:val="BodyText"/>
        <w:kinsoku w:val="0"/>
        <w:overflowPunct w:val="0"/>
        <w:spacing w:before="121" w:line="384" w:lineRule="exact"/>
        <w:ind w:left="4045" w:right="1064" w:hanging="1687"/>
        <w:rPr>
          <w:b/>
          <w:bCs/>
          <w:color w:val="231F20"/>
          <w:sz w:val="32"/>
          <w:szCs w:val="3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0" allowOverlap="1" wp14:anchorId="649CE944" wp14:editId="049D14B5">
                <wp:simplePos x="0" y="0"/>
                <wp:positionH relativeFrom="page">
                  <wp:posOffset>5013960</wp:posOffset>
                </wp:positionH>
                <wp:positionV relativeFrom="paragraph">
                  <wp:posOffset>-643890</wp:posOffset>
                </wp:positionV>
                <wp:extent cx="2262505" cy="2439670"/>
                <wp:effectExtent l="0" t="0" r="0" b="0"/>
                <wp:wrapNone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62505" cy="2439670"/>
                          <a:chOff x="7896" y="-1014"/>
                          <a:chExt cx="4346" cy="4686"/>
                        </a:xfrm>
                      </wpg:grpSpPr>
                      <wps:wsp>
                        <wps:cNvPr id="5" name="Freeform 3"/>
                        <wps:cNvSpPr>
                          <a:spLocks/>
                        </wps:cNvSpPr>
                        <wps:spPr bwMode="auto">
                          <a:xfrm>
                            <a:off x="7896" y="-1014"/>
                            <a:ext cx="1005" cy="3558"/>
                          </a:xfrm>
                          <a:custGeom>
                            <a:avLst/>
                            <a:gdLst>
                              <a:gd name="T0" fmla="*/ 115 w 1005"/>
                              <a:gd name="T1" fmla="*/ 0 h 3558"/>
                              <a:gd name="T2" fmla="*/ 96 w 1005"/>
                              <a:gd name="T3" fmla="*/ 77 h 3558"/>
                              <a:gd name="T4" fmla="*/ 66 w 1005"/>
                              <a:gd name="T5" fmla="*/ 222 h 3558"/>
                              <a:gd name="T6" fmla="*/ 42 w 1005"/>
                              <a:gd name="T7" fmla="*/ 368 h 3558"/>
                              <a:gd name="T8" fmla="*/ 23 w 1005"/>
                              <a:gd name="T9" fmla="*/ 516 h 3558"/>
                              <a:gd name="T10" fmla="*/ 9 w 1005"/>
                              <a:gd name="T11" fmla="*/ 666 h 3558"/>
                              <a:gd name="T12" fmla="*/ 2 w 1005"/>
                              <a:gd name="T13" fmla="*/ 817 h 3558"/>
                              <a:gd name="T14" fmla="*/ 0 w 1005"/>
                              <a:gd name="T15" fmla="*/ 970 h 3558"/>
                              <a:gd name="T16" fmla="*/ 4 w 1005"/>
                              <a:gd name="T17" fmla="*/ 1136 h 3558"/>
                              <a:gd name="T18" fmla="*/ 15 w 1005"/>
                              <a:gd name="T19" fmla="*/ 1299 h 3558"/>
                              <a:gd name="T20" fmla="*/ 33 w 1005"/>
                              <a:gd name="T21" fmla="*/ 1461 h 3558"/>
                              <a:gd name="T22" fmla="*/ 57 w 1005"/>
                              <a:gd name="T23" fmla="*/ 1621 h 3558"/>
                              <a:gd name="T24" fmla="*/ 88 w 1005"/>
                              <a:gd name="T25" fmla="*/ 1779 h 3558"/>
                              <a:gd name="T26" fmla="*/ 125 w 1005"/>
                              <a:gd name="T27" fmla="*/ 1934 h 3558"/>
                              <a:gd name="T28" fmla="*/ 168 w 1005"/>
                              <a:gd name="T29" fmla="*/ 2087 h 3558"/>
                              <a:gd name="T30" fmla="*/ 217 w 1005"/>
                              <a:gd name="T31" fmla="*/ 2237 h 3558"/>
                              <a:gd name="T32" fmla="*/ 272 w 1005"/>
                              <a:gd name="T33" fmla="*/ 2384 h 3558"/>
                              <a:gd name="T34" fmla="*/ 333 w 1005"/>
                              <a:gd name="T35" fmla="*/ 2528 h 3558"/>
                              <a:gd name="T36" fmla="*/ 399 w 1005"/>
                              <a:gd name="T37" fmla="*/ 2669 h 3558"/>
                              <a:gd name="T38" fmla="*/ 470 w 1005"/>
                              <a:gd name="T39" fmla="*/ 2807 h 3558"/>
                              <a:gd name="T40" fmla="*/ 547 w 1005"/>
                              <a:gd name="T41" fmla="*/ 2941 h 3558"/>
                              <a:gd name="T42" fmla="*/ 628 w 1005"/>
                              <a:gd name="T43" fmla="*/ 3072 h 3558"/>
                              <a:gd name="T44" fmla="*/ 715 w 1005"/>
                              <a:gd name="T45" fmla="*/ 3200 h 3558"/>
                              <a:gd name="T46" fmla="*/ 807 w 1005"/>
                              <a:gd name="T47" fmla="*/ 3323 h 3558"/>
                              <a:gd name="T48" fmla="*/ 903 w 1005"/>
                              <a:gd name="T49" fmla="*/ 3443 h 3558"/>
                              <a:gd name="T50" fmla="*/ 1004 w 1005"/>
                              <a:gd name="T51" fmla="*/ 3558 h 3558"/>
                              <a:gd name="T52" fmla="*/ 914 w 1005"/>
                              <a:gd name="T53" fmla="*/ 3436 h 3558"/>
                              <a:gd name="T54" fmla="*/ 830 w 1005"/>
                              <a:gd name="T55" fmla="*/ 3310 h 3558"/>
                              <a:gd name="T56" fmla="*/ 750 w 1005"/>
                              <a:gd name="T57" fmla="*/ 3180 h 3558"/>
                              <a:gd name="T58" fmla="*/ 676 w 1005"/>
                              <a:gd name="T59" fmla="*/ 3046 h 3558"/>
                              <a:gd name="T60" fmla="*/ 608 w 1005"/>
                              <a:gd name="T61" fmla="*/ 2909 h 3558"/>
                              <a:gd name="T62" fmla="*/ 545 w 1005"/>
                              <a:gd name="T63" fmla="*/ 2768 h 3558"/>
                              <a:gd name="T64" fmla="*/ 489 w 1005"/>
                              <a:gd name="T65" fmla="*/ 2625 h 3558"/>
                              <a:gd name="T66" fmla="*/ 438 w 1005"/>
                              <a:gd name="T67" fmla="*/ 2478 h 3558"/>
                              <a:gd name="T68" fmla="*/ 393 w 1005"/>
                              <a:gd name="T69" fmla="*/ 2329 h 3558"/>
                              <a:gd name="T70" fmla="*/ 355 w 1005"/>
                              <a:gd name="T71" fmla="*/ 2177 h 3558"/>
                              <a:gd name="T72" fmla="*/ 323 w 1005"/>
                              <a:gd name="T73" fmla="*/ 2022 h 3558"/>
                              <a:gd name="T74" fmla="*/ 297 w 1005"/>
                              <a:gd name="T75" fmla="*/ 1865 h 3558"/>
                              <a:gd name="T76" fmla="*/ 279 w 1005"/>
                              <a:gd name="T77" fmla="*/ 1705 h 3558"/>
                              <a:gd name="T78" fmla="*/ 267 w 1005"/>
                              <a:gd name="T79" fmla="*/ 1544 h 3558"/>
                              <a:gd name="T80" fmla="*/ 263 w 1005"/>
                              <a:gd name="T81" fmla="*/ 1381 h 3558"/>
                              <a:gd name="T82" fmla="*/ 265 w 1005"/>
                              <a:gd name="T83" fmla="*/ 1227 h 3558"/>
                              <a:gd name="T84" fmla="*/ 273 w 1005"/>
                              <a:gd name="T85" fmla="*/ 1076 h 3558"/>
                              <a:gd name="T86" fmla="*/ 288 w 1005"/>
                              <a:gd name="T87" fmla="*/ 926 h 3558"/>
                              <a:gd name="T88" fmla="*/ 308 w 1005"/>
                              <a:gd name="T89" fmla="*/ 778 h 3558"/>
                              <a:gd name="T90" fmla="*/ 335 w 1005"/>
                              <a:gd name="T91" fmla="*/ 632 h 3558"/>
                              <a:gd name="T92" fmla="*/ 367 w 1005"/>
                              <a:gd name="T93" fmla="*/ 488 h 3558"/>
                              <a:gd name="T94" fmla="*/ 405 w 1005"/>
                              <a:gd name="T95" fmla="*/ 346 h 3558"/>
                              <a:gd name="T96" fmla="*/ 448 w 1005"/>
                              <a:gd name="T97" fmla="*/ 207 h 3558"/>
                              <a:gd name="T98" fmla="*/ 497 w 1005"/>
                              <a:gd name="T99" fmla="*/ 70 h 3558"/>
                              <a:gd name="T100" fmla="*/ 525 w 1005"/>
                              <a:gd name="T101" fmla="*/ 0 h 35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</a:cxnLst>
                            <a:rect l="0" t="0" r="r" b="b"/>
                            <a:pathLst>
                              <a:path w="1005" h="3558">
                                <a:moveTo>
                                  <a:pt x="525" y="0"/>
                                </a:moveTo>
                                <a:lnTo>
                                  <a:pt x="115" y="0"/>
                                </a:lnTo>
                                <a:lnTo>
                                  <a:pt x="113" y="6"/>
                                </a:lnTo>
                                <a:lnTo>
                                  <a:pt x="96" y="77"/>
                                </a:lnTo>
                                <a:lnTo>
                                  <a:pt x="81" y="149"/>
                                </a:lnTo>
                                <a:lnTo>
                                  <a:pt x="66" y="222"/>
                                </a:lnTo>
                                <a:lnTo>
                                  <a:pt x="53" y="295"/>
                                </a:lnTo>
                                <a:lnTo>
                                  <a:pt x="42" y="368"/>
                                </a:lnTo>
                                <a:lnTo>
                                  <a:pt x="32" y="442"/>
                                </a:lnTo>
                                <a:lnTo>
                                  <a:pt x="23" y="516"/>
                                </a:lnTo>
                                <a:lnTo>
                                  <a:pt x="15" y="591"/>
                                </a:lnTo>
                                <a:lnTo>
                                  <a:pt x="9" y="666"/>
                                </a:lnTo>
                                <a:lnTo>
                                  <a:pt x="5" y="741"/>
                                </a:lnTo>
                                <a:lnTo>
                                  <a:pt x="2" y="817"/>
                                </a:lnTo>
                                <a:lnTo>
                                  <a:pt x="0" y="893"/>
                                </a:lnTo>
                                <a:lnTo>
                                  <a:pt x="0" y="970"/>
                                </a:lnTo>
                                <a:lnTo>
                                  <a:pt x="1" y="1053"/>
                                </a:lnTo>
                                <a:lnTo>
                                  <a:pt x="4" y="1136"/>
                                </a:lnTo>
                                <a:lnTo>
                                  <a:pt x="9" y="1218"/>
                                </a:lnTo>
                                <a:lnTo>
                                  <a:pt x="15" y="1299"/>
                                </a:lnTo>
                                <a:lnTo>
                                  <a:pt x="23" y="1381"/>
                                </a:lnTo>
                                <a:lnTo>
                                  <a:pt x="33" y="1461"/>
                                </a:lnTo>
                                <a:lnTo>
                                  <a:pt x="44" y="1542"/>
                                </a:lnTo>
                                <a:lnTo>
                                  <a:pt x="57" y="1621"/>
                                </a:lnTo>
                                <a:lnTo>
                                  <a:pt x="72" y="1700"/>
                                </a:lnTo>
                                <a:lnTo>
                                  <a:pt x="88" y="1779"/>
                                </a:lnTo>
                                <a:lnTo>
                                  <a:pt x="106" y="1857"/>
                                </a:lnTo>
                                <a:lnTo>
                                  <a:pt x="125" y="1934"/>
                                </a:lnTo>
                                <a:lnTo>
                                  <a:pt x="146" y="2011"/>
                                </a:lnTo>
                                <a:lnTo>
                                  <a:pt x="168" y="2087"/>
                                </a:lnTo>
                                <a:lnTo>
                                  <a:pt x="192" y="2162"/>
                                </a:lnTo>
                                <a:lnTo>
                                  <a:pt x="217" y="2237"/>
                                </a:lnTo>
                                <a:lnTo>
                                  <a:pt x="244" y="2311"/>
                                </a:lnTo>
                                <a:lnTo>
                                  <a:pt x="272" y="2384"/>
                                </a:lnTo>
                                <a:lnTo>
                                  <a:pt x="302" y="2456"/>
                                </a:lnTo>
                                <a:lnTo>
                                  <a:pt x="333" y="2528"/>
                                </a:lnTo>
                                <a:lnTo>
                                  <a:pt x="365" y="2599"/>
                                </a:lnTo>
                                <a:lnTo>
                                  <a:pt x="399" y="2669"/>
                                </a:lnTo>
                                <a:lnTo>
                                  <a:pt x="434" y="2738"/>
                                </a:lnTo>
                                <a:lnTo>
                                  <a:pt x="470" y="2807"/>
                                </a:lnTo>
                                <a:lnTo>
                                  <a:pt x="508" y="2875"/>
                                </a:lnTo>
                                <a:lnTo>
                                  <a:pt x="547" y="2941"/>
                                </a:lnTo>
                                <a:lnTo>
                                  <a:pt x="587" y="3007"/>
                                </a:lnTo>
                                <a:lnTo>
                                  <a:pt x="628" y="3072"/>
                                </a:lnTo>
                                <a:lnTo>
                                  <a:pt x="671" y="3136"/>
                                </a:lnTo>
                                <a:lnTo>
                                  <a:pt x="715" y="3200"/>
                                </a:lnTo>
                                <a:lnTo>
                                  <a:pt x="760" y="3262"/>
                                </a:lnTo>
                                <a:lnTo>
                                  <a:pt x="807" y="3323"/>
                                </a:lnTo>
                                <a:lnTo>
                                  <a:pt x="854" y="3383"/>
                                </a:lnTo>
                                <a:lnTo>
                                  <a:pt x="903" y="3443"/>
                                </a:lnTo>
                                <a:lnTo>
                                  <a:pt x="953" y="3501"/>
                                </a:lnTo>
                                <a:lnTo>
                                  <a:pt x="1004" y="3558"/>
                                </a:lnTo>
                                <a:lnTo>
                                  <a:pt x="958" y="3497"/>
                                </a:lnTo>
                                <a:lnTo>
                                  <a:pt x="914" y="3436"/>
                                </a:lnTo>
                                <a:lnTo>
                                  <a:pt x="871" y="3373"/>
                                </a:lnTo>
                                <a:lnTo>
                                  <a:pt x="830" y="3310"/>
                                </a:lnTo>
                                <a:lnTo>
                                  <a:pt x="789" y="3245"/>
                                </a:lnTo>
                                <a:lnTo>
                                  <a:pt x="750" y="3180"/>
                                </a:lnTo>
                                <a:lnTo>
                                  <a:pt x="713" y="3113"/>
                                </a:lnTo>
                                <a:lnTo>
                                  <a:pt x="676" y="3046"/>
                                </a:lnTo>
                                <a:lnTo>
                                  <a:pt x="642" y="2978"/>
                                </a:lnTo>
                                <a:lnTo>
                                  <a:pt x="608" y="2909"/>
                                </a:lnTo>
                                <a:lnTo>
                                  <a:pt x="576" y="2839"/>
                                </a:lnTo>
                                <a:lnTo>
                                  <a:pt x="545" y="2768"/>
                                </a:lnTo>
                                <a:lnTo>
                                  <a:pt x="516" y="2697"/>
                                </a:lnTo>
                                <a:lnTo>
                                  <a:pt x="489" y="2625"/>
                                </a:lnTo>
                                <a:lnTo>
                                  <a:pt x="462" y="2552"/>
                                </a:lnTo>
                                <a:lnTo>
                                  <a:pt x="438" y="2478"/>
                                </a:lnTo>
                                <a:lnTo>
                                  <a:pt x="415" y="2404"/>
                                </a:lnTo>
                                <a:lnTo>
                                  <a:pt x="393" y="2329"/>
                                </a:lnTo>
                                <a:lnTo>
                                  <a:pt x="373" y="2253"/>
                                </a:lnTo>
                                <a:lnTo>
                                  <a:pt x="355" y="2177"/>
                                </a:lnTo>
                                <a:lnTo>
                                  <a:pt x="338" y="2100"/>
                                </a:lnTo>
                                <a:lnTo>
                                  <a:pt x="323" y="2022"/>
                                </a:lnTo>
                                <a:lnTo>
                                  <a:pt x="309" y="1944"/>
                                </a:lnTo>
                                <a:lnTo>
                                  <a:pt x="297" y="1865"/>
                                </a:lnTo>
                                <a:lnTo>
                                  <a:pt x="287" y="1785"/>
                                </a:lnTo>
                                <a:lnTo>
                                  <a:pt x="279" y="1705"/>
                                </a:lnTo>
                                <a:lnTo>
                                  <a:pt x="272" y="1625"/>
                                </a:lnTo>
                                <a:lnTo>
                                  <a:pt x="267" y="1544"/>
                                </a:lnTo>
                                <a:lnTo>
                                  <a:pt x="264" y="1463"/>
                                </a:lnTo>
                                <a:lnTo>
                                  <a:pt x="263" y="1381"/>
                                </a:lnTo>
                                <a:lnTo>
                                  <a:pt x="263" y="1304"/>
                                </a:lnTo>
                                <a:lnTo>
                                  <a:pt x="265" y="1227"/>
                                </a:lnTo>
                                <a:lnTo>
                                  <a:pt x="268" y="1151"/>
                                </a:lnTo>
                                <a:lnTo>
                                  <a:pt x="273" y="1076"/>
                                </a:lnTo>
                                <a:lnTo>
                                  <a:pt x="280" y="1001"/>
                                </a:lnTo>
                                <a:lnTo>
                                  <a:pt x="288" y="926"/>
                                </a:lnTo>
                                <a:lnTo>
                                  <a:pt x="297" y="852"/>
                                </a:lnTo>
                                <a:lnTo>
                                  <a:pt x="308" y="778"/>
                                </a:lnTo>
                                <a:lnTo>
                                  <a:pt x="321" y="705"/>
                                </a:lnTo>
                                <a:lnTo>
                                  <a:pt x="335" y="632"/>
                                </a:lnTo>
                                <a:lnTo>
                                  <a:pt x="350" y="560"/>
                                </a:lnTo>
                                <a:lnTo>
                                  <a:pt x="367" y="488"/>
                                </a:lnTo>
                                <a:lnTo>
                                  <a:pt x="385" y="417"/>
                                </a:lnTo>
                                <a:lnTo>
                                  <a:pt x="405" y="346"/>
                                </a:lnTo>
                                <a:lnTo>
                                  <a:pt x="426" y="276"/>
                                </a:lnTo>
                                <a:lnTo>
                                  <a:pt x="448" y="207"/>
                                </a:lnTo>
                                <a:lnTo>
                                  <a:pt x="472" y="138"/>
                                </a:lnTo>
                                <a:lnTo>
                                  <a:pt x="497" y="70"/>
                                </a:lnTo>
                                <a:lnTo>
                                  <a:pt x="523" y="3"/>
                                </a:lnTo>
                                <a:lnTo>
                                  <a:pt x="5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63A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6" name="Group 4"/>
                        <wpg:cNvGrpSpPr>
                          <a:grpSpLocks/>
                        </wpg:cNvGrpSpPr>
                        <wpg:grpSpPr bwMode="auto">
                          <a:xfrm>
                            <a:off x="8674" y="-1014"/>
                            <a:ext cx="3566" cy="3814"/>
                            <a:chOff x="8674" y="-1014"/>
                            <a:chExt cx="3566" cy="3814"/>
                          </a:xfrm>
                        </wpg:grpSpPr>
                        <wps:wsp>
                          <wps:cNvPr id="7" name="Freeform 5"/>
                          <wps:cNvSpPr>
                            <a:spLocks/>
                          </wps:cNvSpPr>
                          <wps:spPr bwMode="auto">
                            <a:xfrm>
                              <a:off x="8674" y="-1014"/>
                              <a:ext cx="3566" cy="3814"/>
                            </a:xfrm>
                            <a:custGeom>
                              <a:avLst/>
                              <a:gdLst>
                                <a:gd name="T0" fmla="*/ 170 w 3566"/>
                                <a:gd name="T1" fmla="*/ 42 h 3814"/>
                                <a:gd name="T2" fmla="*/ 102 w 3566"/>
                                <a:gd name="T3" fmla="*/ 256 h 3814"/>
                                <a:gd name="T4" fmla="*/ 50 w 3566"/>
                                <a:gd name="T5" fmla="*/ 479 h 3814"/>
                                <a:gd name="T6" fmla="*/ 16 w 3566"/>
                                <a:gd name="T7" fmla="*/ 707 h 3814"/>
                                <a:gd name="T8" fmla="*/ 1 w 3566"/>
                                <a:gd name="T9" fmla="*/ 934 h 3814"/>
                                <a:gd name="T10" fmla="*/ 3 w 3566"/>
                                <a:gd name="T11" fmla="*/ 1158 h 3814"/>
                                <a:gd name="T12" fmla="*/ 23 w 3566"/>
                                <a:gd name="T13" fmla="*/ 1378 h 3814"/>
                                <a:gd name="T14" fmla="*/ 59 w 3566"/>
                                <a:gd name="T15" fmla="*/ 1595 h 3814"/>
                                <a:gd name="T16" fmla="*/ 112 w 3566"/>
                                <a:gd name="T17" fmla="*/ 1806 h 3814"/>
                                <a:gd name="T18" fmla="*/ 180 w 3566"/>
                                <a:gd name="T19" fmla="*/ 2012 h 3814"/>
                                <a:gd name="T20" fmla="*/ 263 w 3566"/>
                                <a:gd name="T21" fmla="*/ 2210 h 3814"/>
                                <a:gd name="T22" fmla="*/ 361 w 3566"/>
                                <a:gd name="T23" fmla="*/ 2401 h 3814"/>
                                <a:gd name="T24" fmla="*/ 473 w 3566"/>
                                <a:gd name="T25" fmla="*/ 2584 h 3814"/>
                                <a:gd name="T26" fmla="*/ 597 w 3566"/>
                                <a:gd name="T27" fmla="*/ 2757 h 3814"/>
                                <a:gd name="T28" fmla="*/ 735 w 3566"/>
                                <a:gd name="T29" fmla="*/ 2920 h 3814"/>
                                <a:gd name="T30" fmla="*/ 885 w 3566"/>
                                <a:gd name="T31" fmla="*/ 3072 h 3814"/>
                                <a:gd name="T32" fmla="*/ 1046 w 3566"/>
                                <a:gd name="T33" fmla="*/ 3213 h 3814"/>
                                <a:gd name="T34" fmla="*/ 1218 w 3566"/>
                                <a:gd name="T35" fmla="*/ 3341 h 3814"/>
                                <a:gd name="T36" fmla="*/ 1401 w 3566"/>
                                <a:gd name="T37" fmla="*/ 3455 h 3814"/>
                                <a:gd name="T38" fmla="*/ 1593 w 3566"/>
                                <a:gd name="T39" fmla="*/ 3555 h 3814"/>
                                <a:gd name="T40" fmla="*/ 1795 w 3566"/>
                                <a:gd name="T41" fmla="*/ 3641 h 3814"/>
                                <a:gd name="T42" fmla="*/ 2005 w 3566"/>
                                <a:gd name="T43" fmla="*/ 3710 h 3814"/>
                                <a:gd name="T44" fmla="*/ 2223 w 3566"/>
                                <a:gd name="T45" fmla="*/ 3762 h 3814"/>
                                <a:gd name="T46" fmla="*/ 2456 w 3566"/>
                                <a:gd name="T47" fmla="*/ 3798 h 3814"/>
                                <a:gd name="T48" fmla="*/ 2693 w 3566"/>
                                <a:gd name="T49" fmla="*/ 3814 h 3814"/>
                                <a:gd name="T50" fmla="*/ 2927 w 3566"/>
                                <a:gd name="T51" fmla="*/ 3809 h 3814"/>
                                <a:gd name="T52" fmla="*/ 3156 w 3566"/>
                                <a:gd name="T53" fmla="*/ 3783 h 3814"/>
                                <a:gd name="T54" fmla="*/ 3381 w 3566"/>
                                <a:gd name="T55" fmla="*/ 3739 h 3814"/>
                                <a:gd name="T56" fmla="*/ 3565 w 3566"/>
                                <a:gd name="T57" fmla="*/ 3687 h 3814"/>
                                <a:gd name="T58" fmla="*/ 2895 w 3566"/>
                                <a:gd name="T59" fmla="*/ 3675 h 3814"/>
                                <a:gd name="T60" fmla="*/ 2649 w 3566"/>
                                <a:gd name="T61" fmla="*/ 3654 h 3814"/>
                                <a:gd name="T62" fmla="*/ 2418 w 3566"/>
                                <a:gd name="T63" fmla="*/ 3611 h 3814"/>
                                <a:gd name="T64" fmla="*/ 2202 w 3566"/>
                                <a:gd name="T65" fmla="*/ 3552 h 3814"/>
                                <a:gd name="T66" fmla="*/ 1996 w 3566"/>
                                <a:gd name="T67" fmla="*/ 3474 h 3814"/>
                                <a:gd name="T68" fmla="*/ 1798 w 3566"/>
                                <a:gd name="T69" fmla="*/ 3380 h 3814"/>
                                <a:gd name="T70" fmla="*/ 1612 w 3566"/>
                                <a:gd name="T71" fmla="*/ 3270 h 3814"/>
                                <a:gd name="T72" fmla="*/ 1436 w 3566"/>
                                <a:gd name="T73" fmla="*/ 3146 h 3814"/>
                                <a:gd name="T74" fmla="*/ 1271 w 3566"/>
                                <a:gd name="T75" fmla="*/ 3008 h 3814"/>
                                <a:gd name="T76" fmla="*/ 1119 w 3566"/>
                                <a:gd name="T77" fmla="*/ 2857 h 3814"/>
                                <a:gd name="T78" fmla="*/ 980 w 3566"/>
                                <a:gd name="T79" fmla="*/ 2694 h 3814"/>
                                <a:gd name="T80" fmla="*/ 855 w 3566"/>
                                <a:gd name="T81" fmla="*/ 2520 h 3814"/>
                                <a:gd name="T82" fmla="*/ 744 w 3566"/>
                                <a:gd name="T83" fmla="*/ 2337 h 3814"/>
                                <a:gd name="T84" fmla="*/ 648 w 3566"/>
                                <a:gd name="T85" fmla="*/ 2144 h 3814"/>
                                <a:gd name="T86" fmla="*/ 567 w 3566"/>
                                <a:gd name="T87" fmla="*/ 1943 h 3814"/>
                                <a:gd name="T88" fmla="*/ 503 w 3566"/>
                                <a:gd name="T89" fmla="*/ 1736 h 3814"/>
                                <a:gd name="T90" fmla="*/ 456 w 3566"/>
                                <a:gd name="T91" fmla="*/ 1522 h 3814"/>
                                <a:gd name="T92" fmla="*/ 426 w 3566"/>
                                <a:gd name="T93" fmla="*/ 1303 h 3814"/>
                                <a:gd name="T94" fmla="*/ 415 w 3566"/>
                                <a:gd name="T95" fmla="*/ 1080 h 3814"/>
                                <a:gd name="T96" fmla="*/ 422 w 3566"/>
                                <a:gd name="T97" fmla="*/ 853 h 3814"/>
                                <a:gd name="T98" fmla="*/ 450 w 3566"/>
                                <a:gd name="T99" fmla="*/ 624 h 3814"/>
                                <a:gd name="T100" fmla="*/ 496 w 3566"/>
                                <a:gd name="T101" fmla="*/ 399 h 3814"/>
                                <a:gd name="T102" fmla="*/ 561 w 3566"/>
                                <a:gd name="T103" fmla="*/ 182 h 3814"/>
                                <a:gd name="T104" fmla="*/ 632 w 3566"/>
                                <a:gd name="T105" fmla="*/ 0 h 38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</a:cxnLst>
                              <a:rect l="0" t="0" r="r" b="b"/>
                              <a:pathLst>
                                <a:path w="3566" h="3814">
                                  <a:moveTo>
                                    <a:pt x="632" y="0"/>
                                  </a:moveTo>
                                  <a:lnTo>
                                    <a:pt x="186" y="0"/>
                                  </a:lnTo>
                                  <a:lnTo>
                                    <a:pt x="170" y="42"/>
                                  </a:lnTo>
                                  <a:lnTo>
                                    <a:pt x="145" y="112"/>
                                  </a:lnTo>
                                  <a:lnTo>
                                    <a:pt x="123" y="184"/>
                                  </a:lnTo>
                                  <a:lnTo>
                                    <a:pt x="102" y="256"/>
                                  </a:lnTo>
                                  <a:lnTo>
                                    <a:pt x="83" y="329"/>
                                  </a:lnTo>
                                  <a:lnTo>
                                    <a:pt x="66" y="404"/>
                                  </a:lnTo>
                                  <a:lnTo>
                                    <a:pt x="50" y="479"/>
                                  </a:lnTo>
                                  <a:lnTo>
                                    <a:pt x="37" y="554"/>
                                  </a:lnTo>
                                  <a:lnTo>
                                    <a:pt x="26" y="631"/>
                                  </a:lnTo>
                                  <a:lnTo>
                                    <a:pt x="16" y="707"/>
                                  </a:lnTo>
                                  <a:lnTo>
                                    <a:pt x="9" y="783"/>
                                  </a:lnTo>
                                  <a:lnTo>
                                    <a:pt x="4" y="858"/>
                                  </a:lnTo>
                                  <a:lnTo>
                                    <a:pt x="1" y="934"/>
                                  </a:lnTo>
                                  <a:lnTo>
                                    <a:pt x="0" y="1009"/>
                                  </a:lnTo>
                                  <a:lnTo>
                                    <a:pt x="0" y="1083"/>
                                  </a:lnTo>
                                  <a:lnTo>
                                    <a:pt x="3" y="1158"/>
                                  </a:lnTo>
                                  <a:lnTo>
                                    <a:pt x="8" y="1232"/>
                                  </a:lnTo>
                                  <a:lnTo>
                                    <a:pt x="14" y="1305"/>
                                  </a:lnTo>
                                  <a:lnTo>
                                    <a:pt x="23" y="1378"/>
                                  </a:lnTo>
                                  <a:lnTo>
                                    <a:pt x="33" y="1451"/>
                                  </a:lnTo>
                                  <a:lnTo>
                                    <a:pt x="45" y="1523"/>
                                  </a:lnTo>
                                  <a:lnTo>
                                    <a:pt x="59" y="1595"/>
                                  </a:lnTo>
                                  <a:lnTo>
                                    <a:pt x="75" y="1666"/>
                                  </a:lnTo>
                                  <a:lnTo>
                                    <a:pt x="92" y="1736"/>
                                  </a:lnTo>
                                  <a:lnTo>
                                    <a:pt x="112" y="1806"/>
                                  </a:lnTo>
                                  <a:lnTo>
                                    <a:pt x="133" y="1875"/>
                                  </a:lnTo>
                                  <a:lnTo>
                                    <a:pt x="156" y="1944"/>
                                  </a:lnTo>
                                  <a:lnTo>
                                    <a:pt x="180" y="2012"/>
                                  </a:lnTo>
                                  <a:lnTo>
                                    <a:pt x="206" y="2079"/>
                                  </a:lnTo>
                                  <a:lnTo>
                                    <a:pt x="234" y="2145"/>
                                  </a:lnTo>
                                  <a:lnTo>
                                    <a:pt x="263" y="2210"/>
                                  </a:lnTo>
                                  <a:lnTo>
                                    <a:pt x="294" y="2275"/>
                                  </a:lnTo>
                                  <a:lnTo>
                                    <a:pt x="327" y="2338"/>
                                  </a:lnTo>
                                  <a:lnTo>
                                    <a:pt x="361" y="2401"/>
                                  </a:lnTo>
                                  <a:lnTo>
                                    <a:pt x="397" y="2463"/>
                                  </a:lnTo>
                                  <a:lnTo>
                                    <a:pt x="434" y="2524"/>
                                  </a:lnTo>
                                  <a:lnTo>
                                    <a:pt x="473" y="2584"/>
                                  </a:lnTo>
                                  <a:lnTo>
                                    <a:pt x="513" y="2642"/>
                                  </a:lnTo>
                                  <a:lnTo>
                                    <a:pt x="554" y="2700"/>
                                  </a:lnTo>
                                  <a:lnTo>
                                    <a:pt x="597" y="2757"/>
                                  </a:lnTo>
                                  <a:lnTo>
                                    <a:pt x="642" y="2812"/>
                                  </a:lnTo>
                                  <a:lnTo>
                                    <a:pt x="688" y="2867"/>
                                  </a:lnTo>
                                  <a:lnTo>
                                    <a:pt x="735" y="2920"/>
                                  </a:lnTo>
                                  <a:lnTo>
                                    <a:pt x="784" y="2972"/>
                                  </a:lnTo>
                                  <a:lnTo>
                                    <a:pt x="833" y="3023"/>
                                  </a:lnTo>
                                  <a:lnTo>
                                    <a:pt x="885" y="3072"/>
                                  </a:lnTo>
                                  <a:lnTo>
                                    <a:pt x="937" y="3121"/>
                                  </a:lnTo>
                                  <a:lnTo>
                                    <a:pt x="991" y="3167"/>
                                  </a:lnTo>
                                  <a:lnTo>
                                    <a:pt x="1046" y="3213"/>
                                  </a:lnTo>
                                  <a:lnTo>
                                    <a:pt x="1102" y="3257"/>
                                  </a:lnTo>
                                  <a:lnTo>
                                    <a:pt x="1160" y="3300"/>
                                  </a:lnTo>
                                  <a:lnTo>
                                    <a:pt x="1218" y="3341"/>
                                  </a:lnTo>
                                  <a:lnTo>
                                    <a:pt x="1278" y="3380"/>
                                  </a:lnTo>
                                  <a:lnTo>
                                    <a:pt x="1339" y="3419"/>
                                  </a:lnTo>
                                  <a:lnTo>
                                    <a:pt x="1401" y="3455"/>
                                  </a:lnTo>
                                  <a:lnTo>
                                    <a:pt x="1464" y="3490"/>
                                  </a:lnTo>
                                  <a:lnTo>
                                    <a:pt x="1528" y="3524"/>
                                  </a:lnTo>
                                  <a:lnTo>
                                    <a:pt x="1593" y="3555"/>
                                  </a:lnTo>
                                  <a:lnTo>
                                    <a:pt x="1659" y="3586"/>
                                  </a:lnTo>
                                  <a:lnTo>
                                    <a:pt x="1726" y="3614"/>
                                  </a:lnTo>
                                  <a:lnTo>
                                    <a:pt x="1795" y="3641"/>
                                  </a:lnTo>
                                  <a:lnTo>
                                    <a:pt x="1864" y="3665"/>
                                  </a:lnTo>
                                  <a:lnTo>
                                    <a:pt x="1934" y="3689"/>
                                  </a:lnTo>
                                  <a:lnTo>
                                    <a:pt x="2005" y="3710"/>
                                  </a:lnTo>
                                  <a:lnTo>
                                    <a:pt x="2077" y="3729"/>
                                  </a:lnTo>
                                  <a:lnTo>
                                    <a:pt x="2149" y="3747"/>
                                  </a:lnTo>
                                  <a:lnTo>
                                    <a:pt x="2223" y="3762"/>
                                  </a:lnTo>
                                  <a:lnTo>
                                    <a:pt x="2297" y="3776"/>
                                  </a:lnTo>
                                  <a:lnTo>
                                    <a:pt x="2377" y="3788"/>
                                  </a:lnTo>
                                  <a:lnTo>
                                    <a:pt x="2456" y="3798"/>
                                  </a:lnTo>
                                  <a:lnTo>
                                    <a:pt x="2536" y="3806"/>
                                  </a:lnTo>
                                  <a:lnTo>
                                    <a:pt x="2615" y="3811"/>
                                  </a:lnTo>
                                  <a:lnTo>
                                    <a:pt x="2693" y="3814"/>
                                  </a:lnTo>
                                  <a:lnTo>
                                    <a:pt x="2771" y="3814"/>
                                  </a:lnTo>
                                  <a:lnTo>
                                    <a:pt x="2849" y="3812"/>
                                  </a:lnTo>
                                  <a:lnTo>
                                    <a:pt x="2927" y="3809"/>
                                  </a:lnTo>
                                  <a:lnTo>
                                    <a:pt x="3004" y="3802"/>
                                  </a:lnTo>
                                  <a:lnTo>
                                    <a:pt x="3080" y="3794"/>
                                  </a:lnTo>
                                  <a:lnTo>
                                    <a:pt x="3156" y="3783"/>
                                  </a:lnTo>
                                  <a:lnTo>
                                    <a:pt x="3232" y="3771"/>
                                  </a:lnTo>
                                  <a:lnTo>
                                    <a:pt x="3307" y="3756"/>
                                  </a:lnTo>
                                  <a:lnTo>
                                    <a:pt x="3381" y="3739"/>
                                  </a:lnTo>
                                  <a:lnTo>
                                    <a:pt x="3455" y="3720"/>
                                  </a:lnTo>
                                  <a:lnTo>
                                    <a:pt x="3528" y="3699"/>
                                  </a:lnTo>
                                  <a:lnTo>
                                    <a:pt x="3565" y="3687"/>
                                  </a:lnTo>
                                  <a:lnTo>
                                    <a:pt x="3565" y="3677"/>
                                  </a:lnTo>
                                  <a:lnTo>
                                    <a:pt x="2976" y="3677"/>
                                  </a:lnTo>
                                  <a:lnTo>
                                    <a:pt x="2895" y="3675"/>
                                  </a:lnTo>
                                  <a:lnTo>
                                    <a:pt x="2813" y="3671"/>
                                  </a:lnTo>
                                  <a:lnTo>
                                    <a:pt x="2731" y="3663"/>
                                  </a:lnTo>
                                  <a:lnTo>
                                    <a:pt x="2649" y="3654"/>
                                  </a:lnTo>
                                  <a:lnTo>
                                    <a:pt x="2566" y="3641"/>
                                  </a:lnTo>
                                  <a:lnTo>
                                    <a:pt x="2492" y="3627"/>
                                  </a:lnTo>
                                  <a:lnTo>
                                    <a:pt x="2418" y="3611"/>
                                  </a:lnTo>
                                  <a:lnTo>
                                    <a:pt x="2345" y="3593"/>
                                  </a:lnTo>
                                  <a:lnTo>
                                    <a:pt x="2273" y="3574"/>
                                  </a:lnTo>
                                  <a:lnTo>
                                    <a:pt x="2202" y="3552"/>
                                  </a:lnTo>
                                  <a:lnTo>
                                    <a:pt x="2132" y="3528"/>
                                  </a:lnTo>
                                  <a:lnTo>
                                    <a:pt x="2063" y="3502"/>
                                  </a:lnTo>
                                  <a:lnTo>
                                    <a:pt x="1996" y="3474"/>
                                  </a:lnTo>
                                  <a:lnTo>
                                    <a:pt x="1929" y="3445"/>
                                  </a:lnTo>
                                  <a:lnTo>
                                    <a:pt x="1863" y="3413"/>
                                  </a:lnTo>
                                  <a:lnTo>
                                    <a:pt x="1798" y="3380"/>
                                  </a:lnTo>
                                  <a:lnTo>
                                    <a:pt x="1735" y="3345"/>
                                  </a:lnTo>
                                  <a:lnTo>
                                    <a:pt x="1673" y="3309"/>
                                  </a:lnTo>
                                  <a:lnTo>
                                    <a:pt x="1612" y="3270"/>
                                  </a:lnTo>
                                  <a:lnTo>
                                    <a:pt x="1552" y="3231"/>
                                  </a:lnTo>
                                  <a:lnTo>
                                    <a:pt x="1493" y="3189"/>
                                  </a:lnTo>
                                  <a:lnTo>
                                    <a:pt x="1436" y="3146"/>
                                  </a:lnTo>
                                  <a:lnTo>
                                    <a:pt x="1380" y="3102"/>
                                  </a:lnTo>
                                  <a:lnTo>
                                    <a:pt x="1325" y="3055"/>
                                  </a:lnTo>
                                  <a:lnTo>
                                    <a:pt x="1271" y="3008"/>
                                  </a:lnTo>
                                  <a:lnTo>
                                    <a:pt x="1219" y="2959"/>
                                  </a:lnTo>
                                  <a:lnTo>
                                    <a:pt x="1169" y="2909"/>
                                  </a:lnTo>
                                  <a:lnTo>
                                    <a:pt x="1119" y="2857"/>
                                  </a:lnTo>
                                  <a:lnTo>
                                    <a:pt x="1072" y="2804"/>
                                  </a:lnTo>
                                  <a:lnTo>
                                    <a:pt x="1025" y="2750"/>
                                  </a:lnTo>
                                  <a:lnTo>
                                    <a:pt x="980" y="2694"/>
                                  </a:lnTo>
                                  <a:lnTo>
                                    <a:pt x="937" y="2637"/>
                                  </a:lnTo>
                                  <a:lnTo>
                                    <a:pt x="895" y="2580"/>
                                  </a:lnTo>
                                  <a:lnTo>
                                    <a:pt x="855" y="2520"/>
                                  </a:lnTo>
                                  <a:lnTo>
                                    <a:pt x="816" y="2460"/>
                                  </a:lnTo>
                                  <a:lnTo>
                                    <a:pt x="779" y="2399"/>
                                  </a:lnTo>
                                  <a:lnTo>
                                    <a:pt x="744" y="2337"/>
                                  </a:lnTo>
                                  <a:lnTo>
                                    <a:pt x="710" y="2274"/>
                                  </a:lnTo>
                                  <a:lnTo>
                                    <a:pt x="678" y="2209"/>
                                  </a:lnTo>
                                  <a:lnTo>
                                    <a:pt x="648" y="2144"/>
                                  </a:lnTo>
                                  <a:lnTo>
                                    <a:pt x="619" y="2078"/>
                                  </a:lnTo>
                                  <a:lnTo>
                                    <a:pt x="592" y="2011"/>
                                  </a:lnTo>
                                  <a:lnTo>
                                    <a:pt x="567" y="1943"/>
                                  </a:lnTo>
                                  <a:lnTo>
                                    <a:pt x="544" y="1875"/>
                                  </a:lnTo>
                                  <a:lnTo>
                                    <a:pt x="522" y="1806"/>
                                  </a:lnTo>
                                  <a:lnTo>
                                    <a:pt x="503" y="1736"/>
                                  </a:lnTo>
                                  <a:lnTo>
                                    <a:pt x="485" y="1665"/>
                                  </a:lnTo>
                                  <a:lnTo>
                                    <a:pt x="469" y="1594"/>
                                  </a:lnTo>
                                  <a:lnTo>
                                    <a:pt x="456" y="1522"/>
                                  </a:lnTo>
                                  <a:lnTo>
                                    <a:pt x="444" y="1449"/>
                                  </a:lnTo>
                                  <a:lnTo>
                                    <a:pt x="434" y="1376"/>
                                  </a:lnTo>
                                  <a:lnTo>
                                    <a:pt x="426" y="1303"/>
                                  </a:lnTo>
                                  <a:lnTo>
                                    <a:pt x="420" y="1229"/>
                                  </a:lnTo>
                                  <a:lnTo>
                                    <a:pt x="416" y="1154"/>
                                  </a:lnTo>
                                  <a:lnTo>
                                    <a:pt x="415" y="1080"/>
                                  </a:lnTo>
                                  <a:lnTo>
                                    <a:pt x="415" y="1004"/>
                                  </a:lnTo>
                                  <a:lnTo>
                                    <a:pt x="418" y="929"/>
                                  </a:lnTo>
                                  <a:lnTo>
                                    <a:pt x="422" y="853"/>
                                  </a:lnTo>
                                  <a:lnTo>
                                    <a:pt x="429" y="777"/>
                                  </a:lnTo>
                                  <a:lnTo>
                                    <a:pt x="438" y="701"/>
                                  </a:lnTo>
                                  <a:lnTo>
                                    <a:pt x="450" y="624"/>
                                  </a:lnTo>
                                  <a:lnTo>
                                    <a:pt x="463" y="548"/>
                                  </a:lnTo>
                                  <a:lnTo>
                                    <a:pt x="479" y="473"/>
                                  </a:lnTo>
                                  <a:lnTo>
                                    <a:pt x="496" y="399"/>
                                  </a:lnTo>
                                  <a:lnTo>
                                    <a:pt x="516" y="325"/>
                                  </a:lnTo>
                                  <a:lnTo>
                                    <a:pt x="537" y="253"/>
                                  </a:lnTo>
                                  <a:lnTo>
                                    <a:pt x="561" y="182"/>
                                  </a:lnTo>
                                  <a:lnTo>
                                    <a:pt x="586" y="112"/>
                                  </a:lnTo>
                                  <a:lnTo>
                                    <a:pt x="613" y="42"/>
                                  </a:lnTo>
                                  <a:lnTo>
                                    <a:pt x="63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BAE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Freeform 6"/>
                          <wps:cNvSpPr>
                            <a:spLocks/>
                          </wps:cNvSpPr>
                          <wps:spPr bwMode="auto">
                            <a:xfrm>
                              <a:off x="8674" y="-1014"/>
                              <a:ext cx="3566" cy="3814"/>
                            </a:xfrm>
                            <a:custGeom>
                              <a:avLst/>
                              <a:gdLst>
                                <a:gd name="T0" fmla="*/ 3565 w 3566"/>
                                <a:gd name="T1" fmla="*/ 3610 h 3814"/>
                                <a:gd name="T2" fmla="*/ 3531 w 3566"/>
                                <a:gd name="T3" fmla="*/ 3618 h 3814"/>
                                <a:gd name="T4" fmla="*/ 3453 w 3566"/>
                                <a:gd name="T5" fmla="*/ 3634 h 3814"/>
                                <a:gd name="T6" fmla="*/ 3375 w 3566"/>
                                <a:gd name="T7" fmla="*/ 3647 h 3814"/>
                                <a:gd name="T8" fmla="*/ 3297 w 3566"/>
                                <a:gd name="T9" fmla="*/ 3658 h 3814"/>
                                <a:gd name="T10" fmla="*/ 3217 w 3566"/>
                                <a:gd name="T11" fmla="*/ 3666 h 3814"/>
                                <a:gd name="T12" fmla="*/ 3137 w 3566"/>
                                <a:gd name="T13" fmla="*/ 3672 h 3814"/>
                                <a:gd name="T14" fmla="*/ 3057 w 3566"/>
                                <a:gd name="T15" fmla="*/ 3676 h 3814"/>
                                <a:gd name="T16" fmla="*/ 2976 w 3566"/>
                                <a:gd name="T17" fmla="*/ 3677 h 3814"/>
                                <a:gd name="T18" fmla="*/ 3565 w 3566"/>
                                <a:gd name="T19" fmla="*/ 3677 h 3814"/>
                                <a:gd name="T20" fmla="*/ 3565 w 3566"/>
                                <a:gd name="T21" fmla="*/ 3610 h 381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3566" h="3814">
                                  <a:moveTo>
                                    <a:pt x="3565" y="3610"/>
                                  </a:moveTo>
                                  <a:lnTo>
                                    <a:pt x="3531" y="3618"/>
                                  </a:lnTo>
                                  <a:lnTo>
                                    <a:pt x="3453" y="3634"/>
                                  </a:lnTo>
                                  <a:lnTo>
                                    <a:pt x="3375" y="3647"/>
                                  </a:lnTo>
                                  <a:lnTo>
                                    <a:pt x="3297" y="3658"/>
                                  </a:lnTo>
                                  <a:lnTo>
                                    <a:pt x="3217" y="3666"/>
                                  </a:lnTo>
                                  <a:lnTo>
                                    <a:pt x="3137" y="3672"/>
                                  </a:lnTo>
                                  <a:lnTo>
                                    <a:pt x="3057" y="3676"/>
                                  </a:lnTo>
                                  <a:lnTo>
                                    <a:pt x="2976" y="3677"/>
                                  </a:lnTo>
                                  <a:lnTo>
                                    <a:pt x="3565" y="3677"/>
                                  </a:lnTo>
                                  <a:lnTo>
                                    <a:pt x="3565" y="36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BAED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7"/>
                        <wpg:cNvGrpSpPr>
                          <a:grpSpLocks/>
                        </wpg:cNvGrpSpPr>
                        <wpg:grpSpPr bwMode="auto">
                          <a:xfrm>
                            <a:off x="8490" y="1184"/>
                            <a:ext cx="3750" cy="2487"/>
                            <a:chOff x="8490" y="1184"/>
                            <a:chExt cx="3750" cy="2487"/>
                          </a:xfrm>
                        </wpg:grpSpPr>
                        <wps:wsp>
                          <wps:cNvPr id="10" name="Freeform 8"/>
                          <wps:cNvSpPr>
                            <a:spLocks/>
                          </wps:cNvSpPr>
                          <wps:spPr bwMode="auto">
                            <a:xfrm>
                              <a:off x="8490" y="1184"/>
                              <a:ext cx="3750" cy="2487"/>
                            </a:xfrm>
                            <a:custGeom>
                              <a:avLst/>
                              <a:gdLst>
                                <a:gd name="T0" fmla="*/ 19 w 3750"/>
                                <a:gd name="T1" fmla="*/ 75 h 2487"/>
                                <a:gd name="T2" fmla="*/ 64 w 3750"/>
                                <a:gd name="T3" fmla="*/ 223 h 2487"/>
                                <a:gd name="T4" fmla="*/ 116 w 3750"/>
                                <a:gd name="T5" fmla="*/ 370 h 2487"/>
                                <a:gd name="T6" fmla="*/ 175 w 3750"/>
                                <a:gd name="T7" fmla="*/ 515 h 2487"/>
                                <a:gd name="T8" fmla="*/ 241 w 3750"/>
                                <a:gd name="T9" fmla="*/ 659 h 2487"/>
                                <a:gd name="T10" fmla="*/ 315 w 3750"/>
                                <a:gd name="T11" fmla="*/ 799 h 2487"/>
                                <a:gd name="T12" fmla="*/ 396 w 3750"/>
                                <a:gd name="T13" fmla="*/ 937 h 2487"/>
                                <a:gd name="T14" fmla="*/ 484 w 3750"/>
                                <a:gd name="T15" fmla="*/ 1072 h 2487"/>
                                <a:gd name="T16" fmla="*/ 579 w 3750"/>
                                <a:gd name="T17" fmla="*/ 1204 h 2487"/>
                                <a:gd name="T18" fmla="*/ 674 w 3750"/>
                                <a:gd name="T19" fmla="*/ 1324 h 2487"/>
                                <a:gd name="T20" fmla="*/ 773 w 3750"/>
                                <a:gd name="T21" fmla="*/ 1437 h 2487"/>
                                <a:gd name="T22" fmla="*/ 877 w 3750"/>
                                <a:gd name="T23" fmla="*/ 1545 h 2487"/>
                                <a:gd name="T24" fmla="*/ 984 w 3750"/>
                                <a:gd name="T25" fmla="*/ 1647 h 2487"/>
                                <a:gd name="T26" fmla="*/ 1095 w 3750"/>
                                <a:gd name="T27" fmla="*/ 1744 h 2487"/>
                                <a:gd name="T28" fmla="*/ 1209 w 3750"/>
                                <a:gd name="T29" fmla="*/ 1834 h 2487"/>
                                <a:gd name="T30" fmla="*/ 1326 w 3750"/>
                                <a:gd name="T31" fmla="*/ 1919 h 2487"/>
                                <a:gd name="T32" fmla="*/ 1447 w 3750"/>
                                <a:gd name="T33" fmla="*/ 1998 h 2487"/>
                                <a:gd name="T34" fmla="*/ 1570 w 3750"/>
                                <a:gd name="T35" fmla="*/ 2072 h 2487"/>
                                <a:gd name="T36" fmla="*/ 1696 w 3750"/>
                                <a:gd name="T37" fmla="*/ 2139 h 2487"/>
                                <a:gd name="T38" fmla="*/ 1824 w 3750"/>
                                <a:gd name="T39" fmla="*/ 2200 h 2487"/>
                                <a:gd name="T40" fmla="*/ 1955 w 3750"/>
                                <a:gd name="T41" fmla="*/ 2256 h 2487"/>
                                <a:gd name="T42" fmla="*/ 2087 w 3750"/>
                                <a:gd name="T43" fmla="*/ 2306 h 2487"/>
                                <a:gd name="T44" fmla="*/ 2221 w 3750"/>
                                <a:gd name="T45" fmla="*/ 2349 h 2487"/>
                                <a:gd name="T46" fmla="*/ 2357 w 3750"/>
                                <a:gd name="T47" fmla="*/ 2387 h 2487"/>
                                <a:gd name="T48" fmla="*/ 2494 w 3750"/>
                                <a:gd name="T49" fmla="*/ 2419 h 2487"/>
                                <a:gd name="T50" fmla="*/ 2632 w 3750"/>
                                <a:gd name="T51" fmla="*/ 2444 h 2487"/>
                                <a:gd name="T52" fmla="*/ 2771 w 3750"/>
                                <a:gd name="T53" fmla="*/ 2464 h 2487"/>
                                <a:gd name="T54" fmla="*/ 2911 w 3750"/>
                                <a:gd name="T55" fmla="*/ 2477 h 2487"/>
                                <a:gd name="T56" fmla="*/ 3051 w 3750"/>
                                <a:gd name="T57" fmla="*/ 2484 h 2487"/>
                                <a:gd name="T58" fmla="*/ 3192 w 3750"/>
                                <a:gd name="T59" fmla="*/ 2485 h 2487"/>
                                <a:gd name="T60" fmla="*/ 3332 w 3750"/>
                                <a:gd name="T61" fmla="*/ 2480 h 2487"/>
                                <a:gd name="T62" fmla="*/ 3473 w 3750"/>
                                <a:gd name="T63" fmla="*/ 2469 h 2487"/>
                                <a:gd name="T64" fmla="*/ 3613 w 3750"/>
                                <a:gd name="T65" fmla="*/ 2451 h 2487"/>
                                <a:gd name="T66" fmla="*/ 3749 w 3750"/>
                                <a:gd name="T67" fmla="*/ 2428 h 2487"/>
                                <a:gd name="T68" fmla="*/ 2925 w 3750"/>
                                <a:gd name="T69" fmla="*/ 2017 h 2487"/>
                                <a:gd name="T70" fmla="*/ 2785 w 3750"/>
                                <a:gd name="T71" fmla="*/ 2015 h 2487"/>
                                <a:gd name="T72" fmla="*/ 2644 w 3750"/>
                                <a:gd name="T73" fmla="*/ 2006 h 2487"/>
                                <a:gd name="T74" fmla="*/ 2505 w 3750"/>
                                <a:gd name="T75" fmla="*/ 1992 h 2487"/>
                                <a:gd name="T76" fmla="*/ 2366 w 3750"/>
                                <a:gd name="T77" fmla="*/ 1970 h 2487"/>
                                <a:gd name="T78" fmla="*/ 2228 w 3750"/>
                                <a:gd name="T79" fmla="*/ 1943 h 2487"/>
                                <a:gd name="T80" fmla="*/ 2092 w 3750"/>
                                <a:gd name="T81" fmla="*/ 1909 h 2487"/>
                                <a:gd name="T82" fmla="*/ 1957 w 3750"/>
                                <a:gd name="T83" fmla="*/ 1869 h 2487"/>
                                <a:gd name="T84" fmla="*/ 1824 w 3750"/>
                                <a:gd name="T85" fmla="*/ 1823 h 2487"/>
                                <a:gd name="T86" fmla="*/ 1692 w 3750"/>
                                <a:gd name="T87" fmla="*/ 1770 h 2487"/>
                                <a:gd name="T88" fmla="*/ 1563 w 3750"/>
                                <a:gd name="T89" fmla="*/ 1712 h 2487"/>
                                <a:gd name="T90" fmla="*/ 1436 w 3750"/>
                                <a:gd name="T91" fmla="*/ 1647 h 2487"/>
                                <a:gd name="T92" fmla="*/ 1312 w 3750"/>
                                <a:gd name="T93" fmla="*/ 1576 h 2487"/>
                                <a:gd name="T94" fmla="*/ 1190 w 3750"/>
                                <a:gd name="T95" fmla="*/ 1499 h 2487"/>
                                <a:gd name="T96" fmla="*/ 1072 w 3750"/>
                                <a:gd name="T97" fmla="*/ 1415 h 2487"/>
                                <a:gd name="T98" fmla="*/ 957 w 3750"/>
                                <a:gd name="T99" fmla="*/ 1326 h 2487"/>
                                <a:gd name="T100" fmla="*/ 846 w 3750"/>
                                <a:gd name="T101" fmla="*/ 1231 h 2487"/>
                                <a:gd name="T102" fmla="*/ 738 w 3750"/>
                                <a:gd name="T103" fmla="*/ 1130 h 2487"/>
                                <a:gd name="T104" fmla="*/ 634 w 3750"/>
                                <a:gd name="T105" fmla="*/ 1022 h 2487"/>
                                <a:gd name="T106" fmla="*/ 535 w 3750"/>
                                <a:gd name="T107" fmla="*/ 909 h 2487"/>
                                <a:gd name="T108" fmla="*/ 440 w 3750"/>
                                <a:gd name="T109" fmla="*/ 790 h 2487"/>
                                <a:gd name="T110" fmla="*/ 341 w 3750"/>
                                <a:gd name="T111" fmla="*/ 654 h 2487"/>
                                <a:gd name="T112" fmla="*/ 251 w 3750"/>
                                <a:gd name="T113" fmla="*/ 513 h 2487"/>
                                <a:gd name="T114" fmla="*/ 169 w 3750"/>
                                <a:gd name="T115" fmla="*/ 370 h 2487"/>
                                <a:gd name="T116" fmla="*/ 95 w 3750"/>
                                <a:gd name="T117" fmla="*/ 224 h 2487"/>
                                <a:gd name="T118" fmla="*/ 29 w 3750"/>
                                <a:gd name="T119" fmla="*/ 74 h 248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</a:cxnLst>
                              <a:rect l="0" t="0" r="r" b="b"/>
                              <a:pathLst>
                                <a:path w="3750" h="2487">
                                  <a:moveTo>
                                    <a:pt x="0" y="0"/>
                                  </a:moveTo>
                                  <a:lnTo>
                                    <a:pt x="19" y="75"/>
                                  </a:lnTo>
                                  <a:lnTo>
                                    <a:pt x="41" y="149"/>
                                  </a:lnTo>
                                  <a:lnTo>
                                    <a:pt x="64" y="223"/>
                                  </a:lnTo>
                                  <a:lnTo>
                                    <a:pt x="89" y="297"/>
                                  </a:lnTo>
                                  <a:lnTo>
                                    <a:pt x="116" y="370"/>
                                  </a:lnTo>
                                  <a:lnTo>
                                    <a:pt x="145" y="443"/>
                                  </a:lnTo>
                                  <a:lnTo>
                                    <a:pt x="175" y="515"/>
                                  </a:lnTo>
                                  <a:lnTo>
                                    <a:pt x="207" y="587"/>
                                  </a:lnTo>
                                  <a:lnTo>
                                    <a:pt x="241" y="659"/>
                                  </a:lnTo>
                                  <a:lnTo>
                                    <a:pt x="277" y="729"/>
                                  </a:lnTo>
                                  <a:lnTo>
                                    <a:pt x="315" y="799"/>
                                  </a:lnTo>
                                  <a:lnTo>
                                    <a:pt x="354" y="869"/>
                                  </a:lnTo>
                                  <a:lnTo>
                                    <a:pt x="396" y="937"/>
                                  </a:lnTo>
                                  <a:lnTo>
                                    <a:pt x="439" y="1005"/>
                                  </a:lnTo>
                                  <a:lnTo>
                                    <a:pt x="484" y="1072"/>
                                  </a:lnTo>
                                  <a:lnTo>
                                    <a:pt x="530" y="1139"/>
                                  </a:lnTo>
                                  <a:lnTo>
                                    <a:pt x="579" y="1204"/>
                                  </a:lnTo>
                                  <a:lnTo>
                                    <a:pt x="626" y="1265"/>
                                  </a:lnTo>
                                  <a:lnTo>
                                    <a:pt x="674" y="1324"/>
                                  </a:lnTo>
                                  <a:lnTo>
                                    <a:pt x="723" y="1381"/>
                                  </a:lnTo>
                                  <a:lnTo>
                                    <a:pt x="773" y="1437"/>
                                  </a:lnTo>
                                  <a:lnTo>
                                    <a:pt x="824" y="1492"/>
                                  </a:lnTo>
                                  <a:lnTo>
                                    <a:pt x="877" y="1545"/>
                                  </a:lnTo>
                                  <a:lnTo>
                                    <a:pt x="930" y="1597"/>
                                  </a:lnTo>
                                  <a:lnTo>
                                    <a:pt x="984" y="1647"/>
                                  </a:lnTo>
                                  <a:lnTo>
                                    <a:pt x="1039" y="1696"/>
                                  </a:lnTo>
                                  <a:lnTo>
                                    <a:pt x="1095" y="1744"/>
                                  </a:lnTo>
                                  <a:lnTo>
                                    <a:pt x="1151" y="1790"/>
                                  </a:lnTo>
                                  <a:lnTo>
                                    <a:pt x="1209" y="1834"/>
                                  </a:lnTo>
                                  <a:lnTo>
                                    <a:pt x="1267" y="1877"/>
                                  </a:lnTo>
                                  <a:lnTo>
                                    <a:pt x="1326" y="1919"/>
                                  </a:lnTo>
                                  <a:lnTo>
                                    <a:pt x="1386" y="1959"/>
                                  </a:lnTo>
                                  <a:lnTo>
                                    <a:pt x="1447" y="1998"/>
                                  </a:lnTo>
                                  <a:lnTo>
                                    <a:pt x="1508" y="2036"/>
                                  </a:lnTo>
                                  <a:lnTo>
                                    <a:pt x="1570" y="2072"/>
                                  </a:lnTo>
                                  <a:lnTo>
                                    <a:pt x="1633" y="2106"/>
                                  </a:lnTo>
                                  <a:lnTo>
                                    <a:pt x="1696" y="2139"/>
                                  </a:lnTo>
                                  <a:lnTo>
                                    <a:pt x="1760" y="2170"/>
                                  </a:lnTo>
                                  <a:lnTo>
                                    <a:pt x="1824" y="2200"/>
                                  </a:lnTo>
                                  <a:lnTo>
                                    <a:pt x="1889" y="2229"/>
                                  </a:lnTo>
                                  <a:lnTo>
                                    <a:pt x="1955" y="2256"/>
                                  </a:lnTo>
                                  <a:lnTo>
                                    <a:pt x="2021" y="2282"/>
                                  </a:lnTo>
                                  <a:lnTo>
                                    <a:pt x="2087" y="2306"/>
                                  </a:lnTo>
                                  <a:lnTo>
                                    <a:pt x="2154" y="2328"/>
                                  </a:lnTo>
                                  <a:lnTo>
                                    <a:pt x="2221" y="2349"/>
                                  </a:lnTo>
                                  <a:lnTo>
                                    <a:pt x="2289" y="2369"/>
                                  </a:lnTo>
                                  <a:lnTo>
                                    <a:pt x="2357" y="2387"/>
                                  </a:lnTo>
                                  <a:lnTo>
                                    <a:pt x="2425" y="2404"/>
                                  </a:lnTo>
                                  <a:lnTo>
                                    <a:pt x="2494" y="2419"/>
                                  </a:lnTo>
                                  <a:lnTo>
                                    <a:pt x="2563" y="2432"/>
                                  </a:lnTo>
                                  <a:lnTo>
                                    <a:pt x="2632" y="2444"/>
                                  </a:lnTo>
                                  <a:lnTo>
                                    <a:pt x="2702" y="2455"/>
                                  </a:lnTo>
                                  <a:lnTo>
                                    <a:pt x="2771" y="2464"/>
                                  </a:lnTo>
                                  <a:lnTo>
                                    <a:pt x="2841" y="2471"/>
                                  </a:lnTo>
                                  <a:lnTo>
                                    <a:pt x="2911" y="2477"/>
                                  </a:lnTo>
                                  <a:lnTo>
                                    <a:pt x="2981" y="2481"/>
                                  </a:lnTo>
                                  <a:lnTo>
                                    <a:pt x="3051" y="2484"/>
                                  </a:lnTo>
                                  <a:lnTo>
                                    <a:pt x="3122" y="2486"/>
                                  </a:lnTo>
                                  <a:lnTo>
                                    <a:pt x="3192" y="2485"/>
                                  </a:lnTo>
                                  <a:lnTo>
                                    <a:pt x="3262" y="2484"/>
                                  </a:lnTo>
                                  <a:lnTo>
                                    <a:pt x="3332" y="2480"/>
                                  </a:lnTo>
                                  <a:lnTo>
                                    <a:pt x="3403" y="2475"/>
                                  </a:lnTo>
                                  <a:lnTo>
                                    <a:pt x="3473" y="2469"/>
                                  </a:lnTo>
                                  <a:lnTo>
                                    <a:pt x="3543" y="2461"/>
                                  </a:lnTo>
                                  <a:lnTo>
                                    <a:pt x="3613" y="2451"/>
                                  </a:lnTo>
                                  <a:lnTo>
                                    <a:pt x="3683" y="2440"/>
                                  </a:lnTo>
                                  <a:lnTo>
                                    <a:pt x="3749" y="2428"/>
                                  </a:lnTo>
                                  <a:lnTo>
                                    <a:pt x="3749" y="2017"/>
                                  </a:lnTo>
                                  <a:lnTo>
                                    <a:pt x="2925" y="2017"/>
                                  </a:lnTo>
                                  <a:lnTo>
                                    <a:pt x="2855" y="2017"/>
                                  </a:lnTo>
                                  <a:lnTo>
                                    <a:pt x="2785" y="2015"/>
                                  </a:lnTo>
                                  <a:lnTo>
                                    <a:pt x="2714" y="2011"/>
                                  </a:lnTo>
                                  <a:lnTo>
                                    <a:pt x="2644" y="2006"/>
                                  </a:lnTo>
                                  <a:lnTo>
                                    <a:pt x="2575" y="2000"/>
                                  </a:lnTo>
                                  <a:lnTo>
                                    <a:pt x="2505" y="1992"/>
                                  </a:lnTo>
                                  <a:lnTo>
                                    <a:pt x="2435" y="1982"/>
                                  </a:lnTo>
                                  <a:lnTo>
                                    <a:pt x="2366" y="1970"/>
                                  </a:lnTo>
                                  <a:lnTo>
                                    <a:pt x="2297" y="1958"/>
                                  </a:lnTo>
                                  <a:lnTo>
                                    <a:pt x="2228" y="1943"/>
                                  </a:lnTo>
                                  <a:lnTo>
                                    <a:pt x="2160" y="1927"/>
                                  </a:lnTo>
                                  <a:lnTo>
                                    <a:pt x="2092" y="1909"/>
                                  </a:lnTo>
                                  <a:lnTo>
                                    <a:pt x="2024" y="1890"/>
                                  </a:lnTo>
                                  <a:lnTo>
                                    <a:pt x="1957" y="1869"/>
                                  </a:lnTo>
                                  <a:lnTo>
                                    <a:pt x="1890" y="1847"/>
                                  </a:lnTo>
                                  <a:lnTo>
                                    <a:pt x="1824" y="1823"/>
                                  </a:lnTo>
                                  <a:lnTo>
                                    <a:pt x="1758" y="1797"/>
                                  </a:lnTo>
                                  <a:lnTo>
                                    <a:pt x="1692" y="1770"/>
                                  </a:lnTo>
                                  <a:lnTo>
                                    <a:pt x="1627" y="1742"/>
                                  </a:lnTo>
                                  <a:lnTo>
                                    <a:pt x="1563" y="1712"/>
                                  </a:lnTo>
                                  <a:lnTo>
                                    <a:pt x="1499" y="1680"/>
                                  </a:lnTo>
                                  <a:lnTo>
                                    <a:pt x="1436" y="1647"/>
                                  </a:lnTo>
                                  <a:lnTo>
                                    <a:pt x="1374" y="1612"/>
                                  </a:lnTo>
                                  <a:lnTo>
                                    <a:pt x="1312" y="1576"/>
                                  </a:lnTo>
                                  <a:lnTo>
                                    <a:pt x="1251" y="1538"/>
                                  </a:lnTo>
                                  <a:lnTo>
                                    <a:pt x="1190" y="1499"/>
                                  </a:lnTo>
                                  <a:lnTo>
                                    <a:pt x="1131" y="1458"/>
                                  </a:lnTo>
                                  <a:lnTo>
                                    <a:pt x="1072" y="1415"/>
                                  </a:lnTo>
                                  <a:lnTo>
                                    <a:pt x="1014" y="1371"/>
                                  </a:lnTo>
                                  <a:lnTo>
                                    <a:pt x="957" y="1326"/>
                                  </a:lnTo>
                                  <a:lnTo>
                                    <a:pt x="901" y="1279"/>
                                  </a:lnTo>
                                  <a:lnTo>
                                    <a:pt x="846" y="1231"/>
                                  </a:lnTo>
                                  <a:lnTo>
                                    <a:pt x="791" y="1181"/>
                                  </a:lnTo>
                                  <a:lnTo>
                                    <a:pt x="738" y="1130"/>
                                  </a:lnTo>
                                  <a:lnTo>
                                    <a:pt x="686" y="1077"/>
                                  </a:lnTo>
                                  <a:lnTo>
                                    <a:pt x="634" y="1022"/>
                                  </a:lnTo>
                                  <a:lnTo>
                                    <a:pt x="584" y="967"/>
                                  </a:lnTo>
                                  <a:lnTo>
                                    <a:pt x="535" y="909"/>
                                  </a:lnTo>
                                  <a:lnTo>
                                    <a:pt x="487" y="851"/>
                                  </a:lnTo>
                                  <a:lnTo>
                                    <a:pt x="440" y="790"/>
                                  </a:lnTo>
                                  <a:lnTo>
                                    <a:pt x="389" y="722"/>
                                  </a:lnTo>
                                  <a:lnTo>
                                    <a:pt x="341" y="654"/>
                                  </a:lnTo>
                                  <a:lnTo>
                                    <a:pt x="295" y="584"/>
                                  </a:lnTo>
                                  <a:lnTo>
                                    <a:pt x="251" y="513"/>
                                  </a:lnTo>
                                  <a:lnTo>
                                    <a:pt x="209" y="442"/>
                                  </a:lnTo>
                                  <a:lnTo>
                                    <a:pt x="169" y="370"/>
                                  </a:lnTo>
                                  <a:lnTo>
                                    <a:pt x="131" y="297"/>
                                  </a:lnTo>
                                  <a:lnTo>
                                    <a:pt x="95" y="224"/>
                                  </a:lnTo>
                                  <a:lnTo>
                                    <a:pt x="61" y="150"/>
                                  </a:lnTo>
                                  <a:lnTo>
                                    <a:pt x="29" y="7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D6FB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" name="Freeform 9"/>
                          <wps:cNvSpPr>
                            <a:spLocks/>
                          </wps:cNvSpPr>
                          <wps:spPr bwMode="auto">
                            <a:xfrm>
                              <a:off x="8490" y="1184"/>
                              <a:ext cx="3750" cy="2487"/>
                            </a:xfrm>
                            <a:custGeom>
                              <a:avLst/>
                              <a:gdLst>
                                <a:gd name="T0" fmla="*/ 3749 w 3750"/>
                                <a:gd name="T1" fmla="*/ 1895 h 2487"/>
                                <a:gd name="T2" fmla="*/ 3693 w 3750"/>
                                <a:gd name="T3" fmla="*/ 1911 h 2487"/>
                                <a:gd name="T4" fmla="*/ 3624 w 3750"/>
                                <a:gd name="T5" fmla="*/ 1929 h 2487"/>
                                <a:gd name="T6" fmla="*/ 3555 w 3750"/>
                                <a:gd name="T7" fmla="*/ 1945 h 2487"/>
                                <a:gd name="T8" fmla="*/ 3486 w 3750"/>
                                <a:gd name="T9" fmla="*/ 1960 h 2487"/>
                                <a:gd name="T10" fmla="*/ 3416 w 3750"/>
                                <a:gd name="T11" fmla="*/ 1972 h 2487"/>
                                <a:gd name="T12" fmla="*/ 3346 w 3750"/>
                                <a:gd name="T13" fmla="*/ 1984 h 2487"/>
                                <a:gd name="T14" fmla="*/ 3276 w 3750"/>
                                <a:gd name="T15" fmla="*/ 1993 h 2487"/>
                                <a:gd name="T16" fmla="*/ 3206 w 3750"/>
                                <a:gd name="T17" fmla="*/ 2001 h 2487"/>
                                <a:gd name="T18" fmla="*/ 3136 w 3750"/>
                                <a:gd name="T19" fmla="*/ 2007 h 2487"/>
                                <a:gd name="T20" fmla="*/ 3066 w 3750"/>
                                <a:gd name="T21" fmla="*/ 2012 h 2487"/>
                                <a:gd name="T22" fmla="*/ 2995 w 3750"/>
                                <a:gd name="T23" fmla="*/ 2015 h 2487"/>
                                <a:gd name="T24" fmla="*/ 2925 w 3750"/>
                                <a:gd name="T25" fmla="*/ 2017 h 2487"/>
                                <a:gd name="T26" fmla="*/ 3749 w 3750"/>
                                <a:gd name="T27" fmla="*/ 2017 h 2487"/>
                                <a:gd name="T28" fmla="*/ 3749 w 3750"/>
                                <a:gd name="T29" fmla="*/ 1895 h 248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3750" h="2487">
                                  <a:moveTo>
                                    <a:pt x="3749" y="1895"/>
                                  </a:moveTo>
                                  <a:lnTo>
                                    <a:pt x="3693" y="1911"/>
                                  </a:lnTo>
                                  <a:lnTo>
                                    <a:pt x="3624" y="1929"/>
                                  </a:lnTo>
                                  <a:lnTo>
                                    <a:pt x="3555" y="1945"/>
                                  </a:lnTo>
                                  <a:lnTo>
                                    <a:pt x="3486" y="1960"/>
                                  </a:lnTo>
                                  <a:lnTo>
                                    <a:pt x="3416" y="1972"/>
                                  </a:lnTo>
                                  <a:lnTo>
                                    <a:pt x="3346" y="1984"/>
                                  </a:lnTo>
                                  <a:lnTo>
                                    <a:pt x="3276" y="1993"/>
                                  </a:lnTo>
                                  <a:lnTo>
                                    <a:pt x="3206" y="2001"/>
                                  </a:lnTo>
                                  <a:lnTo>
                                    <a:pt x="3136" y="2007"/>
                                  </a:lnTo>
                                  <a:lnTo>
                                    <a:pt x="3066" y="2012"/>
                                  </a:lnTo>
                                  <a:lnTo>
                                    <a:pt x="2995" y="2015"/>
                                  </a:lnTo>
                                  <a:lnTo>
                                    <a:pt x="2925" y="2017"/>
                                  </a:lnTo>
                                  <a:lnTo>
                                    <a:pt x="3749" y="2017"/>
                                  </a:lnTo>
                                  <a:lnTo>
                                    <a:pt x="3749" y="189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D6FB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8490" y="1184"/>
                            <a:ext cx="3750" cy="2487"/>
                          </a:xfrm>
                          <a:custGeom>
                            <a:avLst/>
                            <a:gdLst>
                              <a:gd name="T0" fmla="*/ 3613 w 3750"/>
                              <a:gd name="T1" fmla="*/ 2451 h 2487"/>
                              <a:gd name="T2" fmla="*/ 3403 w 3750"/>
                              <a:gd name="T3" fmla="*/ 2475 h 2487"/>
                              <a:gd name="T4" fmla="*/ 3192 w 3750"/>
                              <a:gd name="T5" fmla="*/ 2485 h 2487"/>
                              <a:gd name="T6" fmla="*/ 2981 w 3750"/>
                              <a:gd name="T7" fmla="*/ 2481 h 2487"/>
                              <a:gd name="T8" fmla="*/ 2771 w 3750"/>
                              <a:gd name="T9" fmla="*/ 2464 h 2487"/>
                              <a:gd name="T10" fmla="*/ 2563 w 3750"/>
                              <a:gd name="T11" fmla="*/ 2432 h 2487"/>
                              <a:gd name="T12" fmla="*/ 2357 w 3750"/>
                              <a:gd name="T13" fmla="*/ 2387 h 2487"/>
                              <a:gd name="T14" fmla="*/ 2154 w 3750"/>
                              <a:gd name="T15" fmla="*/ 2328 h 2487"/>
                              <a:gd name="T16" fmla="*/ 1955 w 3750"/>
                              <a:gd name="T17" fmla="*/ 2256 h 2487"/>
                              <a:gd name="T18" fmla="*/ 1760 w 3750"/>
                              <a:gd name="T19" fmla="*/ 2170 h 2487"/>
                              <a:gd name="T20" fmla="*/ 1570 w 3750"/>
                              <a:gd name="T21" fmla="*/ 2072 h 2487"/>
                              <a:gd name="T22" fmla="*/ 1386 w 3750"/>
                              <a:gd name="T23" fmla="*/ 1959 h 2487"/>
                              <a:gd name="T24" fmla="*/ 1209 w 3750"/>
                              <a:gd name="T25" fmla="*/ 1834 h 2487"/>
                              <a:gd name="T26" fmla="*/ 1039 w 3750"/>
                              <a:gd name="T27" fmla="*/ 1696 h 2487"/>
                              <a:gd name="T28" fmla="*/ 877 w 3750"/>
                              <a:gd name="T29" fmla="*/ 1545 h 2487"/>
                              <a:gd name="T30" fmla="*/ 723 w 3750"/>
                              <a:gd name="T31" fmla="*/ 1381 h 2487"/>
                              <a:gd name="T32" fmla="*/ 579 w 3750"/>
                              <a:gd name="T33" fmla="*/ 1204 h 2487"/>
                              <a:gd name="T34" fmla="*/ 439 w 3750"/>
                              <a:gd name="T35" fmla="*/ 1005 h 2487"/>
                              <a:gd name="T36" fmla="*/ 315 w 3750"/>
                              <a:gd name="T37" fmla="*/ 799 h 2487"/>
                              <a:gd name="T38" fmla="*/ 207 w 3750"/>
                              <a:gd name="T39" fmla="*/ 587 h 2487"/>
                              <a:gd name="T40" fmla="*/ 116 w 3750"/>
                              <a:gd name="T41" fmla="*/ 370 h 2487"/>
                              <a:gd name="T42" fmla="*/ 41 w 3750"/>
                              <a:gd name="T43" fmla="*/ 149 h 2487"/>
                              <a:gd name="T44" fmla="*/ 29 w 3750"/>
                              <a:gd name="T45" fmla="*/ 75 h 2487"/>
                              <a:gd name="T46" fmla="*/ 131 w 3750"/>
                              <a:gd name="T47" fmla="*/ 297 h 2487"/>
                              <a:gd name="T48" fmla="*/ 251 w 3750"/>
                              <a:gd name="T49" fmla="*/ 513 h 2487"/>
                              <a:gd name="T50" fmla="*/ 389 w 3750"/>
                              <a:gd name="T51" fmla="*/ 722 h 2487"/>
                              <a:gd name="T52" fmla="*/ 535 w 3750"/>
                              <a:gd name="T53" fmla="*/ 909 h 2487"/>
                              <a:gd name="T54" fmla="*/ 686 w 3750"/>
                              <a:gd name="T55" fmla="*/ 1077 h 2487"/>
                              <a:gd name="T56" fmla="*/ 846 w 3750"/>
                              <a:gd name="T57" fmla="*/ 1231 h 2487"/>
                              <a:gd name="T58" fmla="*/ 1014 w 3750"/>
                              <a:gd name="T59" fmla="*/ 1371 h 2487"/>
                              <a:gd name="T60" fmla="*/ 1190 w 3750"/>
                              <a:gd name="T61" fmla="*/ 1499 h 2487"/>
                              <a:gd name="T62" fmla="*/ 1374 w 3750"/>
                              <a:gd name="T63" fmla="*/ 1612 h 2487"/>
                              <a:gd name="T64" fmla="*/ 1563 w 3750"/>
                              <a:gd name="T65" fmla="*/ 1712 h 2487"/>
                              <a:gd name="T66" fmla="*/ 1758 w 3750"/>
                              <a:gd name="T67" fmla="*/ 1797 h 2487"/>
                              <a:gd name="T68" fmla="*/ 1957 w 3750"/>
                              <a:gd name="T69" fmla="*/ 1869 h 2487"/>
                              <a:gd name="T70" fmla="*/ 2160 w 3750"/>
                              <a:gd name="T71" fmla="*/ 1927 h 2487"/>
                              <a:gd name="T72" fmla="*/ 2366 w 3750"/>
                              <a:gd name="T73" fmla="*/ 1970 h 2487"/>
                              <a:gd name="T74" fmla="*/ 2575 w 3750"/>
                              <a:gd name="T75" fmla="*/ 2000 h 2487"/>
                              <a:gd name="T76" fmla="*/ 2785 w 3750"/>
                              <a:gd name="T77" fmla="*/ 2015 h 2487"/>
                              <a:gd name="T78" fmla="*/ 2995 w 3750"/>
                              <a:gd name="T79" fmla="*/ 2015 h 2487"/>
                              <a:gd name="T80" fmla="*/ 3206 w 3750"/>
                              <a:gd name="T81" fmla="*/ 2001 h 2487"/>
                              <a:gd name="T82" fmla="*/ 3416 w 3750"/>
                              <a:gd name="T83" fmla="*/ 1972 h 2487"/>
                              <a:gd name="T84" fmla="*/ 3624 w 3750"/>
                              <a:gd name="T85" fmla="*/ 1929 h 24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3750" h="2487">
                                <a:moveTo>
                                  <a:pt x="3749" y="2428"/>
                                </a:moveTo>
                                <a:lnTo>
                                  <a:pt x="3683" y="2440"/>
                                </a:lnTo>
                                <a:lnTo>
                                  <a:pt x="3613" y="2451"/>
                                </a:lnTo>
                                <a:lnTo>
                                  <a:pt x="3543" y="2461"/>
                                </a:lnTo>
                                <a:lnTo>
                                  <a:pt x="3473" y="2469"/>
                                </a:lnTo>
                                <a:lnTo>
                                  <a:pt x="3403" y="2475"/>
                                </a:lnTo>
                                <a:lnTo>
                                  <a:pt x="3332" y="2480"/>
                                </a:lnTo>
                                <a:lnTo>
                                  <a:pt x="3262" y="2484"/>
                                </a:lnTo>
                                <a:lnTo>
                                  <a:pt x="3192" y="2485"/>
                                </a:lnTo>
                                <a:lnTo>
                                  <a:pt x="3122" y="2486"/>
                                </a:lnTo>
                                <a:lnTo>
                                  <a:pt x="3051" y="2484"/>
                                </a:lnTo>
                                <a:lnTo>
                                  <a:pt x="2981" y="2481"/>
                                </a:lnTo>
                                <a:lnTo>
                                  <a:pt x="2911" y="2477"/>
                                </a:lnTo>
                                <a:lnTo>
                                  <a:pt x="2841" y="2471"/>
                                </a:lnTo>
                                <a:lnTo>
                                  <a:pt x="2771" y="2464"/>
                                </a:lnTo>
                                <a:lnTo>
                                  <a:pt x="2702" y="2455"/>
                                </a:lnTo>
                                <a:lnTo>
                                  <a:pt x="2632" y="2444"/>
                                </a:lnTo>
                                <a:lnTo>
                                  <a:pt x="2563" y="2432"/>
                                </a:lnTo>
                                <a:lnTo>
                                  <a:pt x="2494" y="2419"/>
                                </a:lnTo>
                                <a:lnTo>
                                  <a:pt x="2425" y="2404"/>
                                </a:lnTo>
                                <a:lnTo>
                                  <a:pt x="2357" y="2387"/>
                                </a:lnTo>
                                <a:lnTo>
                                  <a:pt x="2289" y="2369"/>
                                </a:lnTo>
                                <a:lnTo>
                                  <a:pt x="2221" y="2349"/>
                                </a:lnTo>
                                <a:lnTo>
                                  <a:pt x="2154" y="2328"/>
                                </a:lnTo>
                                <a:lnTo>
                                  <a:pt x="2087" y="2306"/>
                                </a:lnTo>
                                <a:lnTo>
                                  <a:pt x="2021" y="2282"/>
                                </a:lnTo>
                                <a:lnTo>
                                  <a:pt x="1955" y="2256"/>
                                </a:lnTo>
                                <a:lnTo>
                                  <a:pt x="1889" y="2229"/>
                                </a:lnTo>
                                <a:lnTo>
                                  <a:pt x="1824" y="2200"/>
                                </a:lnTo>
                                <a:lnTo>
                                  <a:pt x="1760" y="2170"/>
                                </a:lnTo>
                                <a:lnTo>
                                  <a:pt x="1696" y="2139"/>
                                </a:lnTo>
                                <a:lnTo>
                                  <a:pt x="1633" y="2106"/>
                                </a:lnTo>
                                <a:lnTo>
                                  <a:pt x="1570" y="2072"/>
                                </a:lnTo>
                                <a:lnTo>
                                  <a:pt x="1508" y="2036"/>
                                </a:lnTo>
                                <a:lnTo>
                                  <a:pt x="1447" y="1998"/>
                                </a:lnTo>
                                <a:lnTo>
                                  <a:pt x="1386" y="1959"/>
                                </a:lnTo>
                                <a:lnTo>
                                  <a:pt x="1326" y="1919"/>
                                </a:lnTo>
                                <a:lnTo>
                                  <a:pt x="1267" y="1877"/>
                                </a:lnTo>
                                <a:lnTo>
                                  <a:pt x="1209" y="1834"/>
                                </a:lnTo>
                                <a:lnTo>
                                  <a:pt x="1151" y="1790"/>
                                </a:lnTo>
                                <a:lnTo>
                                  <a:pt x="1095" y="1744"/>
                                </a:lnTo>
                                <a:lnTo>
                                  <a:pt x="1039" y="1696"/>
                                </a:lnTo>
                                <a:lnTo>
                                  <a:pt x="984" y="1647"/>
                                </a:lnTo>
                                <a:lnTo>
                                  <a:pt x="930" y="1597"/>
                                </a:lnTo>
                                <a:lnTo>
                                  <a:pt x="877" y="1545"/>
                                </a:lnTo>
                                <a:lnTo>
                                  <a:pt x="824" y="1492"/>
                                </a:lnTo>
                                <a:lnTo>
                                  <a:pt x="773" y="1437"/>
                                </a:lnTo>
                                <a:lnTo>
                                  <a:pt x="723" y="1381"/>
                                </a:lnTo>
                                <a:lnTo>
                                  <a:pt x="674" y="1324"/>
                                </a:lnTo>
                                <a:lnTo>
                                  <a:pt x="626" y="1265"/>
                                </a:lnTo>
                                <a:lnTo>
                                  <a:pt x="579" y="1204"/>
                                </a:lnTo>
                                <a:lnTo>
                                  <a:pt x="530" y="1139"/>
                                </a:lnTo>
                                <a:lnTo>
                                  <a:pt x="484" y="1072"/>
                                </a:lnTo>
                                <a:lnTo>
                                  <a:pt x="439" y="1005"/>
                                </a:lnTo>
                                <a:lnTo>
                                  <a:pt x="396" y="937"/>
                                </a:lnTo>
                                <a:lnTo>
                                  <a:pt x="354" y="869"/>
                                </a:lnTo>
                                <a:lnTo>
                                  <a:pt x="315" y="799"/>
                                </a:lnTo>
                                <a:lnTo>
                                  <a:pt x="277" y="729"/>
                                </a:lnTo>
                                <a:lnTo>
                                  <a:pt x="241" y="659"/>
                                </a:lnTo>
                                <a:lnTo>
                                  <a:pt x="207" y="587"/>
                                </a:lnTo>
                                <a:lnTo>
                                  <a:pt x="175" y="515"/>
                                </a:lnTo>
                                <a:lnTo>
                                  <a:pt x="145" y="443"/>
                                </a:lnTo>
                                <a:lnTo>
                                  <a:pt x="116" y="370"/>
                                </a:lnTo>
                                <a:lnTo>
                                  <a:pt x="89" y="297"/>
                                </a:lnTo>
                                <a:lnTo>
                                  <a:pt x="64" y="223"/>
                                </a:lnTo>
                                <a:lnTo>
                                  <a:pt x="41" y="149"/>
                                </a:lnTo>
                                <a:lnTo>
                                  <a:pt x="19" y="74"/>
                                </a:lnTo>
                                <a:lnTo>
                                  <a:pt x="0" y="0"/>
                                </a:lnTo>
                                <a:lnTo>
                                  <a:pt x="29" y="75"/>
                                </a:lnTo>
                                <a:lnTo>
                                  <a:pt x="61" y="150"/>
                                </a:lnTo>
                                <a:lnTo>
                                  <a:pt x="95" y="224"/>
                                </a:lnTo>
                                <a:lnTo>
                                  <a:pt x="131" y="297"/>
                                </a:lnTo>
                                <a:lnTo>
                                  <a:pt x="169" y="370"/>
                                </a:lnTo>
                                <a:lnTo>
                                  <a:pt x="209" y="442"/>
                                </a:lnTo>
                                <a:lnTo>
                                  <a:pt x="251" y="513"/>
                                </a:lnTo>
                                <a:lnTo>
                                  <a:pt x="295" y="584"/>
                                </a:lnTo>
                                <a:lnTo>
                                  <a:pt x="341" y="654"/>
                                </a:lnTo>
                                <a:lnTo>
                                  <a:pt x="389" y="722"/>
                                </a:lnTo>
                                <a:lnTo>
                                  <a:pt x="440" y="790"/>
                                </a:lnTo>
                                <a:lnTo>
                                  <a:pt x="487" y="851"/>
                                </a:lnTo>
                                <a:lnTo>
                                  <a:pt x="535" y="909"/>
                                </a:lnTo>
                                <a:lnTo>
                                  <a:pt x="584" y="967"/>
                                </a:lnTo>
                                <a:lnTo>
                                  <a:pt x="634" y="1022"/>
                                </a:lnTo>
                                <a:lnTo>
                                  <a:pt x="686" y="1077"/>
                                </a:lnTo>
                                <a:lnTo>
                                  <a:pt x="738" y="1130"/>
                                </a:lnTo>
                                <a:lnTo>
                                  <a:pt x="791" y="1181"/>
                                </a:lnTo>
                                <a:lnTo>
                                  <a:pt x="846" y="1231"/>
                                </a:lnTo>
                                <a:lnTo>
                                  <a:pt x="901" y="1279"/>
                                </a:lnTo>
                                <a:lnTo>
                                  <a:pt x="957" y="1326"/>
                                </a:lnTo>
                                <a:lnTo>
                                  <a:pt x="1014" y="1371"/>
                                </a:lnTo>
                                <a:lnTo>
                                  <a:pt x="1072" y="1415"/>
                                </a:lnTo>
                                <a:lnTo>
                                  <a:pt x="1131" y="1458"/>
                                </a:lnTo>
                                <a:lnTo>
                                  <a:pt x="1190" y="1499"/>
                                </a:lnTo>
                                <a:lnTo>
                                  <a:pt x="1251" y="1538"/>
                                </a:lnTo>
                                <a:lnTo>
                                  <a:pt x="1312" y="1576"/>
                                </a:lnTo>
                                <a:lnTo>
                                  <a:pt x="1374" y="1612"/>
                                </a:lnTo>
                                <a:lnTo>
                                  <a:pt x="1436" y="1647"/>
                                </a:lnTo>
                                <a:lnTo>
                                  <a:pt x="1499" y="1680"/>
                                </a:lnTo>
                                <a:lnTo>
                                  <a:pt x="1563" y="1712"/>
                                </a:lnTo>
                                <a:lnTo>
                                  <a:pt x="1627" y="1742"/>
                                </a:lnTo>
                                <a:lnTo>
                                  <a:pt x="1692" y="1770"/>
                                </a:lnTo>
                                <a:lnTo>
                                  <a:pt x="1758" y="1797"/>
                                </a:lnTo>
                                <a:lnTo>
                                  <a:pt x="1824" y="1823"/>
                                </a:lnTo>
                                <a:lnTo>
                                  <a:pt x="1890" y="1847"/>
                                </a:lnTo>
                                <a:lnTo>
                                  <a:pt x="1957" y="1869"/>
                                </a:lnTo>
                                <a:lnTo>
                                  <a:pt x="2024" y="1890"/>
                                </a:lnTo>
                                <a:lnTo>
                                  <a:pt x="2092" y="1909"/>
                                </a:lnTo>
                                <a:lnTo>
                                  <a:pt x="2160" y="1927"/>
                                </a:lnTo>
                                <a:lnTo>
                                  <a:pt x="2228" y="1943"/>
                                </a:lnTo>
                                <a:lnTo>
                                  <a:pt x="2297" y="1958"/>
                                </a:lnTo>
                                <a:lnTo>
                                  <a:pt x="2366" y="1970"/>
                                </a:lnTo>
                                <a:lnTo>
                                  <a:pt x="2435" y="1982"/>
                                </a:lnTo>
                                <a:lnTo>
                                  <a:pt x="2505" y="1992"/>
                                </a:lnTo>
                                <a:lnTo>
                                  <a:pt x="2575" y="2000"/>
                                </a:lnTo>
                                <a:lnTo>
                                  <a:pt x="2644" y="2006"/>
                                </a:lnTo>
                                <a:lnTo>
                                  <a:pt x="2714" y="2011"/>
                                </a:lnTo>
                                <a:lnTo>
                                  <a:pt x="2785" y="2015"/>
                                </a:lnTo>
                                <a:lnTo>
                                  <a:pt x="2855" y="2017"/>
                                </a:lnTo>
                                <a:lnTo>
                                  <a:pt x="2925" y="2017"/>
                                </a:lnTo>
                                <a:lnTo>
                                  <a:pt x="2995" y="2015"/>
                                </a:lnTo>
                                <a:lnTo>
                                  <a:pt x="3066" y="2012"/>
                                </a:lnTo>
                                <a:lnTo>
                                  <a:pt x="3136" y="2007"/>
                                </a:lnTo>
                                <a:lnTo>
                                  <a:pt x="3206" y="2001"/>
                                </a:lnTo>
                                <a:lnTo>
                                  <a:pt x="3276" y="1993"/>
                                </a:lnTo>
                                <a:lnTo>
                                  <a:pt x="3346" y="1984"/>
                                </a:lnTo>
                                <a:lnTo>
                                  <a:pt x="3416" y="1972"/>
                                </a:lnTo>
                                <a:lnTo>
                                  <a:pt x="3486" y="1960"/>
                                </a:lnTo>
                                <a:lnTo>
                                  <a:pt x="3555" y="1945"/>
                                </a:lnTo>
                                <a:lnTo>
                                  <a:pt x="3624" y="1929"/>
                                </a:lnTo>
                                <a:lnTo>
                                  <a:pt x="3693" y="1911"/>
                                </a:lnTo>
                                <a:lnTo>
                                  <a:pt x="3749" y="1895"/>
                                </a:lnTo>
                              </a:path>
                            </a:pathLst>
                          </a:custGeom>
                          <a:noFill/>
                          <a:ln w="2273">
                            <a:solidFill>
                              <a:srgbClr val="2D6FB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7E7B66" id="Group 2" o:spid="_x0000_s1026" style="position:absolute;margin-left:394.8pt;margin-top:-50.7pt;width:178.15pt;height:192.1pt;z-index:-251660288;mso-position-horizontal-relative:page" coordorigin="7896,-1014" coordsize="4346,46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" o:allowincell="f">
                <v:shape id="Freeform 3" o:spid="_x0000_s1027" style="position:absolute;left:7896;top:-1014;width:1005;height:3558;visibility:visible;mso-wrap-style:square;v-text-anchor:top" coordsize="1005,35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" path="m525,l115,r-2,6l96,77,81,149,66,222,53,295,42,368,32,442r-9,74l15,591,9,666,5,741,2,817,,893r,77l1,1053r3,83l9,1218r6,81l23,1381r10,80l44,1542r13,79l72,1700r16,79l106,1857r19,77l146,2011r22,76l192,2162r25,75l244,2311r28,73l302,2456r31,72l365,2599r34,70l434,2738r36,69l508,2875r39,66l587,3007r41,65l671,3136r44,64l760,3262r47,61l854,3383r49,60l953,3501r51,57l958,3497r-44,-61l871,3373r-41,-63l789,3245r-39,-65l713,3113r-37,-67l642,2978r-34,-69l576,2839r-31,-71l516,2697r-27,-72l462,2552r-24,-74l415,2404r-22,-75l373,2253r-18,-76l338,2100r-15,-78l309,1944r-12,-79l287,1785r-8,-80l272,1625r-5,-81l264,1463r-1,-82l263,1304r2,-77l268,1151r5,-75l280,1001r8,-75l297,852r11,-74l321,705r14,-73l350,560r17,-72l385,417r20,-71l426,276r22,-69l472,138,497,70,523,3,525,xe" fillcolor="#263a80" stroked="f">
                  <v:path arrowok="t" o:connecttype="custom" o:connectlocs="115,0;96,77;66,222;42,368;23,516;9,666;2,817;0,970;4,1136;15,1299;33,1461;57,1621;88,1779;125,1934;168,2087;217,2237;272,2384;333,2528;399,2669;470,2807;547,2941;628,3072;715,3200;807,3323;903,3443;1004,3558;914,3436;830,3310;750,3180;676,3046;608,2909;545,2768;489,2625;438,2478;393,2329;355,2177;323,2022;297,1865;279,1705;267,1544;263,1381;265,1227;273,1076;288,926;308,778;335,632;367,488;405,346;448,207;497,70;525,0" o:connectangles="0,0,0,0,0,0,0,0,0,0,0,0,0,0,0,0,0,0,0,0,0,0,0,0,0,0,0,0,0,0,0,0,0,0,0,0,0,0,0,0,0,0,0,0,0,0,0,0,0,0,0"/>
                </v:shape>
                <v:group id="Group 4" o:spid="_x0000_s1028" style="position:absolute;left:8674;top:-1014;width:3566;height:3814" coordorigin="8674,-1014" coordsize="3566,3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5" o:spid="_x0000_s1029" style="position:absolute;left:8674;top:-1014;width:3566;height:3814;visibility:visible;mso-wrap-style:square;v-text-anchor:top" coordsize="3566,3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" path="m632,l186,,170,42r-25,70l123,184r-21,72l83,329,66,404,50,479,37,554,26,631,16,707,9,783,4,858,1,934,,1009r,74l3,1158r5,74l14,1305r9,73l33,1451r12,72l59,1595r16,71l92,1736r20,70l133,1875r23,69l180,2012r26,67l234,2145r29,65l294,2275r33,63l361,2401r36,62l434,2524r39,60l513,2642r41,58l597,2757r45,55l688,2867r47,53l784,2972r49,51l885,3072r52,49l991,3167r55,46l1102,3257r58,43l1218,3341r60,39l1339,3419r62,36l1464,3490r64,34l1593,3555r66,31l1726,3614r69,27l1864,3665r70,24l2005,3710r72,19l2149,3747r74,15l2297,3776r80,12l2456,3798r80,8l2615,3811r78,3l2771,3814r78,-2l2927,3809r77,-7l3080,3794r76,-11l3232,3771r75,-15l3381,3739r74,-19l3528,3699r37,-12l3565,3677r-589,l2895,3675r-82,-4l2731,3663r-82,-9l2566,3641r-74,-14l2418,3611r-73,-18l2273,3574r-71,-22l2132,3528r-69,-26l1996,3474r-67,-29l1863,3413r-65,-33l1735,3345r-62,-36l1612,3270r-60,-39l1493,3189r-57,-43l1380,3102r-55,-47l1271,3008r-52,-49l1169,2909r-50,-52l1072,2804r-47,-54l980,2694r-43,-57l895,2580r-40,-60l816,2460r-37,-61l744,2337r-34,-63l678,2209r-30,-65l619,2078r-27,-67l567,1943r-23,-68l522,1806r-19,-70l485,1665r-16,-71l456,1522r-12,-73l434,1376r-8,-73l420,1229r-4,-75l415,1080r,-76l418,929r4,-76l429,777r9,-76l450,624r13,-76l479,473r17,-74l516,325r21,-72l561,182r25,-70l613,42,632,xe" fillcolor="#7baed4" stroked="f">
                    <v:path arrowok="t" o:connecttype="custom" o:connectlocs="170,42;102,256;50,479;16,707;1,934;3,1158;23,1378;59,1595;112,1806;180,2012;263,2210;361,2401;473,2584;597,2757;735,2920;885,3072;1046,3213;1218,3341;1401,3455;1593,3555;1795,3641;2005,3710;2223,3762;2456,3798;2693,3814;2927,3809;3156,3783;3381,3739;3565,3687;2895,3675;2649,3654;2418,3611;2202,3552;1996,3474;1798,3380;1612,3270;1436,3146;1271,3008;1119,2857;980,2694;855,2520;744,2337;648,2144;567,1943;503,1736;456,1522;426,1303;415,1080;422,853;450,624;496,399;561,182;632,0" o:connectangles="0,0,0,0,0,0,0,0,0,0,0,0,0,0,0,0,0,0,0,0,0,0,0,0,0,0,0,0,0,0,0,0,0,0,0,0,0,0,0,0,0,0,0,0,0,0,0,0,0,0,0,0,0"/>
                  </v:shape>
                  <v:shape id="Freeform 6" o:spid="_x0000_s1030" style="position:absolute;left:8674;top:-1014;width:3566;height:3814;visibility:visible;mso-wrap-style:square;v-text-anchor:top" coordsize="3566,3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" path="m3565,3610r-34,8l3453,3634r-78,13l3297,3658r-80,8l3137,3672r-80,4l2976,3677r589,l3565,3610xe" fillcolor="#7baed4" stroked="f">
                    <v:path arrowok="t" o:connecttype="custom" o:connectlocs="3565,3610;3531,3618;3453,3634;3375,3647;3297,3658;3217,3666;3137,3672;3057,3676;2976,3677;3565,3677;3565,3610" o:connectangles="0,0,0,0,0,0,0,0,0,0,0"/>
                  </v:shape>
                </v:group>
                <v:group id="Group 7" o:spid="_x0000_s1031" style="position:absolute;left:8490;top:1184;width:3750;height:2487" coordorigin="8490,1184" coordsize="3750,2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8" o:spid="_x0000_s1032" style="position:absolute;left:8490;top:1184;width:3750;height:2487;visibility:visible;mso-wrap-style:square;v-text-anchor:top" coordsize="3750,2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" path="m,l19,75r22,74l64,223r25,74l116,370r29,73l175,515r32,72l241,659r36,70l315,799r39,70l396,937r43,68l484,1072r46,67l579,1204r47,61l674,1324r49,57l773,1437r51,55l877,1545r53,52l984,1647r55,49l1095,1744r56,46l1209,1834r58,43l1326,1919r60,40l1447,1998r61,38l1570,2072r63,34l1696,2139r64,31l1824,2200r65,29l1955,2256r66,26l2087,2306r67,22l2221,2349r68,20l2357,2387r68,17l2494,2419r69,13l2632,2444r70,11l2771,2464r70,7l2911,2477r70,4l3051,2484r71,2l3192,2485r70,-1l3332,2480r71,-5l3473,2469r70,-8l3613,2451r70,-11l3749,2428r,-411l2925,2017r-70,l2785,2015r-71,-4l2644,2006r-69,-6l2505,1992r-70,-10l2366,1970r-69,-12l2228,1943r-68,-16l2092,1909r-68,-19l1957,1869r-67,-22l1824,1823r-66,-26l1692,1770r-65,-28l1563,1712r-64,-32l1436,1647r-62,-35l1312,1576r-61,-38l1190,1499r-59,-41l1072,1415r-58,-44l957,1326r-56,-47l846,1231r-55,-50l738,1130r-52,-53l634,1022,584,967,535,909,487,851,440,790,389,722,341,654,295,584,251,513,209,442,169,370,131,297,95,224,61,150,29,74,,xe" fillcolor="#2d6fb7" stroked="f">
                    <v:path arrowok="t" o:connecttype="custom" o:connectlocs="19,75;64,223;116,370;175,515;241,659;315,799;396,937;484,1072;579,1204;674,1324;773,1437;877,1545;984,1647;1095,1744;1209,1834;1326,1919;1447,1998;1570,2072;1696,2139;1824,2200;1955,2256;2087,2306;2221,2349;2357,2387;2494,2419;2632,2444;2771,2464;2911,2477;3051,2484;3192,2485;3332,2480;3473,2469;3613,2451;3749,2428;2925,2017;2785,2015;2644,2006;2505,1992;2366,1970;2228,1943;2092,1909;1957,1869;1824,1823;1692,1770;1563,1712;1436,1647;1312,1576;1190,1499;1072,1415;957,1326;846,1231;738,1130;634,1022;535,909;440,790;341,654;251,513;169,370;95,224;29,74" o:connectangles="0,0,0,0,0,0,0,0,0,0,0,0,0,0,0,0,0,0,0,0,0,0,0,0,0,0,0,0,0,0,0,0,0,0,0,0,0,0,0,0,0,0,0,0,0,0,0,0,0,0,0,0,0,0,0,0,0,0,0,0"/>
                  </v:shape>
                  <v:shape id="Freeform 9" o:spid="_x0000_s1033" style="position:absolute;left:8490;top:1184;width:3750;height:2487;visibility:visible;mso-wrap-style:square;v-text-anchor:top" coordsize="3750,2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" path="m3749,1895r-56,16l3624,1929r-69,16l3486,1960r-70,12l3346,1984r-70,9l3206,2001r-70,6l3066,2012r-71,3l2925,2017r824,l3749,1895xe" fillcolor="#2d6fb7" stroked="f">
                    <v:path arrowok="t" o:connecttype="custom" o:connectlocs="3749,1895;3693,1911;3624,1929;3555,1945;3486,1960;3416,1972;3346,1984;3276,1993;3206,2001;3136,2007;3066,2012;2995,2015;2925,2017;3749,2017;3749,1895" o:connectangles="0,0,0,0,0,0,0,0,0,0,0,0,0,0,0"/>
                  </v:shape>
                </v:group>
                <v:shape id="Freeform 10" o:spid="_x0000_s1034" style="position:absolute;left:8490;top:1184;width:3750;height:2487;visibility:visible;mso-wrap-style:square;v-text-anchor:top" coordsize="3750,2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" path="m3749,2428r-66,12l3613,2451r-70,10l3473,2469r-70,6l3332,2480r-70,4l3192,2485r-70,1l3051,2484r-70,-3l2911,2477r-70,-6l2771,2464r-69,-9l2632,2444r-69,-12l2494,2419r-69,-15l2357,2387r-68,-18l2221,2349r-67,-21l2087,2306r-66,-24l1955,2256r-66,-27l1824,2200r-64,-30l1696,2139r-63,-33l1570,2072r-62,-36l1447,1998r-61,-39l1326,1919r-59,-42l1209,1834r-58,-44l1095,1744r-56,-48l984,1647r-54,-50l877,1545r-53,-53l773,1437r-50,-56l674,1324r-48,-59l579,1204r-49,-65l484,1072r-45,-67l396,937,354,869,315,799,277,729,241,659,207,587,175,515,145,443,116,370,89,297,64,223,41,149,19,74,,,29,75r32,75l95,224r36,73l169,370r40,72l251,513r44,71l341,654r48,68l440,790r47,61l535,909r49,58l634,1022r52,55l738,1130r53,51l846,1231r55,48l957,1326r57,45l1072,1415r59,43l1190,1499r61,39l1312,1576r62,36l1436,1647r63,33l1563,1712r64,30l1692,1770r66,27l1824,1823r66,24l1957,1869r67,21l2092,1909r68,18l2228,1943r69,15l2366,1970r69,12l2505,1992r70,8l2644,2006r70,5l2785,2015r70,2l2925,2017r70,-2l3066,2012r70,-5l3206,2001r70,-8l3346,1984r70,-12l3486,1960r69,-15l3624,1929r69,-18l3749,1895e" filled="f" strokecolor="#2d6fb7" strokeweight=".06314mm">
                  <v:path arrowok="t" o:connecttype="custom" o:connectlocs="3613,2451;3403,2475;3192,2485;2981,2481;2771,2464;2563,2432;2357,2387;2154,2328;1955,2256;1760,2170;1570,2072;1386,1959;1209,1834;1039,1696;877,1545;723,1381;579,1204;439,1005;315,799;207,587;116,370;41,149;29,75;131,297;251,513;389,722;535,909;686,1077;846,1231;1014,1371;1190,1499;1374,1612;1563,1712;1758,1797;1957,1869;2160,1927;2366,1970;2575,2000;2785,2015;2995,2015;3206,2001;3416,1972;3624,1929" o:connectangles="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 w:rsidR="005241DA">
        <w:rPr>
          <w:b/>
          <w:bCs/>
          <w:color w:val="231F20"/>
          <w:sz w:val="32"/>
          <w:szCs w:val="32"/>
        </w:rPr>
        <w:t xml:space="preserve">Application for the Aerospace &amp; Advanced Manufacturing Center Career </w:t>
      </w:r>
      <w:r w:rsidR="00577DD7">
        <w:rPr>
          <w:b/>
          <w:bCs/>
          <w:color w:val="231F20"/>
          <w:sz w:val="32"/>
          <w:szCs w:val="32"/>
        </w:rPr>
        <w:t xml:space="preserve">&amp; </w:t>
      </w:r>
      <w:r w:rsidR="005241DA">
        <w:rPr>
          <w:b/>
          <w:bCs/>
          <w:color w:val="231F20"/>
          <w:sz w:val="32"/>
          <w:szCs w:val="32"/>
        </w:rPr>
        <w:t>College Promise Admissions</w:t>
      </w:r>
    </w:p>
    <w:p w14:paraId="59B3007E" w14:textId="19729C0A" w:rsidR="009C4714" w:rsidRPr="00577DD7" w:rsidRDefault="005241DA" w:rsidP="006F55EE">
      <w:pPr>
        <w:pStyle w:val="BodyText"/>
        <w:kinsoku w:val="0"/>
        <w:overflowPunct w:val="0"/>
        <w:spacing w:before="257" w:line="340" w:lineRule="exact"/>
        <w:ind w:left="1800"/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</w:pPr>
      <w:r w:rsidRPr="00577DD7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  <w:t>Qualifications</w:t>
      </w:r>
      <w:r w:rsidR="006F55EE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  <w:t xml:space="preserve"> –</w:t>
      </w:r>
      <w:r w:rsidRPr="00577DD7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  <w:t xml:space="preserve"> Students must meet all of the following criteria:</w:t>
      </w:r>
    </w:p>
    <w:p w14:paraId="4326D7C9" w14:textId="77777777" w:rsidR="009C4714" w:rsidRPr="00577DD7" w:rsidRDefault="005241DA">
      <w:pPr>
        <w:pStyle w:val="ListParagraph"/>
        <w:numPr>
          <w:ilvl w:val="0"/>
          <w:numId w:val="1"/>
        </w:numPr>
        <w:tabs>
          <w:tab w:val="left" w:pos="2520"/>
        </w:tabs>
        <w:kinsoku w:val="0"/>
        <w:overflowPunct w:val="0"/>
        <w:ind w:hanging="719"/>
        <w:rPr>
          <w:rFonts w:asciiTheme="minorHAnsi" w:hAnsiTheme="minorHAnsi" w:cstheme="minorHAnsi"/>
          <w:color w:val="231F20"/>
        </w:rPr>
      </w:pPr>
      <w:r w:rsidRPr="00577DD7">
        <w:rPr>
          <w:rFonts w:asciiTheme="minorHAnsi" w:hAnsiTheme="minorHAnsi" w:cstheme="minorHAnsi"/>
          <w:color w:val="231F20"/>
          <w:spacing w:val="-4"/>
        </w:rPr>
        <w:t xml:space="preserve">Have </w:t>
      </w:r>
      <w:r w:rsidRPr="00577DD7">
        <w:rPr>
          <w:rFonts w:asciiTheme="minorHAnsi" w:hAnsiTheme="minorHAnsi" w:cstheme="minorHAnsi"/>
          <w:color w:val="231F20"/>
        </w:rPr>
        <w:t xml:space="preserve">a High School </w:t>
      </w:r>
      <w:r w:rsidRPr="00577DD7">
        <w:rPr>
          <w:rFonts w:asciiTheme="minorHAnsi" w:hAnsiTheme="minorHAnsi" w:cstheme="minorHAnsi"/>
          <w:color w:val="231F20"/>
          <w:spacing w:val="-3"/>
        </w:rPr>
        <w:t xml:space="preserve">Unweighted </w:t>
      </w:r>
      <w:r w:rsidRPr="00577DD7">
        <w:rPr>
          <w:rFonts w:asciiTheme="minorHAnsi" w:hAnsiTheme="minorHAnsi" w:cstheme="minorHAnsi"/>
          <w:color w:val="231F20"/>
          <w:spacing w:val="-8"/>
        </w:rPr>
        <w:t xml:space="preserve">GPA </w:t>
      </w:r>
      <w:r w:rsidRPr="00577DD7">
        <w:rPr>
          <w:rFonts w:asciiTheme="minorHAnsi" w:hAnsiTheme="minorHAnsi" w:cstheme="minorHAnsi"/>
          <w:color w:val="231F20"/>
        </w:rPr>
        <w:t>of</w:t>
      </w:r>
      <w:r w:rsidRPr="00577DD7">
        <w:rPr>
          <w:rFonts w:asciiTheme="minorHAnsi" w:hAnsiTheme="minorHAnsi" w:cstheme="minorHAnsi"/>
          <w:color w:val="231F20"/>
          <w:spacing w:val="12"/>
        </w:rPr>
        <w:t xml:space="preserve"> </w:t>
      </w:r>
      <w:r w:rsidRPr="00577DD7">
        <w:rPr>
          <w:rFonts w:asciiTheme="minorHAnsi" w:hAnsiTheme="minorHAnsi" w:cstheme="minorHAnsi"/>
          <w:color w:val="231F20"/>
        </w:rPr>
        <w:t>3.0</w:t>
      </w:r>
    </w:p>
    <w:p w14:paraId="44311715" w14:textId="77777777" w:rsidR="009C4714" w:rsidRPr="00577DD7" w:rsidRDefault="005241DA">
      <w:pPr>
        <w:pStyle w:val="ListParagraph"/>
        <w:numPr>
          <w:ilvl w:val="0"/>
          <w:numId w:val="1"/>
        </w:numPr>
        <w:tabs>
          <w:tab w:val="left" w:pos="2520"/>
        </w:tabs>
        <w:kinsoku w:val="0"/>
        <w:overflowPunct w:val="0"/>
        <w:ind w:hanging="719"/>
        <w:rPr>
          <w:rFonts w:asciiTheme="minorHAnsi" w:hAnsiTheme="minorHAnsi" w:cstheme="minorHAnsi"/>
          <w:color w:val="231F20"/>
        </w:rPr>
      </w:pPr>
      <w:r w:rsidRPr="00577DD7">
        <w:rPr>
          <w:rFonts w:asciiTheme="minorHAnsi" w:hAnsiTheme="minorHAnsi" w:cstheme="minorHAnsi"/>
          <w:color w:val="231F20"/>
          <w:spacing w:val="2"/>
        </w:rPr>
        <w:t xml:space="preserve">Be </w:t>
      </w:r>
      <w:r w:rsidRPr="00577DD7">
        <w:rPr>
          <w:rFonts w:asciiTheme="minorHAnsi" w:hAnsiTheme="minorHAnsi" w:cstheme="minorHAnsi"/>
          <w:color w:val="231F20"/>
        </w:rPr>
        <w:t xml:space="preserve">a high school junior or senior </w:t>
      </w:r>
      <w:r w:rsidRPr="00577DD7">
        <w:rPr>
          <w:rFonts w:asciiTheme="minorHAnsi" w:hAnsiTheme="minorHAnsi" w:cstheme="minorHAnsi"/>
          <w:color w:val="231F20"/>
          <w:spacing w:val="-3"/>
        </w:rPr>
        <w:t xml:space="preserve">at </w:t>
      </w:r>
      <w:r w:rsidRPr="00577DD7">
        <w:rPr>
          <w:rFonts w:asciiTheme="minorHAnsi" w:hAnsiTheme="minorHAnsi" w:cstheme="minorHAnsi"/>
          <w:color w:val="231F20"/>
        </w:rPr>
        <w:t>the start of the next academic</w:t>
      </w:r>
      <w:r w:rsidRPr="00577DD7">
        <w:rPr>
          <w:rFonts w:asciiTheme="minorHAnsi" w:hAnsiTheme="minorHAnsi" w:cstheme="minorHAnsi"/>
          <w:color w:val="231F20"/>
          <w:spacing w:val="-26"/>
        </w:rPr>
        <w:t xml:space="preserve"> </w:t>
      </w:r>
      <w:r w:rsidRPr="00577DD7">
        <w:rPr>
          <w:rFonts w:asciiTheme="minorHAnsi" w:hAnsiTheme="minorHAnsi" w:cstheme="minorHAnsi"/>
          <w:color w:val="231F20"/>
        </w:rPr>
        <w:t>year</w:t>
      </w:r>
    </w:p>
    <w:p w14:paraId="2A4F4B09" w14:textId="77777777" w:rsidR="009C4714" w:rsidRPr="00577DD7" w:rsidRDefault="005241DA">
      <w:pPr>
        <w:pStyle w:val="ListParagraph"/>
        <w:numPr>
          <w:ilvl w:val="0"/>
          <w:numId w:val="1"/>
        </w:numPr>
        <w:tabs>
          <w:tab w:val="left" w:pos="2520"/>
        </w:tabs>
        <w:kinsoku w:val="0"/>
        <w:overflowPunct w:val="0"/>
        <w:ind w:hanging="719"/>
        <w:rPr>
          <w:rFonts w:asciiTheme="minorHAnsi" w:hAnsiTheme="minorHAnsi" w:cstheme="minorHAnsi"/>
          <w:color w:val="231F20"/>
        </w:rPr>
      </w:pPr>
      <w:r w:rsidRPr="00577DD7">
        <w:rPr>
          <w:rFonts w:asciiTheme="minorHAnsi" w:hAnsiTheme="minorHAnsi" w:cstheme="minorHAnsi"/>
          <w:color w:val="231F20"/>
          <w:spacing w:val="-4"/>
        </w:rPr>
        <w:t xml:space="preserve">Have </w:t>
      </w:r>
      <w:r w:rsidRPr="00577DD7">
        <w:rPr>
          <w:rFonts w:asciiTheme="minorHAnsi" w:hAnsiTheme="minorHAnsi" w:cstheme="minorHAnsi"/>
          <w:color w:val="231F20"/>
        </w:rPr>
        <w:t>a high school counselor</w:t>
      </w:r>
      <w:r w:rsidRPr="00577DD7">
        <w:rPr>
          <w:rFonts w:asciiTheme="minorHAnsi" w:hAnsiTheme="minorHAnsi" w:cstheme="minorHAnsi"/>
          <w:color w:val="231F20"/>
          <w:spacing w:val="-25"/>
        </w:rPr>
        <w:t xml:space="preserve"> </w:t>
      </w:r>
      <w:r w:rsidRPr="00577DD7">
        <w:rPr>
          <w:rFonts w:asciiTheme="minorHAnsi" w:hAnsiTheme="minorHAnsi" w:cstheme="minorHAnsi"/>
          <w:color w:val="231F20"/>
        </w:rPr>
        <w:t>recommendation</w:t>
      </w:r>
    </w:p>
    <w:p w14:paraId="3EFE59E8" w14:textId="15F62BB4" w:rsidR="009C4714" w:rsidRPr="00577DD7" w:rsidRDefault="005241DA">
      <w:pPr>
        <w:pStyle w:val="ListParagraph"/>
        <w:numPr>
          <w:ilvl w:val="0"/>
          <w:numId w:val="1"/>
        </w:numPr>
        <w:tabs>
          <w:tab w:val="left" w:pos="2520"/>
        </w:tabs>
        <w:kinsoku w:val="0"/>
        <w:overflowPunct w:val="0"/>
        <w:spacing w:line="331" w:lineRule="exact"/>
        <w:ind w:hanging="719"/>
        <w:rPr>
          <w:rFonts w:asciiTheme="minorHAnsi" w:hAnsiTheme="minorHAnsi" w:cstheme="minorHAnsi"/>
          <w:color w:val="231F20"/>
        </w:rPr>
      </w:pPr>
      <w:r w:rsidRPr="00577DD7">
        <w:rPr>
          <w:rFonts w:asciiTheme="minorHAnsi" w:hAnsiTheme="minorHAnsi" w:cstheme="minorHAnsi"/>
          <w:color w:val="231F20"/>
          <w:spacing w:val="2"/>
        </w:rPr>
        <w:t xml:space="preserve">Be </w:t>
      </w:r>
      <w:r w:rsidRPr="00577DD7">
        <w:rPr>
          <w:rFonts w:asciiTheme="minorHAnsi" w:hAnsiTheme="minorHAnsi" w:cstheme="minorHAnsi"/>
          <w:color w:val="231F20"/>
        </w:rPr>
        <w:t xml:space="preserve">otherwise qualified </w:t>
      </w:r>
      <w:r w:rsidRPr="00577DD7">
        <w:rPr>
          <w:rFonts w:asciiTheme="minorHAnsi" w:hAnsiTheme="minorHAnsi" w:cstheme="minorHAnsi"/>
          <w:color w:val="231F20"/>
          <w:spacing w:val="-3"/>
        </w:rPr>
        <w:t xml:space="preserve">or </w:t>
      </w:r>
      <w:r w:rsidRPr="00577DD7">
        <w:rPr>
          <w:rFonts w:asciiTheme="minorHAnsi" w:hAnsiTheme="minorHAnsi" w:cstheme="minorHAnsi"/>
          <w:color w:val="231F20"/>
        </w:rPr>
        <w:t xml:space="preserve">the Career </w:t>
      </w:r>
      <w:r w:rsidR="006F55EE">
        <w:rPr>
          <w:rFonts w:asciiTheme="minorHAnsi" w:hAnsiTheme="minorHAnsi" w:cstheme="minorHAnsi"/>
          <w:color w:val="231F20"/>
        </w:rPr>
        <w:t xml:space="preserve">&amp; </w:t>
      </w:r>
      <w:r w:rsidRPr="00577DD7">
        <w:rPr>
          <w:rFonts w:asciiTheme="minorHAnsi" w:hAnsiTheme="minorHAnsi" w:cstheme="minorHAnsi"/>
          <w:color w:val="231F20"/>
        </w:rPr>
        <w:t>College Promise</w:t>
      </w:r>
      <w:r w:rsidR="009801B4" w:rsidRPr="00577DD7">
        <w:rPr>
          <w:rFonts w:asciiTheme="minorHAnsi" w:hAnsiTheme="minorHAnsi" w:cstheme="minorHAnsi"/>
          <w:color w:val="231F20"/>
          <w:spacing w:val="-32"/>
        </w:rPr>
        <w:t xml:space="preserve"> </w:t>
      </w:r>
      <w:r w:rsidRPr="00577DD7">
        <w:rPr>
          <w:rFonts w:asciiTheme="minorHAnsi" w:hAnsiTheme="minorHAnsi" w:cstheme="minorHAnsi"/>
          <w:color w:val="231F20"/>
        </w:rPr>
        <w:t>program</w:t>
      </w:r>
    </w:p>
    <w:p w14:paraId="3ECBF79E" w14:textId="0B1153A1" w:rsidR="009C4714" w:rsidRPr="006F55EE" w:rsidRDefault="005241DA" w:rsidP="006F55EE">
      <w:pPr>
        <w:pStyle w:val="BodyText"/>
        <w:kinsoku w:val="0"/>
        <w:overflowPunct w:val="0"/>
        <w:spacing w:before="296" w:line="211" w:lineRule="auto"/>
        <w:ind w:left="1800" w:right="562"/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</w:pPr>
      <w:r w:rsidRPr="00577DD7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  <w:t>Program Selection</w:t>
      </w:r>
      <w:r w:rsidR="009801B4" w:rsidRPr="00577DD7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  <w:t xml:space="preserve"> </w:t>
      </w:r>
      <w:r w:rsidR="006F55EE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  <w:t>–</w:t>
      </w:r>
      <w:r w:rsidRPr="00577DD7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pacing w:val="-13"/>
          <w:sz w:val="24"/>
          <w:szCs w:val="24"/>
        </w:rPr>
        <w:t xml:space="preserve">To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which of the following LCC programs would you like to </w:t>
      </w:r>
      <w:r w:rsidRPr="00577DD7">
        <w:rPr>
          <w:rFonts w:asciiTheme="minorHAnsi" w:hAnsiTheme="minorHAnsi" w:cstheme="minorHAnsi"/>
          <w:color w:val="231F20"/>
          <w:spacing w:val="-2"/>
          <w:sz w:val="24"/>
          <w:szCs w:val="24"/>
        </w:rPr>
        <w:t xml:space="preserve">apply? </w:t>
      </w:r>
      <w:r w:rsidRPr="00577DD7">
        <w:rPr>
          <w:rFonts w:asciiTheme="minorHAnsi" w:hAnsiTheme="minorHAnsi" w:cstheme="minorHAnsi"/>
          <w:color w:val="231F20"/>
          <w:spacing w:val="-3"/>
          <w:sz w:val="24"/>
          <w:szCs w:val="24"/>
        </w:rPr>
        <w:t xml:space="preserve">If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you </w:t>
      </w:r>
      <w:r w:rsidRPr="00577DD7">
        <w:rPr>
          <w:rFonts w:asciiTheme="minorHAnsi" w:hAnsiTheme="minorHAnsi" w:cstheme="minorHAnsi"/>
          <w:color w:val="231F20"/>
          <w:spacing w:val="-3"/>
          <w:sz w:val="24"/>
          <w:szCs w:val="24"/>
        </w:rPr>
        <w:t xml:space="preserve">are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not selected </w:t>
      </w:r>
      <w:r w:rsidRPr="00577DD7">
        <w:rPr>
          <w:rFonts w:asciiTheme="minorHAnsi" w:hAnsiTheme="minorHAnsi" w:cstheme="minorHAnsi"/>
          <w:color w:val="231F20"/>
          <w:spacing w:val="-3"/>
          <w:sz w:val="24"/>
          <w:szCs w:val="24"/>
        </w:rPr>
        <w:t xml:space="preserve">for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your first choice, please rank additional choices </w:t>
      </w:r>
      <w:r w:rsidRPr="00577DD7">
        <w:rPr>
          <w:rFonts w:asciiTheme="minorHAnsi" w:hAnsiTheme="minorHAnsi" w:cstheme="minorHAnsi"/>
          <w:color w:val="231F20"/>
          <w:spacing w:val="-3"/>
          <w:sz w:val="24"/>
          <w:szCs w:val="24"/>
        </w:rPr>
        <w:t xml:space="preserve">for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which you would like to be considered. Before making your selections, you may explore each program at the following website: </w:t>
      </w:r>
      <w:r w:rsidR="00A718CE" w:rsidRPr="00577DD7">
        <w:rPr>
          <w:rFonts w:asciiTheme="minorHAnsi" w:hAnsiTheme="minorHAnsi" w:cstheme="minorHAnsi"/>
          <w:b/>
          <w:sz w:val="24"/>
          <w:szCs w:val="24"/>
        </w:rPr>
        <w:t>https://www.lenoircc.edu/aero</w:t>
      </w:r>
      <w:bookmarkStart w:id="0" w:name="_GoBack"/>
      <w:bookmarkEnd w:id="0"/>
      <w:r w:rsidR="00A718CE" w:rsidRPr="00577DD7">
        <w:rPr>
          <w:rFonts w:asciiTheme="minorHAnsi" w:hAnsiTheme="minorHAnsi" w:cstheme="minorHAnsi"/>
          <w:b/>
          <w:sz w:val="24"/>
          <w:szCs w:val="24"/>
        </w:rPr>
        <w:t>space-advanced-manufacturing-center/</w:t>
      </w:r>
    </w:p>
    <w:p w14:paraId="20F10077" w14:textId="74A0890B" w:rsidR="00A718CE" w:rsidRPr="00577DD7" w:rsidRDefault="005241DA" w:rsidP="00A718CE">
      <w:pPr>
        <w:pStyle w:val="BodyText"/>
        <w:kinsoku w:val="0"/>
        <w:overflowPunct w:val="0"/>
        <w:spacing w:before="293"/>
        <w:ind w:left="1800" w:right="1440"/>
        <w:rPr>
          <w:rFonts w:asciiTheme="minorHAnsi" w:hAnsiTheme="minorHAnsi" w:cstheme="minorHAnsi"/>
          <w:b/>
          <w:bCs/>
          <w:color w:val="231F20"/>
          <w:sz w:val="24"/>
          <w:szCs w:val="24"/>
        </w:rPr>
      </w:pPr>
      <w:r w:rsidRPr="00577DD7">
        <w:rPr>
          <w:rFonts w:asciiTheme="minorHAnsi" w:hAnsiTheme="minorHAnsi" w:cstheme="minorHAnsi"/>
          <w:b/>
          <w:bCs/>
          <w:color w:val="231F20"/>
          <w:sz w:val="24"/>
          <w:szCs w:val="24"/>
        </w:rPr>
        <w:t xml:space="preserve">Available Programs: </w:t>
      </w:r>
      <w:r w:rsidR="00A718CE" w:rsidRPr="00577DD7">
        <w:rPr>
          <w:rFonts w:asciiTheme="minorHAnsi" w:hAnsiTheme="minorHAnsi" w:cstheme="minorHAnsi"/>
          <w:b/>
          <w:bCs/>
          <w:color w:val="231F20"/>
          <w:sz w:val="24"/>
          <w:szCs w:val="24"/>
        </w:rPr>
        <w:t xml:space="preserve">Please circle the program </w:t>
      </w:r>
      <w:r w:rsidR="006F55EE">
        <w:rPr>
          <w:rFonts w:asciiTheme="minorHAnsi" w:hAnsiTheme="minorHAnsi" w:cstheme="minorHAnsi"/>
          <w:b/>
          <w:bCs/>
          <w:color w:val="231F20"/>
          <w:sz w:val="24"/>
          <w:szCs w:val="24"/>
        </w:rPr>
        <w:t xml:space="preserve">in which </w:t>
      </w:r>
      <w:r w:rsidR="00A718CE" w:rsidRPr="00577DD7">
        <w:rPr>
          <w:rFonts w:asciiTheme="minorHAnsi" w:hAnsiTheme="minorHAnsi" w:cstheme="minorHAnsi"/>
          <w:b/>
          <w:bCs/>
          <w:color w:val="231F20"/>
          <w:sz w:val="24"/>
          <w:szCs w:val="24"/>
        </w:rPr>
        <w:t>you wish to participate.</w:t>
      </w:r>
    </w:p>
    <w:p w14:paraId="1013DB5D" w14:textId="77777777" w:rsidR="00A718CE" w:rsidRPr="00577DD7" w:rsidRDefault="005241DA" w:rsidP="00A718CE">
      <w:pPr>
        <w:pStyle w:val="BodyText"/>
        <w:numPr>
          <w:ilvl w:val="0"/>
          <w:numId w:val="3"/>
        </w:numPr>
        <w:kinsoku w:val="0"/>
        <w:overflowPunct w:val="0"/>
        <w:ind w:right="5850"/>
        <w:rPr>
          <w:rFonts w:asciiTheme="minorHAnsi" w:hAnsiTheme="minorHAnsi" w:cstheme="minorHAnsi"/>
          <w:color w:val="231F20"/>
          <w:sz w:val="24"/>
          <w:szCs w:val="24"/>
        </w:rPr>
      </w:pPr>
      <w:r w:rsidRPr="00577DD7">
        <w:rPr>
          <w:rFonts w:asciiTheme="minorHAnsi" w:hAnsiTheme="minorHAnsi" w:cstheme="minorHAnsi"/>
          <w:color w:val="231F20"/>
          <w:sz w:val="24"/>
          <w:szCs w:val="24"/>
        </w:rPr>
        <w:t>Computer-Integrated</w:t>
      </w:r>
      <w:r w:rsidR="00A718CE"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>Machining</w:t>
      </w:r>
    </w:p>
    <w:p w14:paraId="16FA00EF" w14:textId="77777777" w:rsidR="00A718CE" w:rsidRPr="00577DD7" w:rsidRDefault="005241DA" w:rsidP="00A718CE">
      <w:pPr>
        <w:pStyle w:val="BodyText"/>
        <w:numPr>
          <w:ilvl w:val="0"/>
          <w:numId w:val="3"/>
        </w:numPr>
        <w:kinsoku w:val="0"/>
        <w:overflowPunct w:val="0"/>
        <w:ind w:right="5850"/>
        <w:rPr>
          <w:rFonts w:asciiTheme="minorHAnsi" w:hAnsiTheme="minorHAnsi" w:cstheme="minorHAnsi"/>
          <w:color w:val="231F20"/>
          <w:sz w:val="24"/>
          <w:szCs w:val="24"/>
        </w:rPr>
      </w:pPr>
      <w:r w:rsidRPr="00577DD7">
        <w:rPr>
          <w:rFonts w:asciiTheme="minorHAnsi" w:hAnsiTheme="minorHAnsi" w:cstheme="minorHAnsi"/>
          <w:color w:val="231F20"/>
          <w:sz w:val="24"/>
          <w:szCs w:val="24"/>
        </w:rPr>
        <w:t>Industrial Systems Technology</w:t>
      </w:r>
    </w:p>
    <w:p w14:paraId="1CB2DDCF" w14:textId="10EC9993" w:rsidR="00F039EE" w:rsidRPr="00577DD7" w:rsidRDefault="005241DA" w:rsidP="00577DD7">
      <w:pPr>
        <w:pStyle w:val="BodyText"/>
        <w:numPr>
          <w:ilvl w:val="0"/>
          <w:numId w:val="3"/>
        </w:numPr>
        <w:kinsoku w:val="0"/>
        <w:overflowPunct w:val="0"/>
        <w:spacing w:before="3" w:line="240" w:lineRule="auto"/>
        <w:ind w:right="5850"/>
        <w:rPr>
          <w:rFonts w:asciiTheme="minorHAnsi" w:hAnsiTheme="minorHAnsi" w:cstheme="minorHAnsi"/>
          <w:sz w:val="24"/>
          <w:szCs w:val="24"/>
        </w:rPr>
      </w:pPr>
      <w:r w:rsidRPr="00577DD7">
        <w:rPr>
          <w:rFonts w:asciiTheme="minorHAnsi" w:hAnsiTheme="minorHAnsi" w:cstheme="minorHAnsi"/>
          <w:color w:val="231F20"/>
          <w:sz w:val="24"/>
          <w:szCs w:val="24"/>
        </w:rPr>
        <w:t>Mechanical Engineering</w:t>
      </w:r>
    </w:p>
    <w:p w14:paraId="5FCC49A8" w14:textId="77777777" w:rsidR="00577DD7" w:rsidRPr="00577DD7" w:rsidRDefault="00577DD7" w:rsidP="00577DD7">
      <w:pPr>
        <w:pStyle w:val="BodyText"/>
        <w:numPr>
          <w:ilvl w:val="0"/>
          <w:numId w:val="3"/>
        </w:numPr>
        <w:kinsoku w:val="0"/>
        <w:overflowPunct w:val="0"/>
        <w:spacing w:before="3" w:line="240" w:lineRule="auto"/>
        <w:ind w:left="0" w:right="5850"/>
        <w:rPr>
          <w:rFonts w:asciiTheme="minorHAnsi" w:hAnsiTheme="minorHAnsi" w:cstheme="minorHAnsi"/>
          <w:sz w:val="24"/>
          <w:szCs w:val="24"/>
        </w:rPr>
      </w:pPr>
    </w:p>
    <w:p w14:paraId="0DF656E1" w14:textId="5626B817" w:rsidR="00A718CE" w:rsidRPr="006F55EE" w:rsidRDefault="005241DA" w:rsidP="006F55EE">
      <w:pPr>
        <w:pStyle w:val="BodyText"/>
        <w:kinsoku w:val="0"/>
        <w:overflowPunct w:val="0"/>
        <w:spacing w:line="211" w:lineRule="auto"/>
        <w:ind w:right="562"/>
        <w:rPr>
          <w:rFonts w:asciiTheme="minorHAnsi" w:hAnsiTheme="minorHAnsi" w:cstheme="minorHAnsi"/>
          <w:color w:val="231F20"/>
          <w:sz w:val="24"/>
          <w:szCs w:val="24"/>
        </w:rPr>
      </w:pPr>
      <w:r w:rsidRPr="00577DD7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  <w:t>Participation</w:t>
      </w:r>
      <w:r w:rsidR="009801B4" w:rsidRPr="00577DD7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  <w:t xml:space="preserve"> </w:t>
      </w:r>
      <w:r w:rsidR="006F55EE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  <w:t>–</w:t>
      </w:r>
      <w:r w:rsidRPr="00577DD7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>Students must be available to attend afternoon classes (tentatively 12:30</w:t>
      </w:r>
      <w:r w:rsidR="006F55EE">
        <w:rPr>
          <w:rFonts w:asciiTheme="minorHAnsi" w:hAnsiTheme="minorHAnsi" w:cstheme="minorHAnsi"/>
          <w:color w:val="231F20"/>
          <w:sz w:val="24"/>
          <w:szCs w:val="24"/>
        </w:rPr>
        <w:t>PM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>- 4:30</w:t>
      </w:r>
      <w:r w:rsidR="006F55EE">
        <w:rPr>
          <w:rFonts w:asciiTheme="minorHAnsi" w:hAnsiTheme="minorHAnsi" w:cstheme="minorHAnsi"/>
          <w:color w:val="231F20"/>
          <w:sz w:val="24"/>
          <w:szCs w:val="24"/>
        </w:rPr>
        <w:t>PM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, M-F, schedule varies by program) at the Center for both </w:t>
      </w:r>
      <w:r w:rsidR="00822ED9" w:rsidRPr="00577DD7">
        <w:rPr>
          <w:rFonts w:asciiTheme="minorHAnsi" w:hAnsiTheme="minorHAnsi" w:cstheme="minorHAnsi"/>
          <w:color w:val="231F20"/>
          <w:sz w:val="24"/>
          <w:szCs w:val="24"/>
        </w:rPr>
        <w:t>fall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 and </w:t>
      </w:r>
      <w:r w:rsidR="00822ED9" w:rsidRPr="00577DD7">
        <w:rPr>
          <w:rFonts w:asciiTheme="minorHAnsi" w:hAnsiTheme="minorHAnsi" w:cstheme="minorHAnsi"/>
          <w:color w:val="231F20"/>
          <w:sz w:val="24"/>
          <w:szCs w:val="24"/>
        </w:rPr>
        <w:t>spring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 semesters. Students must attend courses based on the College calendar, not the </w:t>
      </w:r>
      <w:proofErr w:type="gramStart"/>
      <w:r w:rsidRPr="00577DD7">
        <w:rPr>
          <w:rFonts w:asciiTheme="minorHAnsi" w:hAnsiTheme="minorHAnsi" w:cstheme="minorHAnsi"/>
          <w:color w:val="231F20"/>
          <w:sz w:val="24"/>
          <w:szCs w:val="24"/>
        </w:rPr>
        <w:t>public school</w:t>
      </w:r>
      <w:proofErr w:type="gramEnd"/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 calendar. The </w:t>
      </w:r>
      <w:r w:rsidR="00822ED9" w:rsidRPr="00577DD7">
        <w:rPr>
          <w:rFonts w:asciiTheme="minorHAnsi" w:hAnsiTheme="minorHAnsi" w:cstheme="minorHAnsi"/>
          <w:color w:val="231F20"/>
          <w:sz w:val="24"/>
          <w:szCs w:val="24"/>
        </w:rPr>
        <w:t>fall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 20</w:t>
      </w:r>
      <w:r w:rsidR="00F039EE" w:rsidRPr="00577DD7">
        <w:rPr>
          <w:rFonts w:asciiTheme="minorHAnsi" w:hAnsiTheme="minorHAnsi" w:cstheme="minorHAnsi"/>
          <w:color w:val="231F20"/>
          <w:sz w:val="24"/>
          <w:szCs w:val="24"/>
        </w:rPr>
        <w:t>21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 semester begins August 1</w:t>
      </w:r>
      <w:r w:rsidR="00ED0261" w:rsidRPr="00577DD7">
        <w:rPr>
          <w:rFonts w:asciiTheme="minorHAnsi" w:hAnsiTheme="minorHAnsi" w:cstheme="minorHAnsi"/>
          <w:color w:val="231F20"/>
          <w:sz w:val="24"/>
          <w:szCs w:val="24"/>
        </w:rPr>
        <w:t>6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>th and ends Decem</w:t>
      </w:r>
      <w:r w:rsidR="00ED0261" w:rsidRPr="00577DD7">
        <w:rPr>
          <w:rFonts w:asciiTheme="minorHAnsi" w:hAnsiTheme="minorHAnsi" w:cstheme="minorHAnsi"/>
          <w:color w:val="231F20"/>
          <w:sz w:val="24"/>
          <w:szCs w:val="24"/>
        </w:rPr>
        <w:t>ber 10</w:t>
      </w:r>
      <w:r w:rsidR="00976282"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th. The </w:t>
      </w:r>
      <w:r w:rsidR="00822ED9" w:rsidRPr="00577DD7">
        <w:rPr>
          <w:rFonts w:asciiTheme="minorHAnsi" w:hAnsiTheme="minorHAnsi" w:cstheme="minorHAnsi"/>
          <w:color w:val="231F20"/>
          <w:sz w:val="24"/>
          <w:szCs w:val="24"/>
        </w:rPr>
        <w:t>spring</w:t>
      </w:r>
      <w:r w:rsidR="00976282"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 202</w:t>
      </w:r>
      <w:r w:rsidR="00F039EE" w:rsidRPr="00577DD7">
        <w:rPr>
          <w:rFonts w:asciiTheme="minorHAnsi" w:hAnsiTheme="minorHAnsi" w:cstheme="minorHAnsi"/>
          <w:color w:val="231F20"/>
          <w:sz w:val="24"/>
          <w:szCs w:val="24"/>
        </w:rPr>
        <w:t>2</w:t>
      </w:r>
      <w:r w:rsidR="00976282"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 semes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>ter begi</w:t>
      </w:r>
      <w:r w:rsidR="00976282"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ns January </w:t>
      </w:r>
      <w:r w:rsidR="00ED0261" w:rsidRPr="00577DD7">
        <w:rPr>
          <w:rFonts w:asciiTheme="minorHAnsi" w:hAnsiTheme="minorHAnsi" w:cstheme="minorHAnsi"/>
          <w:color w:val="231F20"/>
          <w:sz w:val="24"/>
          <w:szCs w:val="24"/>
        </w:rPr>
        <w:t>5</w:t>
      </w:r>
      <w:r w:rsidR="00976282"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th and ends </w:t>
      </w:r>
      <w:r w:rsidR="00ED0261" w:rsidRPr="00577DD7">
        <w:rPr>
          <w:rFonts w:asciiTheme="minorHAnsi" w:hAnsiTheme="minorHAnsi" w:cstheme="minorHAnsi"/>
          <w:color w:val="231F20"/>
          <w:sz w:val="24"/>
          <w:szCs w:val="24"/>
        </w:rPr>
        <w:t>May 3rd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. To review the complete </w:t>
      </w:r>
      <w:r w:rsidR="009C3605" w:rsidRPr="00577DD7">
        <w:rPr>
          <w:rFonts w:asciiTheme="minorHAnsi" w:hAnsiTheme="minorHAnsi" w:cstheme="minorHAnsi"/>
          <w:color w:val="231F20"/>
          <w:sz w:val="24"/>
          <w:szCs w:val="24"/>
        </w:rPr>
        <w:t>202</w:t>
      </w:r>
      <w:r w:rsidR="00577DD7" w:rsidRPr="00577DD7">
        <w:rPr>
          <w:rFonts w:asciiTheme="minorHAnsi" w:hAnsiTheme="minorHAnsi" w:cstheme="minorHAnsi"/>
          <w:color w:val="231F20"/>
          <w:sz w:val="24"/>
          <w:szCs w:val="24"/>
        </w:rPr>
        <w:t>2</w:t>
      </w:r>
      <w:r w:rsidR="006F55EE">
        <w:rPr>
          <w:rFonts w:asciiTheme="minorHAnsi" w:hAnsiTheme="minorHAnsi" w:cstheme="minorHAnsi"/>
          <w:color w:val="231F20"/>
          <w:sz w:val="24"/>
          <w:szCs w:val="24"/>
        </w:rPr>
        <w:t xml:space="preserve"> – </w:t>
      </w:r>
      <w:r w:rsidR="009C3605" w:rsidRPr="00577DD7">
        <w:rPr>
          <w:rFonts w:asciiTheme="minorHAnsi" w:hAnsiTheme="minorHAnsi" w:cstheme="minorHAnsi"/>
          <w:color w:val="231F20"/>
          <w:sz w:val="24"/>
          <w:szCs w:val="24"/>
        </w:rPr>
        <w:t>202</w:t>
      </w:r>
      <w:r w:rsidR="00577DD7" w:rsidRPr="00577DD7">
        <w:rPr>
          <w:rFonts w:asciiTheme="minorHAnsi" w:hAnsiTheme="minorHAnsi" w:cstheme="minorHAnsi"/>
          <w:color w:val="231F20"/>
          <w:sz w:val="24"/>
          <w:szCs w:val="24"/>
        </w:rPr>
        <w:t>3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 College </w:t>
      </w:r>
      <w:r w:rsidR="00E45B27" w:rsidRPr="00577DD7">
        <w:rPr>
          <w:rFonts w:asciiTheme="minorHAnsi" w:hAnsiTheme="minorHAnsi" w:cstheme="minorHAnsi"/>
          <w:color w:val="231F20"/>
          <w:sz w:val="24"/>
          <w:szCs w:val="24"/>
        </w:rPr>
        <w:t>C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alendar, please go to </w:t>
      </w:r>
      <w:hyperlink r:id="rId8" w:history="1">
        <w:r w:rsidR="00A718CE" w:rsidRPr="00577DD7">
          <w:rPr>
            <w:rStyle w:val="Hyperlink"/>
            <w:rFonts w:asciiTheme="minorHAnsi" w:hAnsiTheme="minorHAnsi" w:cstheme="minorHAnsi"/>
            <w:b/>
            <w:color w:val="auto"/>
            <w:sz w:val="24"/>
            <w:szCs w:val="24"/>
            <w:u w:val="none"/>
          </w:rPr>
          <w:t>https://catalog.lenoircc.edu/content.php?catoid=7&amp;navoid=246</w:t>
        </w:r>
      </w:hyperlink>
    </w:p>
    <w:p w14:paraId="4FB29B21" w14:textId="77777777" w:rsidR="00A718CE" w:rsidRPr="00577DD7" w:rsidRDefault="00A718CE" w:rsidP="00A718CE">
      <w:pPr>
        <w:pStyle w:val="BodyText"/>
        <w:kinsoku w:val="0"/>
        <w:overflowPunct w:val="0"/>
        <w:spacing w:line="211" w:lineRule="auto"/>
        <w:ind w:right="562"/>
        <w:rPr>
          <w:rFonts w:asciiTheme="minorHAnsi" w:hAnsiTheme="minorHAnsi" w:cstheme="minorHAnsi"/>
          <w:b/>
          <w:bCs/>
          <w:color w:val="231F20"/>
          <w:sz w:val="24"/>
          <w:szCs w:val="24"/>
        </w:rPr>
      </w:pPr>
    </w:p>
    <w:p w14:paraId="5CB9BE25" w14:textId="2A542436" w:rsidR="009C4714" w:rsidRPr="00577DD7" w:rsidRDefault="005241DA" w:rsidP="00A718CE">
      <w:pPr>
        <w:pStyle w:val="BodyText"/>
        <w:kinsoku w:val="0"/>
        <w:overflowPunct w:val="0"/>
        <w:spacing w:line="211" w:lineRule="auto"/>
        <w:ind w:right="562"/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</w:pPr>
      <w:r w:rsidRPr="00577DD7">
        <w:rPr>
          <w:rFonts w:asciiTheme="minorHAnsi" w:hAnsiTheme="minorHAnsi" w:cstheme="minorHAnsi"/>
          <w:b/>
          <w:bCs/>
          <w:color w:val="231F20"/>
          <w:sz w:val="24"/>
          <w:szCs w:val="24"/>
        </w:rPr>
        <w:t xml:space="preserve">Are you available to </w:t>
      </w:r>
      <w:r w:rsidRPr="00577DD7">
        <w:rPr>
          <w:rFonts w:asciiTheme="minorHAnsi" w:hAnsiTheme="minorHAnsi" w:cstheme="minorHAnsi"/>
          <w:b/>
          <w:bCs/>
          <w:color w:val="231F20"/>
          <w:spacing w:val="-3"/>
          <w:sz w:val="24"/>
          <w:szCs w:val="24"/>
        </w:rPr>
        <w:t xml:space="preserve">attend </w:t>
      </w:r>
      <w:r w:rsidRPr="00577DD7">
        <w:rPr>
          <w:rFonts w:asciiTheme="minorHAnsi" w:hAnsiTheme="minorHAnsi" w:cstheme="minorHAnsi"/>
          <w:b/>
          <w:bCs/>
          <w:color w:val="231F20"/>
          <w:sz w:val="24"/>
          <w:szCs w:val="24"/>
        </w:rPr>
        <w:t>classes based on the</w:t>
      </w:r>
      <w:r w:rsidRPr="00577DD7">
        <w:rPr>
          <w:rFonts w:asciiTheme="minorHAnsi" w:hAnsiTheme="minorHAnsi" w:cstheme="minorHAnsi"/>
          <w:b/>
          <w:bCs/>
          <w:color w:val="231F20"/>
          <w:spacing w:val="-19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b/>
          <w:bCs/>
          <w:color w:val="231F20"/>
          <w:sz w:val="24"/>
          <w:szCs w:val="24"/>
        </w:rPr>
        <w:t>above</w:t>
      </w:r>
      <w:r w:rsidRPr="00577DD7">
        <w:rPr>
          <w:rFonts w:asciiTheme="minorHAnsi" w:hAnsiTheme="minorHAnsi" w:cstheme="minorHAnsi"/>
          <w:b/>
          <w:bCs/>
          <w:color w:val="231F20"/>
          <w:spacing w:val="-3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b/>
          <w:bCs/>
          <w:color w:val="231F20"/>
          <w:sz w:val="24"/>
          <w:szCs w:val="24"/>
        </w:rPr>
        <w:t>information?</w:t>
      </w:r>
      <w:r w:rsidRPr="00577DD7">
        <w:rPr>
          <w:rFonts w:asciiTheme="minorHAnsi" w:hAnsiTheme="minorHAnsi" w:cstheme="minorHAnsi"/>
          <w:b/>
          <w:bCs/>
          <w:color w:val="231F20"/>
          <w:sz w:val="24"/>
          <w:szCs w:val="24"/>
          <w:u w:val="single" w:color="221E1F"/>
        </w:rPr>
        <w:t xml:space="preserve"> </w:t>
      </w:r>
      <w:r w:rsidRPr="00577DD7">
        <w:rPr>
          <w:rFonts w:asciiTheme="minorHAnsi" w:hAnsiTheme="minorHAnsi" w:cstheme="minorHAnsi"/>
          <w:b/>
          <w:bCs/>
          <w:color w:val="231F20"/>
          <w:sz w:val="24"/>
          <w:szCs w:val="24"/>
          <w:u w:val="single" w:color="221E1F"/>
        </w:rPr>
        <w:tab/>
      </w:r>
      <w:r w:rsidR="00577DD7" w:rsidRPr="00577DD7">
        <w:rPr>
          <w:rFonts w:asciiTheme="minorHAnsi" w:hAnsiTheme="minorHAnsi" w:cstheme="minorHAnsi"/>
          <w:b/>
          <w:bCs/>
          <w:color w:val="231F20"/>
          <w:sz w:val="24"/>
          <w:szCs w:val="24"/>
          <w:u w:val="single" w:color="221E1F"/>
        </w:rPr>
        <w:t>___</w:t>
      </w:r>
      <w:r w:rsidRPr="00577DD7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  <w:t>yes</w:t>
      </w:r>
      <w:r w:rsidRPr="00577DD7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  <w:tab/>
      </w:r>
      <w:r w:rsidRPr="00577DD7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  <w:u w:val="single" w:color="221E1F"/>
        </w:rPr>
        <w:t xml:space="preserve"> </w:t>
      </w:r>
      <w:r w:rsidR="00577DD7" w:rsidRPr="00577DD7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  <w:u w:val="single" w:color="221E1F"/>
        </w:rPr>
        <w:t>____</w:t>
      </w:r>
      <w:r w:rsidRPr="00577DD7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  <w:t>no</w:t>
      </w:r>
    </w:p>
    <w:p w14:paraId="5F3F168B" w14:textId="12F97EF5" w:rsidR="009C4714" w:rsidRPr="00577DD7" w:rsidRDefault="005241DA" w:rsidP="00976282">
      <w:pPr>
        <w:pStyle w:val="BodyText"/>
        <w:kinsoku w:val="0"/>
        <w:overflowPunct w:val="0"/>
        <w:spacing w:before="315" w:line="211" w:lineRule="auto"/>
        <w:ind w:right="734"/>
        <w:rPr>
          <w:rFonts w:asciiTheme="minorHAnsi" w:hAnsiTheme="minorHAnsi" w:cstheme="minorHAnsi"/>
          <w:color w:val="231F20"/>
          <w:sz w:val="24"/>
          <w:szCs w:val="24"/>
        </w:rPr>
      </w:pPr>
      <w:r w:rsidRPr="00577DD7">
        <w:rPr>
          <w:rFonts w:asciiTheme="minorHAnsi" w:hAnsiTheme="minorHAnsi" w:cstheme="minorHAnsi"/>
          <w:color w:val="231F20"/>
          <w:spacing w:val="-7"/>
          <w:sz w:val="24"/>
          <w:szCs w:val="24"/>
        </w:rPr>
        <w:t>Turn</w:t>
      </w:r>
      <w:r w:rsidRPr="00577DD7">
        <w:rPr>
          <w:rFonts w:asciiTheme="minorHAnsi" w:hAnsiTheme="minorHAnsi" w:cstheme="minorHAnsi"/>
          <w:color w:val="231F20"/>
          <w:spacing w:val="-6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>in</w:t>
      </w:r>
      <w:r w:rsidRPr="00577DD7">
        <w:rPr>
          <w:rFonts w:asciiTheme="minorHAnsi" w:hAnsiTheme="minorHAnsi" w:cstheme="minorHAnsi"/>
          <w:color w:val="231F20"/>
          <w:spacing w:val="-6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>this</w:t>
      </w:r>
      <w:r w:rsidRPr="00577DD7">
        <w:rPr>
          <w:rFonts w:asciiTheme="minorHAnsi" w:hAnsiTheme="minorHAnsi" w:cstheme="minorHAnsi"/>
          <w:color w:val="231F20"/>
          <w:spacing w:val="-6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>application</w:t>
      </w:r>
      <w:r w:rsidRPr="00577DD7">
        <w:rPr>
          <w:rFonts w:asciiTheme="minorHAnsi" w:hAnsiTheme="minorHAnsi" w:cstheme="minorHAnsi"/>
          <w:color w:val="231F20"/>
          <w:spacing w:val="-6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>to</w:t>
      </w:r>
      <w:r w:rsidRPr="00577DD7">
        <w:rPr>
          <w:rFonts w:asciiTheme="minorHAnsi" w:hAnsiTheme="minorHAnsi" w:cstheme="minorHAnsi"/>
          <w:color w:val="231F20"/>
          <w:spacing w:val="-6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>your</w:t>
      </w:r>
      <w:r w:rsidRPr="00577DD7">
        <w:rPr>
          <w:rFonts w:asciiTheme="minorHAnsi" w:hAnsiTheme="minorHAnsi" w:cstheme="minorHAnsi"/>
          <w:color w:val="231F20"/>
          <w:spacing w:val="-6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>high</w:t>
      </w:r>
      <w:r w:rsidRPr="00577DD7">
        <w:rPr>
          <w:rFonts w:asciiTheme="minorHAnsi" w:hAnsiTheme="minorHAnsi" w:cstheme="minorHAnsi"/>
          <w:color w:val="231F20"/>
          <w:spacing w:val="-6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>school</w:t>
      </w:r>
      <w:r w:rsidRPr="00577DD7">
        <w:rPr>
          <w:rFonts w:asciiTheme="minorHAnsi" w:hAnsiTheme="minorHAnsi" w:cstheme="minorHAnsi"/>
          <w:color w:val="231F20"/>
          <w:spacing w:val="-6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>counselor</w:t>
      </w:r>
      <w:r w:rsidRPr="00577DD7">
        <w:rPr>
          <w:rFonts w:asciiTheme="minorHAnsi" w:hAnsiTheme="minorHAnsi" w:cstheme="minorHAnsi"/>
          <w:color w:val="231F20"/>
          <w:spacing w:val="-6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pacing w:val="-3"/>
          <w:sz w:val="24"/>
          <w:szCs w:val="24"/>
        </w:rPr>
        <w:t>for</w:t>
      </w:r>
      <w:r w:rsidRPr="00577DD7">
        <w:rPr>
          <w:rFonts w:asciiTheme="minorHAnsi" w:hAnsiTheme="minorHAnsi" w:cstheme="minorHAnsi"/>
          <w:color w:val="231F20"/>
          <w:spacing w:val="-6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completion. Counselors must return the application to </w:t>
      </w:r>
      <w:r w:rsidR="005F2FE5">
        <w:rPr>
          <w:rFonts w:asciiTheme="minorHAnsi" w:hAnsiTheme="minorHAnsi" w:cstheme="minorHAnsi"/>
          <w:b/>
          <w:bCs/>
          <w:color w:val="231F20"/>
          <w:sz w:val="24"/>
          <w:szCs w:val="24"/>
        </w:rPr>
        <w:t>Andrew Luppino, Computer Integrated Machining Program Chair</w:t>
      </w:r>
      <w:r w:rsidR="00627931"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 for first round review,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 no later than </w:t>
      </w:r>
      <w:r w:rsidR="00E623A5" w:rsidRPr="00577DD7">
        <w:rPr>
          <w:rFonts w:asciiTheme="minorHAnsi" w:hAnsiTheme="minorHAnsi" w:cstheme="minorHAnsi"/>
          <w:b/>
          <w:bCs/>
          <w:color w:val="231F20"/>
          <w:sz w:val="24"/>
          <w:szCs w:val="24"/>
        </w:rPr>
        <w:t>April 30th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. </w:t>
      </w:r>
      <w:r w:rsidRPr="00577DD7">
        <w:rPr>
          <w:rFonts w:asciiTheme="minorHAnsi" w:hAnsiTheme="minorHAnsi" w:cstheme="minorHAnsi"/>
          <w:color w:val="231F20"/>
          <w:spacing w:val="-3"/>
          <w:sz w:val="24"/>
          <w:szCs w:val="24"/>
        </w:rPr>
        <w:t xml:space="preserve">Applications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will be reviewed </w:t>
      </w:r>
      <w:r w:rsidRPr="00577DD7">
        <w:rPr>
          <w:rFonts w:asciiTheme="minorHAnsi" w:hAnsiTheme="minorHAnsi" w:cstheme="minorHAnsi"/>
          <w:color w:val="231F20"/>
          <w:spacing w:val="-3"/>
          <w:sz w:val="24"/>
          <w:szCs w:val="24"/>
        </w:rPr>
        <w:t xml:space="preserve">by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a committee. Accepted applicants will be notified </w:t>
      </w:r>
      <w:r w:rsidRPr="00577DD7">
        <w:rPr>
          <w:rFonts w:asciiTheme="minorHAnsi" w:hAnsiTheme="minorHAnsi" w:cstheme="minorHAnsi"/>
          <w:color w:val="231F20"/>
          <w:spacing w:val="-3"/>
          <w:sz w:val="24"/>
          <w:szCs w:val="24"/>
        </w:rPr>
        <w:t xml:space="preserve">by </w:t>
      </w:r>
      <w:r w:rsidR="00E623A5" w:rsidRPr="00577DD7">
        <w:rPr>
          <w:rFonts w:asciiTheme="minorHAnsi" w:hAnsiTheme="minorHAnsi" w:cstheme="minorHAnsi"/>
          <w:b/>
          <w:bCs/>
          <w:color w:val="231F20"/>
          <w:spacing w:val="-3"/>
          <w:sz w:val="24"/>
          <w:szCs w:val="24"/>
        </w:rPr>
        <w:t>May 5th</w:t>
      </w:r>
      <w:r w:rsidR="00CD12B0" w:rsidRPr="00577DD7">
        <w:rPr>
          <w:rFonts w:asciiTheme="minorHAnsi" w:hAnsiTheme="minorHAnsi" w:cstheme="minorHAnsi"/>
          <w:b/>
          <w:bCs/>
          <w:color w:val="231F20"/>
          <w:spacing w:val="-3"/>
          <w:sz w:val="24"/>
          <w:szCs w:val="24"/>
        </w:rPr>
        <w:t xml:space="preserve">. </w:t>
      </w:r>
      <w:r w:rsidR="00CD12B0"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 </w:t>
      </w:r>
    </w:p>
    <w:p w14:paraId="7455D7D0" w14:textId="609A9FAC" w:rsidR="00577DD7" w:rsidRPr="00577DD7" w:rsidRDefault="00577DD7" w:rsidP="00976282">
      <w:pPr>
        <w:pStyle w:val="BodyText"/>
        <w:kinsoku w:val="0"/>
        <w:overflowPunct w:val="0"/>
        <w:spacing w:before="315" w:line="211" w:lineRule="auto"/>
        <w:ind w:right="734"/>
        <w:rPr>
          <w:rFonts w:asciiTheme="minorHAnsi" w:hAnsiTheme="minorHAnsi" w:cstheme="minorHAnsi"/>
          <w:b/>
          <w:i/>
          <w:color w:val="231F20"/>
          <w:sz w:val="24"/>
          <w:szCs w:val="24"/>
        </w:rPr>
      </w:pPr>
      <w:r w:rsidRPr="00577DD7">
        <w:rPr>
          <w:rFonts w:asciiTheme="minorHAnsi" w:hAnsiTheme="minorHAnsi" w:cstheme="minorHAnsi"/>
          <w:b/>
          <w:i/>
          <w:color w:val="231F20"/>
          <w:sz w:val="24"/>
          <w:szCs w:val="24"/>
        </w:rPr>
        <w:t>Contact Information:</w:t>
      </w:r>
    </w:p>
    <w:p w14:paraId="26EC7D66" w14:textId="25E61B53" w:rsidR="00577DD7" w:rsidRPr="00031E86" w:rsidRDefault="00577DD7" w:rsidP="00577DD7">
      <w:pPr>
        <w:pStyle w:val="BodyText"/>
        <w:kinsoku w:val="0"/>
        <w:overflowPunct w:val="0"/>
        <w:spacing w:line="240" w:lineRule="auto"/>
        <w:ind w:left="1800" w:right="734"/>
        <w:rPr>
          <w:rFonts w:asciiTheme="minorHAnsi" w:hAnsiTheme="minorHAnsi" w:cstheme="minorHAnsi"/>
          <w:i/>
          <w:color w:val="231F20"/>
          <w:sz w:val="24"/>
          <w:szCs w:val="24"/>
        </w:rPr>
      </w:pPr>
      <w:r w:rsidRPr="00031E86">
        <w:rPr>
          <w:rFonts w:asciiTheme="minorHAnsi" w:hAnsiTheme="minorHAnsi" w:cstheme="minorHAnsi"/>
          <w:i/>
          <w:color w:val="231F20"/>
          <w:sz w:val="24"/>
          <w:szCs w:val="24"/>
        </w:rPr>
        <w:t>Name________________________________________________________________</w:t>
      </w:r>
    </w:p>
    <w:p w14:paraId="4811DE6A" w14:textId="07B2F39B" w:rsidR="00577DD7" w:rsidRPr="00031E86" w:rsidRDefault="00577DD7" w:rsidP="00577DD7">
      <w:pPr>
        <w:pStyle w:val="BodyText"/>
        <w:kinsoku w:val="0"/>
        <w:overflowPunct w:val="0"/>
        <w:spacing w:line="240" w:lineRule="auto"/>
        <w:ind w:left="1800" w:right="734"/>
        <w:rPr>
          <w:rFonts w:asciiTheme="minorHAnsi" w:hAnsiTheme="minorHAnsi" w:cstheme="minorHAnsi"/>
          <w:i/>
          <w:color w:val="231F20"/>
          <w:sz w:val="24"/>
          <w:szCs w:val="24"/>
        </w:rPr>
      </w:pPr>
      <w:r w:rsidRPr="00031E86">
        <w:rPr>
          <w:rFonts w:asciiTheme="minorHAnsi" w:hAnsiTheme="minorHAnsi" w:cstheme="minorHAnsi"/>
          <w:i/>
          <w:color w:val="231F20"/>
          <w:sz w:val="24"/>
          <w:szCs w:val="24"/>
        </w:rPr>
        <w:t>Address______________________________________________________________</w:t>
      </w:r>
    </w:p>
    <w:p w14:paraId="28397190" w14:textId="77383A7A" w:rsidR="00577DD7" w:rsidRPr="00577DD7" w:rsidRDefault="00577DD7" w:rsidP="00577DD7">
      <w:pPr>
        <w:pStyle w:val="BodyText"/>
        <w:kinsoku w:val="0"/>
        <w:overflowPunct w:val="0"/>
        <w:spacing w:line="240" w:lineRule="auto"/>
        <w:ind w:left="1800" w:right="734"/>
        <w:rPr>
          <w:rFonts w:asciiTheme="minorHAnsi" w:hAnsiTheme="minorHAnsi" w:cstheme="minorHAnsi"/>
          <w:b/>
          <w:i/>
          <w:color w:val="231F20"/>
          <w:sz w:val="24"/>
          <w:szCs w:val="24"/>
        </w:rPr>
      </w:pPr>
      <w:r w:rsidRPr="00031E86">
        <w:rPr>
          <w:rFonts w:asciiTheme="minorHAnsi" w:hAnsiTheme="minorHAnsi" w:cstheme="minorHAnsi"/>
          <w:i/>
          <w:color w:val="231F20"/>
          <w:sz w:val="24"/>
          <w:szCs w:val="24"/>
        </w:rPr>
        <w:t>Phone Number</w:t>
      </w:r>
      <w:r w:rsidRPr="00577DD7">
        <w:rPr>
          <w:rFonts w:asciiTheme="minorHAnsi" w:hAnsiTheme="minorHAnsi" w:cstheme="minorHAnsi"/>
          <w:i/>
          <w:color w:val="231F20"/>
          <w:sz w:val="24"/>
          <w:szCs w:val="24"/>
        </w:rPr>
        <w:t>_______________________________________________________</w:t>
      </w:r>
      <w:r w:rsidR="00031E86">
        <w:rPr>
          <w:rFonts w:asciiTheme="minorHAnsi" w:hAnsiTheme="minorHAnsi" w:cstheme="minorHAnsi"/>
          <w:i/>
          <w:color w:val="231F20"/>
          <w:sz w:val="24"/>
          <w:szCs w:val="24"/>
        </w:rPr>
        <w:t>_</w:t>
      </w:r>
    </w:p>
    <w:p w14:paraId="1250AFA3" w14:textId="77777777" w:rsidR="009C4714" w:rsidRPr="00577DD7" w:rsidRDefault="005241DA" w:rsidP="00976282">
      <w:pPr>
        <w:pStyle w:val="BodyText"/>
        <w:kinsoku w:val="0"/>
        <w:overflowPunct w:val="0"/>
        <w:spacing w:before="275" w:line="339" w:lineRule="exact"/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</w:pPr>
      <w:r w:rsidRPr="00577DD7">
        <w:rPr>
          <w:rFonts w:asciiTheme="minorHAnsi" w:hAnsiTheme="minorHAnsi" w:cstheme="minorHAnsi"/>
          <w:b/>
          <w:bCs/>
          <w:i/>
          <w:iCs/>
          <w:color w:val="231F20"/>
          <w:sz w:val="24"/>
          <w:szCs w:val="24"/>
        </w:rPr>
        <w:t>Please have a counselor complete the following information:</w:t>
      </w:r>
    </w:p>
    <w:p w14:paraId="3C6EAB39" w14:textId="61E1B1A8" w:rsidR="009C4714" w:rsidRPr="00577DD7" w:rsidRDefault="005241DA">
      <w:pPr>
        <w:pStyle w:val="BodyText"/>
        <w:tabs>
          <w:tab w:val="left" w:pos="6496"/>
        </w:tabs>
        <w:kinsoku w:val="0"/>
        <w:overflowPunct w:val="0"/>
        <w:spacing w:line="292" w:lineRule="exact"/>
        <w:rPr>
          <w:rFonts w:asciiTheme="minorHAnsi" w:hAnsiTheme="minorHAnsi" w:cstheme="minorHAnsi"/>
          <w:color w:val="231F20"/>
          <w:spacing w:val="-9"/>
          <w:sz w:val="24"/>
          <w:szCs w:val="24"/>
        </w:rPr>
      </w:pPr>
      <w:r w:rsidRPr="00577DD7">
        <w:rPr>
          <w:rFonts w:asciiTheme="minorHAnsi" w:hAnsiTheme="minorHAnsi" w:cstheme="minorHAnsi"/>
          <w:color w:val="231F20"/>
          <w:spacing w:val="-3"/>
          <w:sz w:val="24"/>
          <w:szCs w:val="24"/>
        </w:rPr>
        <w:t xml:space="preserve">Unweighted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>High School</w:t>
      </w:r>
      <w:r w:rsidRPr="00577DD7">
        <w:rPr>
          <w:rFonts w:asciiTheme="minorHAnsi" w:hAnsiTheme="minorHAnsi" w:cstheme="minorHAnsi"/>
          <w:color w:val="231F20"/>
          <w:spacing w:val="5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pacing w:val="-9"/>
          <w:sz w:val="24"/>
          <w:szCs w:val="24"/>
        </w:rPr>
        <w:t>GPA</w:t>
      </w:r>
      <w:r w:rsidR="006F55EE">
        <w:rPr>
          <w:rFonts w:asciiTheme="minorHAnsi" w:hAnsiTheme="minorHAnsi" w:cstheme="minorHAnsi"/>
          <w:color w:val="231F20"/>
          <w:spacing w:val="-9"/>
          <w:sz w:val="24"/>
          <w:szCs w:val="24"/>
        </w:rPr>
        <w:t xml:space="preserve">: </w:t>
      </w:r>
      <w:r w:rsidRPr="00577DD7">
        <w:rPr>
          <w:rFonts w:asciiTheme="minorHAnsi" w:hAnsiTheme="minorHAnsi" w:cstheme="minorHAnsi"/>
          <w:color w:val="231F20"/>
          <w:spacing w:val="-9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pacing w:val="-9"/>
          <w:sz w:val="24"/>
          <w:szCs w:val="24"/>
          <w:u w:val="single" w:color="221E1F"/>
        </w:rPr>
        <w:t xml:space="preserve"> </w:t>
      </w:r>
      <w:r w:rsidRPr="00577DD7">
        <w:rPr>
          <w:rFonts w:asciiTheme="minorHAnsi" w:hAnsiTheme="minorHAnsi" w:cstheme="minorHAnsi"/>
          <w:color w:val="231F20"/>
          <w:spacing w:val="-9"/>
          <w:sz w:val="24"/>
          <w:szCs w:val="24"/>
          <w:u w:val="single" w:color="221E1F"/>
        </w:rPr>
        <w:tab/>
      </w:r>
    </w:p>
    <w:p w14:paraId="7CAB8D95" w14:textId="77777777" w:rsidR="009C4714" w:rsidRPr="00577DD7" w:rsidRDefault="009C4714">
      <w:pPr>
        <w:pStyle w:val="BodyText"/>
        <w:tabs>
          <w:tab w:val="left" w:pos="6496"/>
        </w:tabs>
        <w:kinsoku w:val="0"/>
        <w:overflowPunct w:val="0"/>
        <w:spacing w:line="292" w:lineRule="exact"/>
        <w:rPr>
          <w:rFonts w:asciiTheme="minorHAnsi" w:hAnsiTheme="minorHAnsi" w:cstheme="minorHAnsi"/>
          <w:color w:val="231F20"/>
          <w:spacing w:val="-9"/>
          <w:sz w:val="24"/>
          <w:szCs w:val="24"/>
        </w:rPr>
        <w:sectPr w:rsidR="009C4714" w:rsidRPr="00577DD7">
          <w:type w:val="continuous"/>
          <w:pgSz w:w="12240" w:h="15840"/>
          <w:pgMar w:top="0" w:right="0" w:bottom="0" w:left="0" w:header="720" w:footer="720" w:gutter="0"/>
          <w:cols w:space="720"/>
          <w:noEndnote/>
        </w:sectPr>
      </w:pPr>
    </w:p>
    <w:p w14:paraId="5C639233" w14:textId="27898F40" w:rsidR="009C4714" w:rsidRPr="00577DD7" w:rsidRDefault="005241DA">
      <w:pPr>
        <w:pStyle w:val="BodyText"/>
        <w:tabs>
          <w:tab w:val="left" w:pos="4897"/>
        </w:tabs>
        <w:kinsoku w:val="0"/>
        <w:overflowPunct w:val="0"/>
        <w:spacing w:before="8"/>
        <w:rPr>
          <w:rFonts w:asciiTheme="minorHAnsi" w:hAnsiTheme="minorHAnsi" w:cstheme="minorHAnsi"/>
          <w:color w:val="231F20"/>
          <w:spacing w:val="-11"/>
          <w:sz w:val="24"/>
          <w:szCs w:val="24"/>
        </w:rPr>
      </w:pPr>
      <w:r w:rsidRPr="00577DD7">
        <w:rPr>
          <w:rFonts w:asciiTheme="minorHAnsi" w:hAnsiTheme="minorHAnsi" w:cstheme="minorHAnsi"/>
          <w:color w:val="231F20"/>
          <w:sz w:val="24"/>
          <w:szCs w:val="24"/>
        </w:rPr>
        <w:t>Completed English</w:t>
      </w:r>
      <w:r w:rsidRPr="00577DD7">
        <w:rPr>
          <w:rFonts w:asciiTheme="minorHAnsi" w:hAnsiTheme="minorHAnsi" w:cstheme="minorHAnsi"/>
          <w:color w:val="231F20"/>
          <w:spacing w:val="-7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>I</w:t>
      </w:r>
      <w:r w:rsidR="006F55EE">
        <w:rPr>
          <w:rFonts w:asciiTheme="minorHAnsi" w:hAnsiTheme="minorHAnsi" w:cstheme="minorHAnsi"/>
          <w:color w:val="231F20"/>
          <w:sz w:val="24"/>
          <w:szCs w:val="24"/>
        </w:rPr>
        <w:t>:</w:t>
      </w:r>
      <w:r w:rsidRPr="00577DD7">
        <w:rPr>
          <w:rFonts w:asciiTheme="minorHAnsi" w:hAnsiTheme="minorHAnsi" w:cstheme="minorHAnsi"/>
          <w:color w:val="231F20"/>
          <w:spacing w:val="50"/>
          <w:sz w:val="24"/>
          <w:szCs w:val="24"/>
        </w:rPr>
        <w:t xml:space="preserve"> </w:t>
      </w:r>
      <w:proofErr w:type="gramStart"/>
      <w:r w:rsidRPr="00577DD7">
        <w:rPr>
          <w:rFonts w:asciiTheme="minorHAnsi" w:hAnsiTheme="minorHAnsi" w:cstheme="minorHAnsi"/>
          <w:color w:val="231F20"/>
          <w:spacing w:val="-11"/>
          <w:sz w:val="24"/>
          <w:szCs w:val="24"/>
        </w:rPr>
        <w:t>Yes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z w:val="24"/>
          <w:szCs w:val="24"/>
          <w:u w:val="single" w:color="221E1F"/>
        </w:rPr>
        <w:t xml:space="preserve"> </w:t>
      </w:r>
      <w:r w:rsidRPr="00577DD7">
        <w:rPr>
          <w:rFonts w:asciiTheme="minorHAnsi" w:hAnsiTheme="minorHAnsi" w:cstheme="minorHAnsi"/>
          <w:color w:val="231F20"/>
          <w:sz w:val="24"/>
          <w:szCs w:val="24"/>
          <w:u w:val="single" w:color="221E1F"/>
        </w:rPr>
        <w:tab/>
      </w:r>
      <w:proofErr w:type="gramEnd"/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 Completed English II</w:t>
      </w:r>
      <w:r w:rsidR="006F55EE">
        <w:rPr>
          <w:rFonts w:asciiTheme="minorHAnsi" w:hAnsiTheme="minorHAnsi" w:cstheme="minorHAnsi"/>
          <w:color w:val="231F20"/>
          <w:sz w:val="24"/>
          <w:szCs w:val="24"/>
        </w:rPr>
        <w:t>:</w:t>
      </w:r>
      <w:r w:rsidRPr="00577DD7">
        <w:rPr>
          <w:rFonts w:asciiTheme="minorHAnsi" w:hAnsiTheme="minorHAnsi" w:cstheme="minorHAnsi"/>
          <w:color w:val="231F20"/>
          <w:spacing w:val="-15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pacing w:val="-11"/>
          <w:sz w:val="24"/>
          <w:szCs w:val="24"/>
        </w:rPr>
        <w:t xml:space="preserve">Yes </w:t>
      </w:r>
      <w:r w:rsidRPr="00577DD7">
        <w:rPr>
          <w:rFonts w:asciiTheme="minorHAnsi" w:hAnsiTheme="minorHAnsi" w:cstheme="minorHAnsi"/>
          <w:color w:val="231F20"/>
          <w:spacing w:val="-11"/>
          <w:sz w:val="24"/>
          <w:szCs w:val="24"/>
          <w:u w:val="single" w:color="221E1F"/>
        </w:rPr>
        <w:t xml:space="preserve"> </w:t>
      </w:r>
      <w:r w:rsidRPr="00577DD7">
        <w:rPr>
          <w:rFonts w:asciiTheme="minorHAnsi" w:hAnsiTheme="minorHAnsi" w:cstheme="minorHAnsi"/>
          <w:color w:val="231F20"/>
          <w:spacing w:val="-11"/>
          <w:sz w:val="24"/>
          <w:szCs w:val="24"/>
          <w:u w:val="single" w:color="221E1F"/>
        </w:rPr>
        <w:tab/>
      </w:r>
      <w:r w:rsidRPr="00577DD7">
        <w:rPr>
          <w:rFonts w:asciiTheme="minorHAnsi" w:hAnsiTheme="minorHAnsi" w:cstheme="minorHAnsi"/>
          <w:color w:val="231F20"/>
          <w:spacing w:val="-11"/>
          <w:w w:val="16"/>
          <w:sz w:val="24"/>
          <w:szCs w:val="24"/>
          <w:u w:val="single" w:color="221E1F"/>
        </w:rPr>
        <w:t xml:space="preserve"> </w:t>
      </w:r>
    </w:p>
    <w:p w14:paraId="72EC9F24" w14:textId="77777777" w:rsidR="009C4714" w:rsidRPr="00577DD7" w:rsidRDefault="005241DA">
      <w:pPr>
        <w:pStyle w:val="BodyText"/>
        <w:tabs>
          <w:tab w:val="left" w:pos="875"/>
        </w:tabs>
        <w:kinsoku w:val="0"/>
        <w:overflowPunct w:val="0"/>
        <w:spacing w:before="8"/>
        <w:ind w:left="82" w:right="6365" w:hanging="30"/>
        <w:rPr>
          <w:rFonts w:asciiTheme="minorHAnsi" w:hAnsiTheme="minorHAnsi" w:cstheme="minorHAnsi"/>
          <w:color w:val="231F20"/>
          <w:spacing w:val="-4"/>
          <w:sz w:val="24"/>
          <w:szCs w:val="24"/>
        </w:rPr>
      </w:pPr>
      <w:r w:rsidRPr="00577DD7">
        <w:rPr>
          <w:rFonts w:asciiTheme="minorHAnsi" w:hAnsiTheme="minorHAnsi" w:cstheme="minorHAnsi"/>
          <w:sz w:val="24"/>
          <w:szCs w:val="24"/>
        </w:rPr>
        <w:br w:type="column"/>
      </w:r>
      <w:r w:rsidRPr="00577DD7">
        <w:rPr>
          <w:rFonts w:asciiTheme="minorHAnsi" w:hAnsiTheme="minorHAnsi" w:cstheme="minorHAnsi"/>
          <w:color w:val="231F20"/>
          <w:spacing w:val="-4"/>
          <w:sz w:val="24"/>
          <w:szCs w:val="24"/>
        </w:rPr>
        <w:t>No</w:t>
      </w:r>
      <w:r w:rsidRPr="00577DD7">
        <w:rPr>
          <w:rFonts w:asciiTheme="minorHAnsi" w:hAnsiTheme="minorHAnsi" w:cstheme="minorHAnsi"/>
          <w:color w:val="231F20"/>
          <w:spacing w:val="-4"/>
          <w:sz w:val="24"/>
          <w:szCs w:val="24"/>
          <w:u w:val="single" w:color="221E1F"/>
        </w:rPr>
        <w:tab/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 </w:t>
      </w:r>
      <w:proofErr w:type="spellStart"/>
      <w:r w:rsidRPr="00577DD7">
        <w:rPr>
          <w:rFonts w:asciiTheme="minorHAnsi" w:hAnsiTheme="minorHAnsi" w:cstheme="minorHAnsi"/>
          <w:color w:val="231F20"/>
          <w:spacing w:val="-4"/>
          <w:sz w:val="24"/>
          <w:szCs w:val="24"/>
        </w:rPr>
        <w:t>No</w:t>
      </w:r>
      <w:proofErr w:type="spellEnd"/>
      <w:r w:rsidRPr="00577DD7">
        <w:rPr>
          <w:rFonts w:asciiTheme="minorHAnsi" w:hAnsiTheme="minorHAnsi" w:cstheme="minorHAnsi"/>
          <w:color w:val="231F20"/>
          <w:spacing w:val="-4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pacing w:val="-4"/>
          <w:sz w:val="24"/>
          <w:szCs w:val="24"/>
          <w:u w:val="single" w:color="221E1F"/>
        </w:rPr>
        <w:t xml:space="preserve"> </w:t>
      </w:r>
      <w:r w:rsidRPr="00577DD7">
        <w:rPr>
          <w:rFonts w:asciiTheme="minorHAnsi" w:hAnsiTheme="minorHAnsi" w:cstheme="minorHAnsi"/>
          <w:color w:val="231F20"/>
          <w:spacing w:val="-4"/>
          <w:sz w:val="24"/>
          <w:szCs w:val="24"/>
          <w:u w:val="single" w:color="221E1F"/>
        </w:rPr>
        <w:tab/>
      </w:r>
      <w:r w:rsidRPr="00577DD7">
        <w:rPr>
          <w:rFonts w:asciiTheme="minorHAnsi" w:hAnsiTheme="minorHAnsi" w:cstheme="minorHAnsi"/>
          <w:color w:val="231F20"/>
          <w:spacing w:val="-4"/>
          <w:w w:val="22"/>
          <w:sz w:val="24"/>
          <w:szCs w:val="24"/>
          <w:u w:val="single" w:color="221E1F"/>
        </w:rPr>
        <w:t xml:space="preserve"> </w:t>
      </w:r>
    </w:p>
    <w:p w14:paraId="7AA22881" w14:textId="77777777" w:rsidR="009C4714" w:rsidRPr="00577DD7" w:rsidRDefault="009C4714">
      <w:pPr>
        <w:pStyle w:val="BodyText"/>
        <w:tabs>
          <w:tab w:val="left" w:pos="875"/>
        </w:tabs>
        <w:kinsoku w:val="0"/>
        <w:overflowPunct w:val="0"/>
        <w:spacing w:before="8"/>
        <w:ind w:left="82" w:right="6365" w:hanging="30"/>
        <w:rPr>
          <w:rFonts w:asciiTheme="minorHAnsi" w:hAnsiTheme="minorHAnsi" w:cstheme="minorHAnsi"/>
          <w:color w:val="231F20"/>
          <w:spacing w:val="-4"/>
          <w:sz w:val="24"/>
          <w:szCs w:val="24"/>
        </w:rPr>
        <w:sectPr w:rsidR="009C4714" w:rsidRPr="00577DD7">
          <w:type w:val="continuous"/>
          <w:pgSz w:w="12240" w:h="15840"/>
          <w:pgMar w:top="0" w:right="0" w:bottom="0" w:left="0" w:header="720" w:footer="720" w:gutter="0"/>
          <w:cols w:num="2" w:space="720" w:equalWidth="0">
            <w:col w:w="4927" w:space="40"/>
            <w:col w:w="7273"/>
          </w:cols>
          <w:noEndnote/>
        </w:sectPr>
      </w:pPr>
    </w:p>
    <w:p w14:paraId="07817C68" w14:textId="65484CD5" w:rsidR="006F55EE" w:rsidRDefault="000C0731" w:rsidP="006F55EE">
      <w:pPr>
        <w:pStyle w:val="BodyText"/>
        <w:tabs>
          <w:tab w:val="left" w:pos="8064"/>
          <w:tab w:val="left" w:pos="9635"/>
        </w:tabs>
        <w:kinsoku w:val="0"/>
        <w:overflowPunct w:val="0"/>
        <w:spacing w:line="427" w:lineRule="auto"/>
        <w:ind w:left="1800"/>
        <w:rPr>
          <w:rFonts w:asciiTheme="minorHAnsi" w:hAnsiTheme="minorHAnsi" w:cstheme="minorHAnsi"/>
          <w:color w:val="231F20"/>
          <w:spacing w:val="-11"/>
          <w:sz w:val="24"/>
          <w:szCs w:val="24"/>
        </w:rPr>
      </w:pPr>
      <w:r w:rsidRPr="00577DD7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0DC0E753" wp14:editId="38ACD71C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42315" cy="8167370"/>
                <wp:effectExtent l="0" t="0" r="0" b="0"/>
                <wp:wrapNone/>
                <wp:docPr id="1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2315" cy="8167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D0B222" w14:textId="2ADCA247" w:rsidR="009C4714" w:rsidRDefault="000C0731">
                            <w:pPr>
                              <w:widowControl/>
                              <w:autoSpaceDE/>
                              <w:autoSpaceDN/>
                              <w:adjustRightInd/>
                              <w:spacing w:line="15840" w:lineRule="atLeast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</w:rPr>
                              <w:drawing>
                                <wp:inline distT="0" distB="0" distL="0" distR="0" wp14:anchorId="7CB736B1" wp14:editId="2A9B8225">
                                  <wp:extent cx="914400" cy="10048875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14400" cy="10048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A4EB032" w14:textId="77777777" w:rsidR="009C4714" w:rsidRDefault="009C471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C0E753" id="Rectangle 12" o:spid="_x0000_s1026" style="position:absolute;left:0;text-align:left;margin-left:0;margin-top:0;width:58.45pt;height:643.1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" o:allowincell="f" filled="f" stroked="f">
                <v:textbox inset="0,0,0,0">
                  <w:txbxContent>
                    <w:p w14:paraId="4DD0B222" w14:textId="2ADCA247" w:rsidR="009C4714" w:rsidRDefault="000C0731">
                      <w:pPr>
                        <w:widowControl/>
                        <w:autoSpaceDE/>
                        <w:autoSpaceDN/>
                        <w:adjustRightInd/>
                        <w:spacing w:line="15840" w:lineRule="atLeast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</w:rPr>
                        <w:drawing>
                          <wp:inline distT="0" distB="0" distL="0" distR="0" wp14:anchorId="7CB736B1" wp14:editId="2A9B8225">
                            <wp:extent cx="914400" cy="10048875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14400" cy="100488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A4EB032" w14:textId="77777777" w:rsidR="009C4714" w:rsidRDefault="009C4714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5241DA" w:rsidRPr="00577DD7">
        <w:rPr>
          <w:rFonts w:asciiTheme="minorHAnsi" w:hAnsiTheme="minorHAnsi" w:cstheme="minorHAnsi"/>
          <w:color w:val="231F20"/>
          <w:spacing w:val="-6"/>
          <w:sz w:val="24"/>
          <w:szCs w:val="24"/>
        </w:rPr>
        <w:t xml:space="preserve">Would </w:t>
      </w:r>
      <w:r w:rsidR="005241DA"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you recommend this student </w:t>
      </w:r>
      <w:r w:rsidR="005241DA" w:rsidRPr="00577DD7">
        <w:rPr>
          <w:rFonts w:asciiTheme="minorHAnsi" w:hAnsiTheme="minorHAnsi" w:cstheme="minorHAnsi"/>
          <w:color w:val="231F20"/>
          <w:spacing w:val="-3"/>
          <w:sz w:val="24"/>
          <w:szCs w:val="24"/>
        </w:rPr>
        <w:t xml:space="preserve">for </w:t>
      </w:r>
      <w:r w:rsidR="005241DA" w:rsidRPr="00577DD7">
        <w:rPr>
          <w:rFonts w:asciiTheme="minorHAnsi" w:hAnsiTheme="minorHAnsi" w:cstheme="minorHAnsi"/>
          <w:color w:val="231F20"/>
          <w:sz w:val="24"/>
          <w:szCs w:val="24"/>
        </w:rPr>
        <w:t>admission to the</w:t>
      </w:r>
      <w:r w:rsidR="005241DA" w:rsidRPr="00577DD7">
        <w:rPr>
          <w:rFonts w:asciiTheme="minorHAnsi" w:hAnsiTheme="minorHAnsi" w:cstheme="minorHAnsi"/>
          <w:color w:val="231F20"/>
          <w:spacing w:val="-29"/>
          <w:sz w:val="24"/>
          <w:szCs w:val="24"/>
        </w:rPr>
        <w:t xml:space="preserve"> </w:t>
      </w:r>
      <w:r w:rsidR="005241DA" w:rsidRPr="00577DD7">
        <w:rPr>
          <w:rFonts w:asciiTheme="minorHAnsi" w:hAnsiTheme="minorHAnsi" w:cstheme="minorHAnsi"/>
          <w:color w:val="231F20"/>
          <w:sz w:val="24"/>
          <w:szCs w:val="24"/>
        </w:rPr>
        <w:t>program?</w:t>
      </w:r>
      <w:r w:rsidR="005241DA" w:rsidRPr="00577DD7">
        <w:rPr>
          <w:rFonts w:asciiTheme="minorHAnsi" w:hAnsiTheme="minorHAnsi" w:cstheme="minorHAnsi"/>
          <w:color w:val="231F20"/>
          <w:spacing w:val="-7"/>
          <w:sz w:val="24"/>
          <w:szCs w:val="24"/>
        </w:rPr>
        <w:t xml:space="preserve"> </w:t>
      </w:r>
      <w:r w:rsidR="006F55EE">
        <w:rPr>
          <w:rFonts w:asciiTheme="minorHAnsi" w:hAnsiTheme="minorHAnsi" w:cstheme="minorHAnsi"/>
          <w:color w:val="231F20"/>
          <w:spacing w:val="-11"/>
          <w:sz w:val="24"/>
          <w:szCs w:val="24"/>
        </w:rPr>
        <w:t xml:space="preserve">Yes___ </w:t>
      </w:r>
      <w:r w:rsidR="006F55EE" w:rsidRPr="00577DD7">
        <w:rPr>
          <w:rFonts w:asciiTheme="minorHAnsi" w:hAnsiTheme="minorHAnsi" w:cstheme="minorHAnsi"/>
          <w:color w:val="231F20"/>
          <w:spacing w:val="-4"/>
          <w:sz w:val="24"/>
          <w:szCs w:val="24"/>
        </w:rPr>
        <w:t xml:space="preserve">No </w:t>
      </w:r>
      <w:r w:rsidR="006F55EE" w:rsidRPr="00577DD7">
        <w:rPr>
          <w:rFonts w:asciiTheme="minorHAnsi" w:hAnsiTheme="minorHAnsi" w:cstheme="minorHAnsi"/>
          <w:color w:val="231F20"/>
          <w:spacing w:val="-4"/>
          <w:sz w:val="24"/>
          <w:szCs w:val="24"/>
          <w:u w:val="single" w:color="221E1F"/>
        </w:rPr>
        <w:t xml:space="preserve"> </w:t>
      </w:r>
      <w:r w:rsidR="006F55EE" w:rsidRPr="00577DD7">
        <w:rPr>
          <w:rFonts w:asciiTheme="minorHAnsi" w:hAnsiTheme="minorHAnsi" w:cstheme="minorHAnsi"/>
          <w:color w:val="231F20"/>
          <w:spacing w:val="-4"/>
          <w:sz w:val="24"/>
          <w:szCs w:val="24"/>
          <w:u w:val="single" w:color="221E1F"/>
        </w:rPr>
        <w:tab/>
      </w:r>
      <w:r w:rsidR="006F55EE" w:rsidRPr="00577DD7">
        <w:rPr>
          <w:rFonts w:asciiTheme="minorHAnsi" w:hAnsiTheme="minorHAnsi" w:cstheme="minorHAnsi"/>
          <w:color w:val="231F20"/>
          <w:spacing w:val="-4"/>
          <w:w w:val="22"/>
          <w:sz w:val="24"/>
          <w:szCs w:val="24"/>
          <w:u w:val="single" w:color="221E1F"/>
        </w:rPr>
        <w:t xml:space="preserve"> </w:t>
      </w:r>
    </w:p>
    <w:p w14:paraId="177452E5" w14:textId="4490F12F" w:rsidR="005241DA" w:rsidRPr="006F55EE" w:rsidRDefault="005241DA" w:rsidP="006F55EE">
      <w:pPr>
        <w:pStyle w:val="BodyText"/>
        <w:tabs>
          <w:tab w:val="left" w:pos="8064"/>
          <w:tab w:val="left" w:pos="9635"/>
        </w:tabs>
        <w:kinsoku w:val="0"/>
        <w:overflowPunct w:val="0"/>
        <w:spacing w:line="427" w:lineRule="auto"/>
        <w:ind w:left="1800"/>
        <w:rPr>
          <w:rFonts w:asciiTheme="minorHAnsi" w:hAnsiTheme="minorHAnsi" w:cstheme="minorHAnsi"/>
          <w:color w:val="231F20"/>
          <w:sz w:val="24"/>
          <w:szCs w:val="24"/>
        </w:rPr>
      </w:pPr>
      <w:r w:rsidRPr="00577DD7">
        <w:rPr>
          <w:rFonts w:asciiTheme="minorHAnsi" w:hAnsiTheme="minorHAnsi" w:cstheme="minorHAnsi"/>
          <w:color w:val="231F20"/>
          <w:spacing w:val="-4"/>
          <w:sz w:val="24"/>
          <w:szCs w:val="24"/>
        </w:rPr>
        <w:t>Counselor’s</w:t>
      </w:r>
      <w:r w:rsidRPr="00577DD7">
        <w:rPr>
          <w:rFonts w:asciiTheme="minorHAnsi" w:hAnsiTheme="minorHAnsi" w:cstheme="minorHAnsi"/>
          <w:color w:val="231F20"/>
          <w:spacing w:val="-6"/>
          <w:sz w:val="24"/>
          <w:szCs w:val="24"/>
        </w:rPr>
        <w:t xml:space="preserve"> </w:t>
      </w:r>
      <w:r w:rsidRPr="00577DD7">
        <w:rPr>
          <w:rFonts w:asciiTheme="minorHAnsi" w:hAnsiTheme="minorHAnsi" w:cstheme="minorHAnsi"/>
          <w:color w:val="231F20"/>
          <w:sz w:val="24"/>
          <w:szCs w:val="24"/>
        </w:rPr>
        <w:t xml:space="preserve">Signature </w:t>
      </w:r>
      <w:r w:rsidRPr="00577DD7">
        <w:rPr>
          <w:rFonts w:asciiTheme="minorHAnsi" w:hAnsiTheme="minorHAnsi" w:cstheme="minorHAnsi"/>
          <w:color w:val="231F20"/>
          <w:sz w:val="24"/>
          <w:szCs w:val="24"/>
          <w:u w:val="single" w:color="221E1F"/>
        </w:rPr>
        <w:t xml:space="preserve"> </w:t>
      </w:r>
      <w:r w:rsidRPr="00577DD7">
        <w:rPr>
          <w:rFonts w:asciiTheme="minorHAnsi" w:hAnsiTheme="minorHAnsi" w:cstheme="minorHAnsi"/>
          <w:color w:val="231F20"/>
          <w:sz w:val="24"/>
          <w:szCs w:val="24"/>
          <w:u w:val="single" w:color="221E1F"/>
        </w:rPr>
        <w:tab/>
      </w:r>
    </w:p>
    <w:sectPr w:rsidR="005241DA" w:rsidRPr="006F55EE">
      <w:type w:val="continuous"/>
      <w:pgSz w:w="12240" w:h="15840"/>
      <w:pgMar w:top="0" w:right="0" w:bottom="0" w:left="0" w:header="720" w:footer="720" w:gutter="0"/>
      <w:cols w:num="2" w:space="720" w:equalWidth="0">
        <w:col w:w="9636" w:space="40"/>
        <w:col w:w="2564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nion Pro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numFmt w:val="bullet"/>
      <w:lvlText w:val="•"/>
      <w:lvlJc w:val="left"/>
      <w:pPr>
        <w:ind w:left="2519" w:hanging="720"/>
      </w:pPr>
      <w:rPr>
        <w:rFonts w:ascii="Minion Pro" w:hAnsi="Minion Pro" w:cs="Minion Pro"/>
        <w:b w:val="0"/>
        <w:bCs w:val="0"/>
        <w:color w:val="231F20"/>
        <w:spacing w:val="-23"/>
        <w:w w:val="100"/>
        <w:sz w:val="26"/>
        <w:szCs w:val="26"/>
      </w:rPr>
    </w:lvl>
    <w:lvl w:ilvl="1">
      <w:numFmt w:val="bullet"/>
      <w:lvlText w:val="•"/>
      <w:lvlJc w:val="left"/>
      <w:pPr>
        <w:ind w:left="3492" w:hanging="720"/>
      </w:pPr>
    </w:lvl>
    <w:lvl w:ilvl="2">
      <w:numFmt w:val="bullet"/>
      <w:lvlText w:val="•"/>
      <w:lvlJc w:val="left"/>
      <w:pPr>
        <w:ind w:left="4464" w:hanging="720"/>
      </w:pPr>
    </w:lvl>
    <w:lvl w:ilvl="3">
      <w:numFmt w:val="bullet"/>
      <w:lvlText w:val="•"/>
      <w:lvlJc w:val="left"/>
      <w:pPr>
        <w:ind w:left="5436" w:hanging="720"/>
      </w:pPr>
    </w:lvl>
    <w:lvl w:ilvl="4">
      <w:numFmt w:val="bullet"/>
      <w:lvlText w:val="•"/>
      <w:lvlJc w:val="left"/>
      <w:pPr>
        <w:ind w:left="6408" w:hanging="720"/>
      </w:pPr>
    </w:lvl>
    <w:lvl w:ilvl="5">
      <w:numFmt w:val="bullet"/>
      <w:lvlText w:val="•"/>
      <w:lvlJc w:val="left"/>
      <w:pPr>
        <w:ind w:left="7380" w:hanging="720"/>
      </w:pPr>
    </w:lvl>
    <w:lvl w:ilvl="6">
      <w:numFmt w:val="bullet"/>
      <w:lvlText w:val="•"/>
      <w:lvlJc w:val="left"/>
      <w:pPr>
        <w:ind w:left="8352" w:hanging="720"/>
      </w:pPr>
    </w:lvl>
    <w:lvl w:ilvl="7">
      <w:numFmt w:val="bullet"/>
      <w:lvlText w:val="•"/>
      <w:lvlJc w:val="left"/>
      <w:pPr>
        <w:ind w:left="9324" w:hanging="720"/>
      </w:pPr>
    </w:lvl>
    <w:lvl w:ilvl="8">
      <w:numFmt w:val="bullet"/>
      <w:lvlText w:val="•"/>
      <w:lvlJc w:val="left"/>
      <w:pPr>
        <w:ind w:left="10296" w:hanging="720"/>
      </w:pPr>
    </w:lvl>
  </w:abstractNum>
  <w:abstractNum w:abstractNumId="1" w15:restartNumberingAfterBreak="0">
    <w:nsid w:val="1B652B0B"/>
    <w:multiLevelType w:val="hybridMultilevel"/>
    <w:tmpl w:val="22E615C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38031BC4"/>
    <w:multiLevelType w:val="hybridMultilevel"/>
    <w:tmpl w:val="7664428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sjA3NrA0MzEzNDNV0lEKTi0uzszPAykwrAUAxBRkZCwAAAA="/>
  </w:docVars>
  <w:rsids>
    <w:rsidRoot w:val="000F39D8"/>
    <w:rsid w:val="00031E86"/>
    <w:rsid w:val="000C0731"/>
    <w:rsid w:val="000F39D8"/>
    <w:rsid w:val="002F74A9"/>
    <w:rsid w:val="003B3BDA"/>
    <w:rsid w:val="005241DA"/>
    <w:rsid w:val="00577DD7"/>
    <w:rsid w:val="005C14B0"/>
    <w:rsid w:val="005F2FE5"/>
    <w:rsid w:val="00627931"/>
    <w:rsid w:val="0066260E"/>
    <w:rsid w:val="00684A7E"/>
    <w:rsid w:val="006B0F65"/>
    <w:rsid w:val="006F55EE"/>
    <w:rsid w:val="00820D1C"/>
    <w:rsid w:val="00822ED9"/>
    <w:rsid w:val="00976282"/>
    <w:rsid w:val="009801B4"/>
    <w:rsid w:val="009C3605"/>
    <w:rsid w:val="009C4714"/>
    <w:rsid w:val="009F55AC"/>
    <w:rsid w:val="00A718CE"/>
    <w:rsid w:val="00AD1CF5"/>
    <w:rsid w:val="00CD12B0"/>
    <w:rsid w:val="00E204CD"/>
    <w:rsid w:val="00E45B27"/>
    <w:rsid w:val="00E623A5"/>
    <w:rsid w:val="00ED0261"/>
    <w:rsid w:val="00F03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CC5289"/>
  <w14:defaultImageDpi w14:val="96"/>
  <w15:docId w15:val="{FC6037A5-930C-4D3D-81C8-D20277827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Minion Pro" w:hAnsi="Minion Pro" w:cs="Minion Pr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line="312" w:lineRule="exact"/>
      <w:ind w:left="1799"/>
    </w:pPr>
    <w:rPr>
      <w:sz w:val="26"/>
      <w:szCs w:val="26"/>
    </w:rPr>
  </w:style>
  <w:style w:type="character" w:customStyle="1" w:styleId="BodyTextChar">
    <w:name w:val="Body Text Char"/>
    <w:link w:val="BodyText"/>
    <w:uiPriority w:val="99"/>
    <w:semiHidden/>
    <w:rPr>
      <w:rFonts w:ascii="Minion Pro" w:hAnsi="Minion Pro" w:cs="Minion Pro"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line="312" w:lineRule="exact"/>
      <w:ind w:left="2519" w:hanging="719"/>
    </w:p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204C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74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4A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718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talog.lenoircc.edu/content.php?catoid=7&amp;navoid=246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B4A9006AF1A4AB702C0AC05869D5C" ma:contentTypeVersion="13" ma:contentTypeDescription="Create a new document." ma:contentTypeScope="" ma:versionID="48c0c8e8cb5649bf5157465c16477278">
  <xsd:schema xmlns:xsd="http://www.w3.org/2001/XMLSchema" xmlns:xs="http://www.w3.org/2001/XMLSchema" xmlns:p="http://schemas.microsoft.com/office/2006/metadata/properties" xmlns:ns3="58d70418-4c62-478c-9541-9cfb0a34181c" xmlns:ns4="313b19f3-c689-442a-866a-84e6a4ed8bb1" targetNamespace="http://schemas.microsoft.com/office/2006/metadata/properties" ma:root="true" ma:fieldsID="475c677d210012ae35e5f074f5f0bb1b" ns3:_="" ns4:_="">
    <xsd:import namespace="58d70418-4c62-478c-9541-9cfb0a34181c"/>
    <xsd:import namespace="313b19f3-c689-442a-866a-84e6a4ed8b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d70418-4c62-478c-9541-9cfb0a3418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3b19f3-c689-442a-866a-84e6a4ed8b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C01D7F-937D-4E86-8042-047F242068DA}">
  <ds:schemaRefs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terms/"/>
    <ds:schemaRef ds:uri="313b19f3-c689-442a-866a-84e6a4ed8bb1"/>
    <ds:schemaRef ds:uri="http://www.w3.org/XML/1998/namespace"/>
    <ds:schemaRef ds:uri="58d70418-4c62-478c-9541-9cfb0a34181c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E6C52F7-F499-48E7-810F-E606AEB4E7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2CF45D-2AB6-4A36-80FF-F8131775AB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d70418-4c62-478c-9541-9cfb0a34181c"/>
    <ds:schemaRef ds:uri="313b19f3-c689-442a-866a-84e6a4ed8b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6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er and College Promise Application</dc:title>
  <dc:subject/>
  <dc:creator>Larisa Deaver</dc:creator>
  <cp:keywords/>
  <dc:description/>
  <cp:lastModifiedBy>Larisa Deaver</cp:lastModifiedBy>
  <cp:revision>2</cp:revision>
  <cp:lastPrinted>2021-03-02T16:36:00Z</cp:lastPrinted>
  <dcterms:created xsi:type="dcterms:W3CDTF">2022-03-03T19:30:00Z</dcterms:created>
  <dcterms:modified xsi:type="dcterms:W3CDTF">2022-03-03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dobe InDesign CC 13.0 (Macintosh)</vt:lpwstr>
  </property>
  <property fmtid="{D5CDD505-2E9C-101B-9397-08002B2CF9AE}" pid="3" name="ContentTypeId">
    <vt:lpwstr>0x010100FC8B4A9006AF1A4AB702C0AC05869D5C</vt:lpwstr>
  </property>
</Properties>
</file>